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56CC1" w14:textId="77777777" w:rsidR="00417175" w:rsidRPr="008C0F84" w:rsidRDefault="00CE64C7" w:rsidP="00417175">
      <w:pPr>
        <w:jc w:val="center"/>
        <w:rPr>
          <w:sz w:val="96"/>
          <w:szCs w:val="96"/>
        </w:rPr>
      </w:pPr>
      <w:r>
        <w:rPr>
          <w:noProof/>
          <w:sz w:val="96"/>
          <w:szCs w:val="96"/>
          <w:lang w:eastAsia="zh-TW"/>
        </w:rPr>
        <w:pict w14:anchorId="66C7E6E0">
          <v:shapetype id="_x0000_t202" coordsize="21600,21600" o:spt="202" path="m,l,21600r21600,l21600,xe">
            <v:stroke joinstyle="miter"/>
            <v:path gradientshapeok="t" o:connecttype="rect"/>
          </v:shapetype>
          <v:shape id="_x0000_s2050" type="#_x0000_t202" alt="" style="position:absolute;left:0;text-align:left;margin-left:1.5pt;margin-top:8.75pt;width:492.4pt;height:447.45pt;z-index:-251658752;mso-wrap-style:square;mso-wrap-edited:f;mso-width-percent:0;mso-height-percent:0;mso-width-percent:0;mso-height-percent:0;mso-width-relative:margin;mso-height-relative:margin;v-text-anchor:top" stroked="f">
            <v:textbox style="mso-next-textbox:#_x0000_s2050">
              <w:txbxContent>
                <w:p w14:paraId="6B22EA5B" w14:textId="77777777" w:rsidR="008447CF" w:rsidRDefault="008447CF"/>
              </w:txbxContent>
            </v:textbox>
          </v:shape>
        </w:pict>
      </w:r>
    </w:p>
    <w:p w14:paraId="6E89DEA9" w14:textId="77777777" w:rsidR="00417175" w:rsidRPr="008C0F84" w:rsidRDefault="00417175" w:rsidP="00FC3D06">
      <w:pPr>
        <w:rPr>
          <w:sz w:val="96"/>
          <w:szCs w:val="96"/>
        </w:rPr>
      </w:pPr>
      <w:r w:rsidRPr="008C0F84">
        <w:rPr>
          <w:sz w:val="96"/>
          <w:szCs w:val="96"/>
        </w:rPr>
        <w:t>Ninety Degrees South</w:t>
      </w:r>
    </w:p>
    <w:p w14:paraId="3A2FDC3A" w14:textId="77777777" w:rsidR="00417175" w:rsidRPr="008C0F84" w:rsidRDefault="00417175" w:rsidP="00417175">
      <w:pPr>
        <w:ind w:left="-360" w:right="-180"/>
        <w:jc w:val="center"/>
        <w:rPr>
          <w:sz w:val="48"/>
          <w:szCs w:val="48"/>
        </w:rPr>
      </w:pPr>
      <w:r w:rsidRPr="008C0F84">
        <w:rPr>
          <w:sz w:val="48"/>
          <w:szCs w:val="48"/>
        </w:rPr>
        <w:t xml:space="preserve">EPISODE </w:t>
      </w:r>
      <w:r w:rsidR="003860EE">
        <w:rPr>
          <w:sz w:val="48"/>
          <w:szCs w:val="48"/>
        </w:rPr>
        <w:t>FOURTEEN</w:t>
      </w:r>
      <w:r w:rsidRPr="008C0F84">
        <w:rPr>
          <w:sz w:val="48"/>
          <w:szCs w:val="48"/>
        </w:rPr>
        <w:t xml:space="preserve">: </w:t>
      </w:r>
      <w:r w:rsidR="003860EE">
        <w:rPr>
          <w:sz w:val="48"/>
          <w:szCs w:val="48"/>
          <w:u w:val="single"/>
        </w:rPr>
        <w:t>53 Seconds</w:t>
      </w:r>
    </w:p>
    <w:p w14:paraId="59206706" w14:textId="77777777" w:rsidR="00417175" w:rsidRPr="004B3775" w:rsidRDefault="00417175" w:rsidP="004B3775">
      <w:pPr>
        <w:pStyle w:val="NoSpacing"/>
        <w:jc w:val="center"/>
        <w:rPr>
          <w:sz w:val="36"/>
          <w:szCs w:val="36"/>
        </w:rPr>
      </w:pPr>
      <w:r w:rsidRPr="004B3775">
        <w:rPr>
          <w:sz w:val="36"/>
          <w:szCs w:val="36"/>
        </w:rPr>
        <w:t xml:space="preserve">DRAFT 1: </w:t>
      </w:r>
      <w:r w:rsidR="00C26BE4" w:rsidRPr="004B3775">
        <w:rPr>
          <w:sz w:val="36"/>
          <w:szCs w:val="36"/>
        </w:rPr>
        <w:t xml:space="preserve">April </w:t>
      </w:r>
      <w:r w:rsidR="00BC433F" w:rsidRPr="004B3775">
        <w:rPr>
          <w:sz w:val="36"/>
          <w:szCs w:val="36"/>
        </w:rPr>
        <w:t>1</w:t>
      </w:r>
      <w:r w:rsidR="003860EE" w:rsidRPr="004B3775">
        <w:rPr>
          <w:sz w:val="36"/>
          <w:szCs w:val="36"/>
        </w:rPr>
        <w:t>7</w:t>
      </w:r>
      <w:r w:rsidR="00BC433F" w:rsidRPr="004B3775">
        <w:rPr>
          <w:sz w:val="36"/>
          <w:szCs w:val="36"/>
        </w:rPr>
        <w:t>,</w:t>
      </w:r>
      <w:r w:rsidRPr="004B3775">
        <w:rPr>
          <w:sz w:val="36"/>
          <w:szCs w:val="36"/>
        </w:rPr>
        <w:t xml:space="preserve"> 2021</w:t>
      </w:r>
    </w:p>
    <w:p w14:paraId="4B1D35BC" w14:textId="77777777" w:rsidR="004B3775" w:rsidRDefault="004B3775" w:rsidP="004B3775">
      <w:pPr>
        <w:pStyle w:val="NoSpacing"/>
        <w:jc w:val="center"/>
        <w:rPr>
          <w:sz w:val="36"/>
          <w:szCs w:val="36"/>
        </w:rPr>
      </w:pPr>
      <w:r w:rsidRPr="004B3775">
        <w:rPr>
          <w:sz w:val="36"/>
          <w:szCs w:val="36"/>
        </w:rPr>
        <w:t>DRAFT 2: April 24, 2021</w:t>
      </w:r>
    </w:p>
    <w:p w14:paraId="3AA33DFF" w14:textId="77777777" w:rsidR="00434CA6" w:rsidRDefault="00434CA6" w:rsidP="004B3775">
      <w:pPr>
        <w:pStyle w:val="NoSpacing"/>
        <w:jc w:val="center"/>
        <w:rPr>
          <w:sz w:val="36"/>
          <w:szCs w:val="36"/>
        </w:rPr>
      </w:pPr>
      <w:r>
        <w:rPr>
          <w:sz w:val="36"/>
          <w:szCs w:val="36"/>
        </w:rPr>
        <w:t>DRAFT 3: April 29, 2021</w:t>
      </w:r>
    </w:p>
    <w:p w14:paraId="238E2B2B" w14:textId="77777777" w:rsidR="00F20003" w:rsidRPr="004B3775" w:rsidRDefault="00F20003" w:rsidP="004B3775">
      <w:pPr>
        <w:pStyle w:val="NoSpacing"/>
        <w:jc w:val="center"/>
        <w:rPr>
          <w:sz w:val="36"/>
          <w:szCs w:val="36"/>
        </w:rPr>
      </w:pPr>
      <w:r>
        <w:rPr>
          <w:sz w:val="36"/>
          <w:szCs w:val="36"/>
        </w:rPr>
        <w:t>DRAFT 4: June 4, 2021</w:t>
      </w:r>
    </w:p>
    <w:p w14:paraId="201AC7B2" w14:textId="3595450C" w:rsidR="00417175" w:rsidRPr="008B510C" w:rsidRDefault="008B510C" w:rsidP="008B510C">
      <w:pPr>
        <w:tabs>
          <w:tab w:val="left" w:pos="4095"/>
        </w:tabs>
        <w:jc w:val="center"/>
        <w:rPr>
          <w:color w:val="FF0000"/>
          <w:sz w:val="36"/>
          <w:szCs w:val="36"/>
        </w:rPr>
      </w:pPr>
      <w:r w:rsidRPr="008B510C">
        <w:rPr>
          <w:color w:val="FF0000"/>
          <w:sz w:val="36"/>
          <w:szCs w:val="36"/>
        </w:rPr>
        <w:t>FINAL: July 26, 2021</w:t>
      </w:r>
      <w:r>
        <w:rPr>
          <w:color w:val="FF0000"/>
          <w:sz w:val="36"/>
          <w:szCs w:val="36"/>
        </w:rPr>
        <w:t>. AFFIRM</w:t>
      </w:r>
    </w:p>
    <w:p w14:paraId="3E6BBE8C" w14:textId="77777777" w:rsidR="00417175" w:rsidRDefault="00417175" w:rsidP="00FC3D06">
      <w:pPr>
        <w:ind w:firstLine="0"/>
        <w:rPr>
          <w:sz w:val="36"/>
          <w:szCs w:val="36"/>
        </w:rPr>
      </w:pPr>
    </w:p>
    <w:p w14:paraId="4679D441" w14:textId="77777777" w:rsidR="00434CA6" w:rsidRPr="008C0F84" w:rsidRDefault="00434CA6" w:rsidP="00FC3D06">
      <w:pPr>
        <w:ind w:firstLine="0"/>
        <w:rPr>
          <w:sz w:val="36"/>
          <w:szCs w:val="36"/>
        </w:rPr>
      </w:pPr>
    </w:p>
    <w:p w14:paraId="4AD0A1D2" w14:textId="77777777" w:rsidR="00417175" w:rsidRPr="008C0F84" w:rsidRDefault="00417175" w:rsidP="00417175">
      <w:pPr>
        <w:jc w:val="center"/>
        <w:rPr>
          <w:sz w:val="36"/>
          <w:szCs w:val="36"/>
        </w:rPr>
      </w:pPr>
      <w:r w:rsidRPr="008C0F84">
        <w:rPr>
          <w:sz w:val="36"/>
          <w:szCs w:val="36"/>
        </w:rPr>
        <w:t>Brian M Bradley</w:t>
      </w:r>
    </w:p>
    <w:p w14:paraId="40DCD7D2" w14:textId="77777777" w:rsidR="008C0F84" w:rsidRPr="008C0F84" w:rsidRDefault="008C0F84" w:rsidP="0009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8C0F84">
        <w:rPr>
          <w:rFonts w:cstheme="minorHAnsi"/>
          <w:sz w:val="28"/>
          <w:szCs w:val="28"/>
        </w:rPr>
        <w:lastRenderedPageBreak/>
        <w:t>INTRO MUSIC</w:t>
      </w:r>
    </w:p>
    <w:p w14:paraId="735067A8" w14:textId="77777777" w:rsidR="008C0F84" w:rsidRDefault="008C0F84" w:rsidP="0009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EA58619" w14:textId="77777777" w:rsidR="00BB062C" w:rsidRDefault="00BB062C" w:rsidP="00091093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5F1666D7" w14:textId="77777777" w:rsidR="003B4B9C" w:rsidRPr="004575CD" w:rsidRDefault="003B4B9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 </w:t>
      </w:r>
      <w:r w:rsidR="00E658E1">
        <w:rPr>
          <w:sz w:val="28"/>
          <w:szCs w:val="28"/>
        </w:rPr>
        <w:tab/>
      </w:r>
      <w:r w:rsidR="004575CD" w:rsidRPr="004575CD">
        <w:rPr>
          <w:sz w:val="28"/>
          <w:szCs w:val="28"/>
          <w:u w:val="single"/>
        </w:rPr>
        <w:t>ROBOTIC VOICE – RECORDING STARTED</w:t>
      </w:r>
    </w:p>
    <w:p w14:paraId="79742663" w14:textId="77777777" w:rsidR="004575CD" w:rsidRDefault="004575C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Pr="004575CD">
        <w:rPr>
          <w:sz w:val="28"/>
          <w:szCs w:val="28"/>
          <w:u w:val="single"/>
        </w:rPr>
        <w:t>ARCHES HUM, WALKING ON ICE, VMF DOOR OPENING</w:t>
      </w:r>
      <w:r w:rsidR="004B3775">
        <w:rPr>
          <w:sz w:val="28"/>
          <w:szCs w:val="28"/>
          <w:u w:val="single"/>
        </w:rPr>
        <w:t>,</w:t>
      </w:r>
      <w:r w:rsidRPr="004575CD">
        <w:rPr>
          <w:sz w:val="28"/>
          <w:szCs w:val="28"/>
          <w:u w:val="single"/>
        </w:rPr>
        <w:t xml:space="preserve"> AND CLOSING</w:t>
      </w:r>
      <w:r>
        <w:rPr>
          <w:sz w:val="28"/>
          <w:szCs w:val="28"/>
        </w:rPr>
        <w:t>.</w:t>
      </w:r>
    </w:p>
    <w:p w14:paraId="77F18D76" w14:textId="77777777" w:rsidR="004575CD" w:rsidRDefault="004575C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4575CD">
        <w:rPr>
          <w:sz w:val="28"/>
          <w:szCs w:val="28"/>
          <w:u w:val="single"/>
        </w:rPr>
        <w:t>WALKING DOWN HALLWAY AND INTO ROOM.  ZEKE BR</w:t>
      </w:r>
      <w:r w:rsidR="004B3775">
        <w:rPr>
          <w:sz w:val="28"/>
          <w:szCs w:val="28"/>
          <w:u w:val="single"/>
        </w:rPr>
        <w:t>IE</w:t>
      </w:r>
      <w:r w:rsidRPr="004575CD">
        <w:rPr>
          <w:sz w:val="28"/>
          <w:szCs w:val="28"/>
          <w:u w:val="single"/>
        </w:rPr>
        <w:t>FING</w:t>
      </w:r>
    </w:p>
    <w:p w14:paraId="08CCDE7B" w14:textId="77777777" w:rsidR="004575CD" w:rsidRDefault="004575C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367FDCD7" w14:textId="77777777" w:rsidR="004575CD" w:rsidRDefault="004575C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6247FADF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Insistent)</w:t>
      </w:r>
    </w:p>
    <w:p w14:paraId="7E7023E3" w14:textId="77777777" w:rsidR="004575CD" w:rsidRDefault="004575C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e've checked the panels, we've </w:t>
      </w:r>
      <w:r w:rsidR="004B3775">
        <w:rPr>
          <w:sz w:val="28"/>
          <w:szCs w:val="28"/>
        </w:rPr>
        <w:t>review</w:t>
      </w:r>
      <w:r>
        <w:rPr>
          <w:sz w:val="28"/>
          <w:szCs w:val="28"/>
        </w:rPr>
        <w:t>ed the breakers</w:t>
      </w:r>
      <w:r w:rsidR="00311460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the </w:t>
      </w:r>
      <w:r w:rsidR="00A65EB7">
        <w:rPr>
          <w:sz w:val="28"/>
          <w:szCs w:val="28"/>
        </w:rPr>
        <w:tab/>
      </w:r>
      <w:r w:rsidR="00A65EB7">
        <w:rPr>
          <w:sz w:val="28"/>
          <w:szCs w:val="28"/>
        </w:rPr>
        <w:tab/>
      </w:r>
      <w:r w:rsidR="00A65EB7">
        <w:rPr>
          <w:sz w:val="28"/>
          <w:szCs w:val="28"/>
        </w:rPr>
        <w:tab/>
      </w:r>
      <w:r>
        <w:rPr>
          <w:sz w:val="28"/>
          <w:szCs w:val="28"/>
        </w:rPr>
        <w:t>generators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and the UPS'.  C'mon people! We're supposed to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be the best damn team on this here Ice, what we missing? </w:t>
      </w:r>
      <w:r w:rsidR="004B3775">
        <w:rPr>
          <w:sz w:val="28"/>
          <w:szCs w:val="28"/>
        </w:rPr>
        <w:t xml:space="preserve">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5D6734">
        <w:rPr>
          <w:sz w:val="28"/>
          <w:szCs w:val="28"/>
        </w:rPr>
        <w:t xml:space="preserve">(pause) Gimmie a second, </w:t>
      </w:r>
      <w:r w:rsidR="004B3775">
        <w:rPr>
          <w:sz w:val="28"/>
          <w:szCs w:val="28"/>
        </w:rPr>
        <w:t>l</w:t>
      </w:r>
      <w:r w:rsidR="005D6734">
        <w:rPr>
          <w:sz w:val="28"/>
          <w:szCs w:val="28"/>
        </w:rPr>
        <w:t>awman. Be right with you.</w:t>
      </w:r>
    </w:p>
    <w:p w14:paraId="2F1DA45E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F376904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ANDO 1(M)</w:t>
      </w:r>
    </w:p>
    <w:p w14:paraId="2BC48124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ould it be fuel contamination? </w:t>
      </w:r>
    </w:p>
    <w:p w14:paraId="2C9B0EE2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396AE8B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ANDO 2 (F)</w:t>
      </w:r>
    </w:p>
    <w:p w14:paraId="56B2FE69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All diesel tanks were tested. Fume hood said nothing unusual.</w:t>
      </w:r>
    </w:p>
    <w:p w14:paraId="2BD6DBE9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CBF4458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0ADE7D9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e flicker this morning is the second since the holiday part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last week.  They're happening almost </w:t>
      </w:r>
      <w:r w:rsidR="004B3775">
        <w:rPr>
          <w:sz w:val="28"/>
          <w:szCs w:val="28"/>
        </w:rPr>
        <w:t>precise</w:t>
      </w:r>
      <w:r>
        <w:rPr>
          <w:sz w:val="28"/>
          <w:szCs w:val="28"/>
        </w:rPr>
        <w:t>ly five days apart.</w:t>
      </w:r>
    </w:p>
    <w:p w14:paraId="2AA41752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41F7410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ANDO 3 (F)</w:t>
      </w:r>
    </w:p>
    <w:p w14:paraId="75B475E5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ould the flicker not be a flicker</w:t>
      </w:r>
      <w:r w:rsidR="004B3775">
        <w:rPr>
          <w:sz w:val="28"/>
          <w:szCs w:val="28"/>
        </w:rPr>
        <w:t>;</w:t>
      </w:r>
      <w:r>
        <w:rPr>
          <w:sz w:val="28"/>
          <w:szCs w:val="28"/>
        </w:rPr>
        <w:t xml:space="preserve"> but a damp</w:t>
      </w:r>
      <w:r w:rsidR="004B3775">
        <w:rPr>
          <w:sz w:val="28"/>
          <w:szCs w:val="28"/>
        </w:rPr>
        <w:t>en</w:t>
      </w:r>
      <w:r>
        <w:rPr>
          <w:sz w:val="28"/>
          <w:szCs w:val="28"/>
        </w:rPr>
        <w:t xml:space="preserve">ing because of a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power drawl someplace?</w:t>
      </w:r>
    </w:p>
    <w:p w14:paraId="271BBFF7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EA01E40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A65EB7">
        <w:rPr>
          <w:sz w:val="28"/>
          <w:szCs w:val="28"/>
          <w:u w:val="single"/>
        </w:rPr>
        <w:t>ZEKE SLAMS FIST ON TABLE</w:t>
      </w:r>
    </w:p>
    <w:p w14:paraId="0FB56DF2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3E479795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5B8F1195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Proud)</w:t>
      </w:r>
    </w:p>
    <w:p w14:paraId="1AA274E5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Damn it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people. See that?  That right there is the kind of  </w:t>
      </w:r>
      <w:r w:rsidR="00F20003">
        <w:rPr>
          <w:sz w:val="28"/>
          <w:szCs w:val="28"/>
        </w:rPr>
        <w:tab/>
      </w:r>
      <w:r w:rsidR="00F20003">
        <w:rPr>
          <w:sz w:val="28"/>
          <w:szCs w:val="28"/>
        </w:rPr>
        <w:tab/>
      </w:r>
      <w:r w:rsidR="00F20003">
        <w:rPr>
          <w:sz w:val="28"/>
          <w:szCs w:val="28"/>
        </w:rPr>
        <w:tab/>
        <w:t>thinking we need! Power draw</w:t>
      </w:r>
      <w:r>
        <w:rPr>
          <w:sz w:val="28"/>
          <w:szCs w:val="28"/>
        </w:rPr>
        <w:t xml:space="preserve">! Damn fine theory. How w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rack it down, find the source?</w:t>
      </w:r>
    </w:p>
    <w:p w14:paraId="656B4104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EAA2FC3" w14:textId="77777777" w:rsidR="005D6734" w:rsidRDefault="005D673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1F7289A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ANDO 2 (F)</w:t>
      </w:r>
    </w:p>
    <w:p w14:paraId="41DD70D7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E-mon sensors?</w:t>
      </w:r>
    </w:p>
    <w:p w14:paraId="673EBA3A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C7B1FE7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A83E325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Perfect, how many we have?</w:t>
      </w:r>
    </w:p>
    <w:p w14:paraId="40ADD098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7281C00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ANDO 1 (M)</w:t>
      </w:r>
    </w:p>
    <w:p w14:paraId="08C72277" w14:textId="77777777" w:rsidR="00A65EB7" w:rsidRDefault="00A65EB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ase of two, so twenty-four total</w:t>
      </w:r>
      <w:r w:rsidR="005D6734">
        <w:rPr>
          <w:sz w:val="28"/>
          <w:szCs w:val="28"/>
        </w:rPr>
        <w:t>.</w:t>
      </w:r>
    </w:p>
    <w:p w14:paraId="5A81E960" w14:textId="77777777" w:rsidR="005D6734" w:rsidRDefault="005D673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4E2DFEA" w14:textId="77777777" w:rsidR="005D6734" w:rsidRDefault="005D673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EB4FE41" w14:textId="77777777" w:rsidR="005D6734" w:rsidRDefault="005D673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83FCE">
        <w:rPr>
          <w:sz w:val="28"/>
          <w:szCs w:val="28"/>
        </w:rPr>
        <w:t>It'll</w:t>
      </w:r>
      <w:r>
        <w:rPr>
          <w:sz w:val="28"/>
          <w:szCs w:val="28"/>
        </w:rPr>
        <w:t xml:space="preserve"> have to work. Start breaking them out and </w:t>
      </w:r>
      <w:r w:rsidR="004B3775">
        <w:rPr>
          <w:sz w:val="28"/>
          <w:szCs w:val="28"/>
        </w:rPr>
        <w:t xml:space="preserve">install at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8B370E">
        <w:rPr>
          <w:sz w:val="28"/>
          <w:szCs w:val="28"/>
        </w:rPr>
        <w:t>all</w:t>
      </w:r>
      <w:r>
        <w:rPr>
          <w:sz w:val="28"/>
          <w:szCs w:val="28"/>
        </w:rPr>
        <w:t xml:space="preserve"> primary electrical panels.  Next event, if it is a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power draw, these babies will show us where th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>power is going.</w:t>
      </w:r>
    </w:p>
    <w:p w14:paraId="108AF32F" w14:textId="77777777" w:rsidR="005D6734" w:rsidRDefault="005D673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DA0174F" w14:textId="77777777" w:rsidR="005D6734" w:rsidRDefault="007F0A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5D6734" w:rsidRPr="005D6734">
        <w:rPr>
          <w:sz w:val="28"/>
          <w:szCs w:val="28"/>
          <w:u w:val="single"/>
        </w:rPr>
        <w:t>3SP</w:t>
      </w:r>
    </w:p>
    <w:p w14:paraId="41AB053F" w14:textId="77777777" w:rsidR="005D6734" w:rsidRDefault="005D673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58F509AB" w14:textId="77777777" w:rsidR="005D6734" w:rsidRDefault="005D673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ll business)</w:t>
      </w:r>
    </w:p>
    <w:p w14:paraId="4B80BF69" w14:textId="77777777" w:rsidR="005D6734" w:rsidRDefault="005D673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hat the hell you waiting for?  MOVE! MOVE!</w:t>
      </w:r>
    </w:p>
    <w:p w14:paraId="253BF444" w14:textId="77777777" w:rsidR="005D6734" w:rsidRDefault="005D673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816955F" w14:textId="77777777" w:rsidR="005D6734" w:rsidRDefault="007F0A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5D6734" w:rsidRPr="005D6734">
        <w:rPr>
          <w:sz w:val="28"/>
          <w:szCs w:val="28"/>
          <w:u w:val="single"/>
        </w:rPr>
        <w:t>SOUND OF PEOPLE HUSTLING OFF</w:t>
      </w:r>
    </w:p>
    <w:p w14:paraId="656D079F" w14:textId="77777777" w:rsidR="005D6734" w:rsidRDefault="005D673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22CA3BC0" w14:textId="77777777" w:rsidR="005D6734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362F830" w14:textId="77777777" w:rsidR="005B0142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hat's up, Lawman?</w:t>
      </w:r>
    </w:p>
    <w:p w14:paraId="46D80F32" w14:textId="77777777" w:rsidR="005B0142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9CBCF1F" w14:textId="77777777" w:rsidR="005B0142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AD5CFEC" w14:textId="77777777" w:rsidR="005B0142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No luck on your own investigation?</w:t>
      </w:r>
    </w:p>
    <w:p w14:paraId="07966DA6" w14:textId="77777777" w:rsidR="005B0142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0F935C6" w14:textId="77777777" w:rsidR="005B0142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6390B6CF" w14:textId="77777777" w:rsidR="005B0142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Running just like yours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I think.  </w:t>
      </w:r>
      <w:r w:rsidR="004B3775">
        <w:rPr>
          <w:sz w:val="28"/>
          <w:szCs w:val="28"/>
        </w:rPr>
        <w:t xml:space="preserve">Lots of questions but </w:t>
      </w:r>
      <w:proofErr w:type="gramStart"/>
      <w:r w:rsidR="004B3775">
        <w:rPr>
          <w:sz w:val="28"/>
          <w:szCs w:val="28"/>
        </w:rPr>
        <w:t>damn</w:t>
      </w:r>
      <w:proofErr w:type="gramEnd"/>
      <w:r w:rsidR="004B3775">
        <w:rPr>
          <w:sz w:val="28"/>
          <w:szCs w:val="28"/>
        </w:rPr>
        <w:t xml:space="preserve">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  <w:t xml:space="preserve">few </w:t>
      </w:r>
      <w:r>
        <w:rPr>
          <w:sz w:val="28"/>
          <w:szCs w:val="28"/>
        </w:rPr>
        <w:t xml:space="preserve">answers.  As soon as we ID a potential </w:t>
      </w:r>
      <w:r w:rsidR="004B3775">
        <w:rPr>
          <w:sz w:val="28"/>
          <w:szCs w:val="28"/>
        </w:rPr>
        <w:t>solution</w:t>
      </w:r>
      <w:r>
        <w:rPr>
          <w:sz w:val="28"/>
          <w:szCs w:val="28"/>
        </w:rPr>
        <w:t xml:space="preserve">, we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manage to find something else that rules </w:t>
      </w:r>
      <w:r w:rsidR="004B3775">
        <w:rPr>
          <w:sz w:val="28"/>
          <w:szCs w:val="28"/>
        </w:rPr>
        <w:t xml:space="preserve">it out.  I didn't want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  <w:t xml:space="preserve">to say </w:t>
      </w:r>
      <w:r>
        <w:rPr>
          <w:sz w:val="28"/>
          <w:szCs w:val="28"/>
        </w:rPr>
        <w:t xml:space="preserve">anything in front of my crew, but I'm not sure a power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drawl is the answer. I just don't want them getting too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discouraged. </w:t>
      </w:r>
    </w:p>
    <w:p w14:paraId="41C200C9" w14:textId="77777777" w:rsidR="005B0142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AA4F3D7" w14:textId="77777777" w:rsidR="005B0142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52B4A42" w14:textId="77777777" w:rsidR="005B0142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8CCA6EF" w14:textId="77777777" w:rsidR="005B0142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E2CFA50" w14:textId="77777777" w:rsidR="005B0142" w:rsidRDefault="00A1073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5B0142" w:rsidRPr="005B0142">
        <w:rPr>
          <w:sz w:val="28"/>
          <w:szCs w:val="28"/>
          <w:u w:val="single"/>
        </w:rPr>
        <w:t>DOOR OPENS</w:t>
      </w:r>
    </w:p>
    <w:p w14:paraId="5E8BA095" w14:textId="77777777" w:rsidR="005B0142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2D9C65F2" w14:textId="77777777" w:rsidR="005B0142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ANDO 4(M)</w:t>
      </w:r>
    </w:p>
    <w:p w14:paraId="63FFCB61" w14:textId="77777777" w:rsidR="005B0142" w:rsidRDefault="00E5385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>Did you want</w:t>
      </w:r>
      <w:r w:rsidR="005B0142">
        <w:rPr>
          <w:sz w:val="28"/>
          <w:szCs w:val="28"/>
        </w:rPr>
        <w:t xml:space="preserve"> to see me</w:t>
      </w:r>
      <w:r w:rsidR="004B3775">
        <w:rPr>
          <w:sz w:val="28"/>
          <w:szCs w:val="28"/>
        </w:rPr>
        <w:t>,</w:t>
      </w:r>
      <w:r w:rsidR="005B0142">
        <w:rPr>
          <w:sz w:val="28"/>
          <w:szCs w:val="28"/>
        </w:rPr>
        <w:t xml:space="preserve"> Chief?</w:t>
      </w:r>
    </w:p>
    <w:p w14:paraId="672A399A" w14:textId="77777777" w:rsidR="005B0142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9F0C254" w14:textId="77777777" w:rsidR="005B0142" w:rsidRDefault="005B014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45BF440" w14:textId="77777777" w:rsidR="005B0142" w:rsidRDefault="00E5385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5B0142">
        <w:rPr>
          <w:sz w:val="28"/>
          <w:szCs w:val="28"/>
        </w:rPr>
        <w:t xml:space="preserve">Yeah, with the power flickering every week or so,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5B0142">
        <w:rPr>
          <w:sz w:val="28"/>
          <w:szCs w:val="28"/>
        </w:rPr>
        <w:t xml:space="preserve">this is the worst time for the emergency systems or th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5B0142">
        <w:rPr>
          <w:sz w:val="28"/>
          <w:szCs w:val="28"/>
        </w:rPr>
        <w:t xml:space="preserve">systems in B1 Lifeboat to start acting up.  I'm putting you i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5B0142">
        <w:rPr>
          <w:sz w:val="28"/>
          <w:szCs w:val="28"/>
        </w:rPr>
        <w:t xml:space="preserve">charge of a </w:t>
      </w:r>
      <w:r w:rsidR="004B3775">
        <w:rPr>
          <w:sz w:val="28"/>
          <w:szCs w:val="28"/>
        </w:rPr>
        <w:t>complete</w:t>
      </w:r>
      <w:r w:rsidR="005B0142">
        <w:rPr>
          <w:sz w:val="28"/>
          <w:szCs w:val="28"/>
        </w:rPr>
        <w:t xml:space="preserve"> systems check.  Take Hanson and Penhall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5B0142">
        <w:rPr>
          <w:sz w:val="28"/>
          <w:szCs w:val="28"/>
        </w:rPr>
        <w:t xml:space="preserve">to help you out, </w:t>
      </w:r>
      <w:r>
        <w:rPr>
          <w:sz w:val="28"/>
          <w:szCs w:val="28"/>
        </w:rPr>
        <w:t>eyeball everything top to bottom.</w:t>
      </w:r>
    </w:p>
    <w:p w14:paraId="56B5E5A9" w14:textId="77777777" w:rsidR="00E5385C" w:rsidRDefault="00E5385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B3856E5" w14:textId="77777777" w:rsidR="00E5385C" w:rsidRDefault="00E5385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ANDO 4(M)</w:t>
      </w:r>
    </w:p>
    <w:p w14:paraId="5B6A4224" w14:textId="77777777" w:rsidR="00E5385C" w:rsidRDefault="00E5385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n it chief. </w:t>
      </w:r>
    </w:p>
    <w:p w14:paraId="16784CB3" w14:textId="77777777" w:rsidR="00E5385C" w:rsidRDefault="00E5385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0233EE7" w14:textId="77777777" w:rsidR="00E5385C" w:rsidRDefault="00A1073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330EF86" w14:textId="77777777" w:rsidR="00A1073C" w:rsidRDefault="00A1073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>It s</w:t>
      </w:r>
      <w:r>
        <w:rPr>
          <w:sz w:val="28"/>
          <w:szCs w:val="28"/>
        </w:rPr>
        <w:t xml:space="preserve">ounded to me like you've already ruled out </w:t>
      </w:r>
      <w:r w:rsidR="004B3775">
        <w:rPr>
          <w:sz w:val="28"/>
          <w:szCs w:val="28"/>
        </w:rPr>
        <w:t>several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>things and are zeroing in on…whatever the root cause may be.</w:t>
      </w:r>
    </w:p>
    <w:p w14:paraId="0761A5B9" w14:textId="77777777" w:rsidR="00A1073C" w:rsidRDefault="00A1073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81F6CF8" w14:textId="77777777" w:rsidR="00A1073C" w:rsidRDefault="00A1073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A1073C">
        <w:rPr>
          <w:sz w:val="28"/>
          <w:szCs w:val="28"/>
          <w:u w:val="single"/>
        </w:rPr>
        <w:t xml:space="preserve">CARGO TRUCK </w:t>
      </w:r>
      <w:r>
        <w:rPr>
          <w:sz w:val="28"/>
          <w:szCs w:val="28"/>
          <w:u w:val="single"/>
        </w:rPr>
        <w:t>BACKING UP</w:t>
      </w:r>
      <w:r w:rsidRPr="00A1073C">
        <w:rPr>
          <w:sz w:val="28"/>
          <w:szCs w:val="28"/>
          <w:u w:val="single"/>
        </w:rPr>
        <w:t xml:space="preserve"> SOUND</w:t>
      </w:r>
      <w:r>
        <w:rPr>
          <w:sz w:val="28"/>
          <w:szCs w:val="28"/>
          <w:u w:val="single"/>
        </w:rPr>
        <w:t xml:space="preserve"> IN DISTANCE</w:t>
      </w:r>
    </w:p>
    <w:p w14:paraId="78A450DB" w14:textId="77777777" w:rsidR="00A1073C" w:rsidRDefault="00A1073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52BECC41" w14:textId="77777777" w:rsidR="00A1073C" w:rsidRDefault="00A1073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CAECCA0" w14:textId="77777777" w:rsidR="00A1073C" w:rsidRDefault="00A1073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e've ruled out fault</w:t>
      </w:r>
      <w:r w:rsidR="008B370E">
        <w:rPr>
          <w:sz w:val="28"/>
          <w:szCs w:val="28"/>
        </w:rPr>
        <w:t>y</w:t>
      </w:r>
      <w:r>
        <w:rPr>
          <w:sz w:val="28"/>
          <w:szCs w:val="28"/>
        </w:rPr>
        <w:t xml:space="preserve"> wiring, electrical shorts, fuel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ontamination, mechanical systems failures, </w:t>
      </w:r>
      <w:r w:rsidR="00D111F4">
        <w:rPr>
          <w:sz w:val="28"/>
          <w:szCs w:val="28"/>
        </w:rPr>
        <w:t xml:space="preserve">breaker failures, </w:t>
      </w:r>
      <w:r w:rsidR="00D111F4">
        <w:rPr>
          <w:sz w:val="28"/>
          <w:szCs w:val="28"/>
        </w:rPr>
        <w:tab/>
      </w:r>
      <w:r w:rsidR="00D111F4">
        <w:rPr>
          <w:sz w:val="28"/>
          <w:szCs w:val="28"/>
        </w:rPr>
        <w:tab/>
      </w:r>
      <w:r w:rsidR="00D111F4">
        <w:rPr>
          <w:sz w:val="28"/>
          <w:szCs w:val="28"/>
        </w:rPr>
        <w:tab/>
        <w:t xml:space="preserve">contact with power lines, wind, ice.  We're almost through the </w:t>
      </w:r>
      <w:r w:rsidR="00D111F4">
        <w:rPr>
          <w:sz w:val="28"/>
          <w:szCs w:val="28"/>
        </w:rPr>
        <w:tab/>
      </w:r>
      <w:r w:rsidR="00D111F4">
        <w:rPr>
          <w:sz w:val="28"/>
          <w:szCs w:val="28"/>
        </w:rPr>
        <w:tab/>
      </w:r>
      <w:r w:rsidR="00D111F4">
        <w:rPr>
          <w:sz w:val="28"/>
          <w:szCs w:val="28"/>
        </w:rPr>
        <w:tab/>
        <w:t>traditional list of causes.</w:t>
      </w:r>
    </w:p>
    <w:p w14:paraId="58ED0F5C" w14:textId="77777777" w:rsidR="00592254" w:rsidRDefault="0059225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973125E" w14:textId="77777777" w:rsidR="00592254" w:rsidRDefault="0059225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E9460BC" w14:textId="77777777" w:rsidR="00592254" w:rsidRDefault="0059225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ow about non-traditional?</w:t>
      </w:r>
    </w:p>
    <w:p w14:paraId="4D4FFC2A" w14:textId="77777777" w:rsidR="00592254" w:rsidRDefault="0059225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1089B871" w14:textId="77777777" w:rsidR="00452062" w:rsidRDefault="004520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Pr="00452062">
        <w:rPr>
          <w:sz w:val="28"/>
          <w:szCs w:val="28"/>
          <w:u w:val="single"/>
        </w:rPr>
        <w:t>2SP</w:t>
      </w:r>
    </w:p>
    <w:p w14:paraId="0E759115" w14:textId="77777777" w:rsidR="00452062" w:rsidRDefault="004520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F4B97CA" w14:textId="77777777" w:rsidR="00452062" w:rsidRDefault="004520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ou talking sabotage? </w:t>
      </w:r>
    </w:p>
    <w:p w14:paraId="220AECF6" w14:textId="77777777" w:rsidR="00452062" w:rsidRDefault="004520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8316546" w14:textId="77777777" w:rsidR="00452062" w:rsidRDefault="004520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51832D3" w14:textId="77777777" w:rsidR="00452062" w:rsidRDefault="004520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C629DEB" w14:textId="77777777" w:rsidR="00452062" w:rsidRDefault="004520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E513555" w14:textId="77777777" w:rsidR="00452062" w:rsidRDefault="004520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Earnest)</w:t>
      </w:r>
    </w:p>
    <w:p w14:paraId="3C77EC8C" w14:textId="7594EA6F" w:rsidR="00452062" w:rsidRDefault="004520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900CF1">
        <w:rPr>
          <w:sz w:val="28"/>
          <w:szCs w:val="28"/>
        </w:rPr>
        <w:t>Somebody</w:t>
      </w:r>
      <w:r>
        <w:rPr>
          <w:sz w:val="28"/>
          <w:szCs w:val="28"/>
        </w:rPr>
        <w:t xml:space="preserve"> around here is a killer. Most likely the sam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omebody who tried to kill me too.  Causing a </w:t>
      </w:r>
      <w:r w:rsidR="004B3775">
        <w:rPr>
          <w:sz w:val="28"/>
          <w:szCs w:val="28"/>
        </w:rPr>
        <w:t>significant</w:t>
      </w:r>
      <w:r>
        <w:rPr>
          <w:sz w:val="28"/>
          <w:szCs w:val="28"/>
        </w:rPr>
        <w:t xml:space="preserve">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outage on the station and having everybody evacuated to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McMurdo would be a great way to get </w:t>
      </w:r>
      <w:r w:rsidR="00DD66FA">
        <w:rPr>
          <w:sz w:val="28"/>
          <w:szCs w:val="28"/>
        </w:rPr>
        <w:t xml:space="preserve">one step </w:t>
      </w:r>
      <w:r>
        <w:rPr>
          <w:sz w:val="28"/>
          <w:szCs w:val="28"/>
        </w:rPr>
        <w:t xml:space="preserve">closer to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>civilization.</w:t>
      </w:r>
    </w:p>
    <w:p w14:paraId="5FBA9BA3" w14:textId="77777777" w:rsidR="00DD66FA" w:rsidRDefault="00DD66F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4F1A1D2" w14:textId="77777777" w:rsidR="00DD66FA" w:rsidRDefault="00DD66F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14D9B475" w14:textId="77777777" w:rsidR="00DD66FA" w:rsidRDefault="00DD66F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siders)</w:t>
      </w:r>
    </w:p>
    <w:p w14:paraId="7EECA4B2" w14:textId="77777777" w:rsidR="00DD66FA" w:rsidRDefault="00DD66F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aw, </w:t>
      </w:r>
      <w:proofErr w:type="spellStart"/>
      <w:r>
        <w:rPr>
          <w:sz w:val="28"/>
          <w:szCs w:val="28"/>
        </w:rPr>
        <w:t>naw</w:t>
      </w:r>
      <w:proofErr w:type="spellEnd"/>
      <w:r>
        <w:rPr>
          <w:sz w:val="28"/>
          <w:szCs w:val="28"/>
        </w:rPr>
        <w:t>…so far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nobody reported seeing anything that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looked like sabotage. Something like that…it </w:t>
      </w:r>
      <w:proofErr w:type="gramStart"/>
      <w:r>
        <w:rPr>
          <w:sz w:val="28"/>
          <w:szCs w:val="28"/>
        </w:rPr>
        <w:t>stick</w:t>
      </w:r>
      <w:proofErr w:type="gramEnd"/>
      <w:r>
        <w:rPr>
          <w:sz w:val="28"/>
          <w:szCs w:val="28"/>
        </w:rPr>
        <w:t xml:space="preserve"> out. Be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pretty obvious.  Not to mention the </w:t>
      </w:r>
      <w:r w:rsidR="00040F0E">
        <w:rPr>
          <w:sz w:val="28"/>
          <w:szCs w:val="28"/>
        </w:rPr>
        <w:t>amperage</w:t>
      </w:r>
      <w:r>
        <w:rPr>
          <w:sz w:val="28"/>
          <w:szCs w:val="28"/>
        </w:rPr>
        <w:t xml:space="preserve"> we're talking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about; they'd stand a damn good chance of killing themselves. </w:t>
      </w:r>
    </w:p>
    <w:p w14:paraId="577749B5" w14:textId="77777777" w:rsidR="00040F0E" w:rsidRDefault="00040F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6538723" w14:textId="77777777" w:rsidR="00040F0E" w:rsidRDefault="00040F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2SP</w:t>
      </w:r>
    </w:p>
    <w:p w14:paraId="1D741026" w14:textId="77777777" w:rsidR="00040F0E" w:rsidRDefault="00040F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89C51C2" w14:textId="77777777" w:rsidR="00040F0E" w:rsidRDefault="00040F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FF92BAF" w14:textId="77777777" w:rsidR="00040F0E" w:rsidRDefault="00040F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urious)</w:t>
      </w:r>
    </w:p>
    <w:p w14:paraId="450DB8DB" w14:textId="77777777" w:rsidR="00040F0E" w:rsidRDefault="00040F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Not sure…</w:t>
      </w:r>
      <w:r w:rsidR="007F0ABB">
        <w:rPr>
          <w:sz w:val="28"/>
          <w:szCs w:val="28"/>
        </w:rPr>
        <w:t xml:space="preserve"> It </w:t>
      </w:r>
      <w:r>
        <w:rPr>
          <w:sz w:val="28"/>
          <w:szCs w:val="28"/>
        </w:rPr>
        <w:t>may not be related at all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but have you ever heard </w:t>
      </w:r>
      <w:r w:rsidR="007F0ABB">
        <w:rPr>
          <w:sz w:val="28"/>
          <w:szCs w:val="28"/>
        </w:rPr>
        <w:tab/>
      </w:r>
      <w:r w:rsidR="007F0ABB">
        <w:rPr>
          <w:sz w:val="28"/>
          <w:szCs w:val="28"/>
        </w:rPr>
        <w:tab/>
      </w:r>
      <w:r>
        <w:rPr>
          <w:sz w:val="28"/>
          <w:szCs w:val="28"/>
        </w:rPr>
        <w:t>of a swirling purple or blue mist around lights?</w:t>
      </w:r>
    </w:p>
    <w:p w14:paraId="3A799322" w14:textId="77777777" w:rsidR="00DD66FA" w:rsidRDefault="00DD66F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50E5691" w14:textId="77777777" w:rsidR="00DD66FA" w:rsidRDefault="00DD66F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="00040F0E">
        <w:rPr>
          <w:sz w:val="28"/>
          <w:szCs w:val="28"/>
        </w:rPr>
        <w:tab/>
      </w:r>
      <w:r w:rsidR="00040F0E">
        <w:rPr>
          <w:sz w:val="28"/>
          <w:szCs w:val="28"/>
        </w:rPr>
        <w:tab/>
      </w:r>
      <w:r w:rsidR="00040F0E">
        <w:rPr>
          <w:sz w:val="28"/>
          <w:szCs w:val="28"/>
        </w:rPr>
        <w:tab/>
        <w:t>ZEKE</w:t>
      </w:r>
    </w:p>
    <w:p w14:paraId="721BE2FF" w14:textId="77777777" w:rsidR="00040F0E" w:rsidRDefault="00040F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(Chuckles) Yeah, you get strong enough </w:t>
      </w:r>
      <w:proofErr w:type="spellStart"/>
      <w:r>
        <w:rPr>
          <w:sz w:val="28"/>
          <w:szCs w:val="28"/>
        </w:rPr>
        <w:t>kush</w:t>
      </w:r>
      <w:proofErr w:type="spellEnd"/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and you migh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see that.</w:t>
      </w:r>
    </w:p>
    <w:p w14:paraId="32E0472D" w14:textId="77777777" w:rsidR="00040F0E" w:rsidRDefault="00040F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1174A9C" w14:textId="77777777" w:rsidR="00040F0E" w:rsidRDefault="00040F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5962487" w14:textId="77777777" w:rsidR="00040F0E" w:rsidRDefault="00040F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No, no…seriously.</w:t>
      </w:r>
    </w:p>
    <w:p w14:paraId="7C04316C" w14:textId="77777777" w:rsidR="00040F0E" w:rsidRDefault="00040F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7E8E908" w14:textId="77777777" w:rsidR="00040F0E" w:rsidRPr="00040F0E" w:rsidRDefault="00040F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040F0E">
        <w:rPr>
          <w:sz w:val="28"/>
          <w:szCs w:val="28"/>
          <w:u w:val="single"/>
        </w:rPr>
        <w:t>SPUTTERING LIP SOUND</w:t>
      </w:r>
    </w:p>
    <w:p w14:paraId="4D40A7DB" w14:textId="77777777" w:rsidR="00592254" w:rsidRDefault="0059225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4744F21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D0C8546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4619191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E1A37EC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EE0472D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D177F82" w14:textId="77777777" w:rsidR="00592254" w:rsidRDefault="00040F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69838939" w14:textId="77777777" w:rsidR="00040F0E" w:rsidRDefault="00040F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24207">
        <w:rPr>
          <w:sz w:val="28"/>
          <w:szCs w:val="28"/>
        </w:rPr>
        <w:t xml:space="preserve">Well, there is something called 'striation' in fluorescent tube </w:t>
      </w:r>
      <w:r w:rsidR="00824207">
        <w:rPr>
          <w:sz w:val="28"/>
          <w:szCs w:val="28"/>
        </w:rPr>
        <w:tab/>
      </w:r>
      <w:r w:rsidR="00824207">
        <w:rPr>
          <w:sz w:val="28"/>
          <w:szCs w:val="28"/>
        </w:rPr>
        <w:tab/>
      </w:r>
      <w:r w:rsidR="00824207">
        <w:rPr>
          <w:sz w:val="28"/>
          <w:szCs w:val="28"/>
        </w:rPr>
        <w:tab/>
        <w:t xml:space="preserve">bulbs.  I think it's due to mercury vapor mixing with cold </w:t>
      </w:r>
      <w:r w:rsidR="00824207">
        <w:rPr>
          <w:sz w:val="28"/>
          <w:szCs w:val="28"/>
        </w:rPr>
        <w:tab/>
      </w:r>
      <w:r w:rsidR="00824207">
        <w:rPr>
          <w:sz w:val="28"/>
          <w:szCs w:val="28"/>
        </w:rPr>
        <w:tab/>
      </w:r>
      <w:r w:rsidR="00824207">
        <w:rPr>
          <w:sz w:val="28"/>
          <w:szCs w:val="28"/>
        </w:rPr>
        <w:tab/>
      </w:r>
      <w:r w:rsidR="00824207">
        <w:rPr>
          <w:sz w:val="28"/>
          <w:szCs w:val="28"/>
        </w:rPr>
        <w:tab/>
        <w:t xml:space="preserve">temperatures. </w:t>
      </w:r>
      <w:r w:rsidR="004B3775">
        <w:rPr>
          <w:sz w:val="28"/>
          <w:szCs w:val="28"/>
        </w:rPr>
        <w:t>All</w:t>
      </w:r>
      <w:r w:rsidR="00824207">
        <w:rPr>
          <w:sz w:val="28"/>
          <w:szCs w:val="28"/>
        </w:rPr>
        <w:t xml:space="preserve"> our ballasts are rated for super below zero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824207">
        <w:rPr>
          <w:sz w:val="28"/>
          <w:szCs w:val="28"/>
        </w:rPr>
        <w:t>temps and beyond that,</w:t>
      </w:r>
      <w:r w:rsidR="004B3775">
        <w:rPr>
          <w:sz w:val="28"/>
          <w:szCs w:val="28"/>
        </w:rPr>
        <w:t xml:space="preserve"> we running all LED bulbs down </w:t>
      </w:r>
      <w:r w:rsidR="00824207">
        <w:rPr>
          <w:sz w:val="28"/>
          <w:szCs w:val="28"/>
        </w:rPr>
        <w:t xml:space="preserve">here.  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824207">
        <w:rPr>
          <w:sz w:val="28"/>
          <w:szCs w:val="28"/>
        </w:rPr>
        <w:t>Why?</w:t>
      </w:r>
    </w:p>
    <w:p w14:paraId="7634383B" w14:textId="77777777" w:rsidR="00824207" w:rsidRDefault="0082420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C5E182F" w14:textId="77777777" w:rsidR="00824207" w:rsidRDefault="0082420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0D29A84" w14:textId="77777777" w:rsidR="00824207" w:rsidRDefault="0082420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everal people mentioned seeing…never mind, it's probabl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othing. </w:t>
      </w:r>
      <w:r w:rsidR="001D1431">
        <w:rPr>
          <w:sz w:val="28"/>
          <w:szCs w:val="28"/>
        </w:rPr>
        <w:t xml:space="preserve"> </w:t>
      </w:r>
    </w:p>
    <w:p w14:paraId="3A7E92D2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4D3461A" w14:textId="77777777" w:rsidR="001D1431" w:rsidRP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1D1431">
        <w:rPr>
          <w:sz w:val="28"/>
          <w:szCs w:val="28"/>
          <w:u w:val="single"/>
        </w:rPr>
        <w:t>VEHICLE STARTING UP IN DISTANCE</w:t>
      </w:r>
    </w:p>
    <w:p w14:paraId="583515AE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78DA3EF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FD6B4A1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>Are y</w:t>
      </w:r>
      <w:r>
        <w:rPr>
          <w:sz w:val="28"/>
          <w:szCs w:val="28"/>
        </w:rPr>
        <w:t>ou going to the party tonight?</w:t>
      </w:r>
    </w:p>
    <w:p w14:paraId="4ADC7627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6ADA511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EA22A0F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hesitant)</w:t>
      </w:r>
    </w:p>
    <w:p w14:paraId="3E3453B9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e'll be there.  My crew's been working double-time trying to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run these power flickers to ground. I don't give 'em some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  <w:t>release</w:t>
      </w:r>
      <w:r>
        <w:rPr>
          <w:sz w:val="28"/>
          <w:szCs w:val="28"/>
        </w:rPr>
        <w:t>,</w:t>
      </w:r>
      <w:r w:rsidR="004B3775">
        <w:rPr>
          <w:sz w:val="28"/>
          <w:szCs w:val="28"/>
        </w:rPr>
        <w:t xml:space="preserve"> and</w:t>
      </w:r>
      <w:r>
        <w:rPr>
          <w:sz w:val="28"/>
          <w:szCs w:val="28"/>
        </w:rPr>
        <w:t xml:space="preserve"> things get testy.  They start making </w:t>
      </w:r>
      <w:r w:rsidR="004B3775">
        <w:rPr>
          <w:sz w:val="28"/>
          <w:szCs w:val="28"/>
        </w:rPr>
        <w:t>minor</w:t>
      </w:r>
      <w:r>
        <w:rPr>
          <w:sz w:val="28"/>
          <w:szCs w:val="28"/>
        </w:rPr>
        <w:t xml:space="preserve">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mistakes and then going at one another. </w:t>
      </w:r>
    </w:p>
    <w:p w14:paraId="787CA49D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60C41504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D672F91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>I t</w:t>
      </w:r>
      <w:r>
        <w:rPr>
          <w:sz w:val="28"/>
          <w:szCs w:val="28"/>
        </w:rPr>
        <w:t>hink a lot of us need a night like this.</w:t>
      </w:r>
    </w:p>
    <w:p w14:paraId="5A98A3D8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CD26AF7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1F5E42E0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ther than Midwinter, tonight is *the* night. (Pause, sarcastic)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So…you uh…you taking anybody…</w:t>
      </w:r>
    </w:p>
    <w:p w14:paraId="7E38473D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011F462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BD92BF1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nnoyed)</w:t>
      </w:r>
    </w:p>
    <w:p w14:paraId="35779C4F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es, I asked Kendra to come with me to the party. That wha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you were looking for?</w:t>
      </w:r>
    </w:p>
    <w:p w14:paraId="48B461C8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B1822C0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7FA0B92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E9AC87D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230A4558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Teasing)</w:t>
      </w:r>
    </w:p>
    <w:p w14:paraId="5C1303F4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Last I saw you two at the Holiday party</w:t>
      </w:r>
      <w:r w:rsidR="00F20003">
        <w:rPr>
          <w:sz w:val="28"/>
          <w:szCs w:val="28"/>
        </w:rPr>
        <w:t>,</w:t>
      </w:r>
      <w:r>
        <w:rPr>
          <w:sz w:val="28"/>
          <w:szCs w:val="28"/>
        </w:rPr>
        <w:t xml:space="preserve"> things looked like the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were heading somewhere.  But hey</w:t>
      </w:r>
      <w:r w:rsidR="00434CA6">
        <w:rPr>
          <w:sz w:val="28"/>
          <w:szCs w:val="28"/>
        </w:rPr>
        <w:t>,</w:t>
      </w:r>
      <w:r>
        <w:rPr>
          <w:sz w:val="28"/>
          <w:szCs w:val="28"/>
        </w:rPr>
        <w:t xml:space="preserve"> lawman…you all jus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uddies…I remember!</w:t>
      </w:r>
    </w:p>
    <w:p w14:paraId="608B9050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52C43BF" w14:textId="77777777" w:rsidR="001D1431" w:rsidRDefault="001D143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60FB8">
        <w:rPr>
          <w:sz w:val="28"/>
          <w:szCs w:val="28"/>
        </w:rPr>
        <w:t>BASS</w:t>
      </w:r>
    </w:p>
    <w:p w14:paraId="6E2FEBCC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ute Zeke, Cute.</w:t>
      </w:r>
    </w:p>
    <w:p w14:paraId="3F75E327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8981454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 w:rsidRPr="00860FB8">
        <w:rPr>
          <w:sz w:val="28"/>
          <w:szCs w:val="28"/>
        </w:rPr>
        <w:tab/>
      </w:r>
      <w:r w:rsidRPr="00860FB8">
        <w:rPr>
          <w:sz w:val="28"/>
          <w:szCs w:val="28"/>
          <w:u w:val="single"/>
        </w:rPr>
        <w:t>DOOR OPENS</w:t>
      </w:r>
      <w:r>
        <w:rPr>
          <w:sz w:val="28"/>
          <w:szCs w:val="28"/>
          <w:u w:val="single"/>
        </w:rPr>
        <w:t xml:space="preserve">, SOUNDS OF PEOPLE MILLING AROUND AND EXCITED </w:t>
      </w:r>
      <w:r w:rsidRPr="00860FB8">
        <w:rPr>
          <w:sz w:val="28"/>
          <w:szCs w:val="28"/>
        </w:rPr>
        <w:tab/>
      </w:r>
      <w:r>
        <w:rPr>
          <w:sz w:val="28"/>
          <w:szCs w:val="28"/>
          <w:u w:val="single"/>
        </w:rPr>
        <w:t>MURMURING</w:t>
      </w:r>
    </w:p>
    <w:p w14:paraId="6D50A717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4A270F9F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ANDO 2(F)</w:t>
      </w:r>
    </w:p>
    <w:p w14:paraId="578F20C0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Excited)</w:t>
      </w:r>
    </w:p>
    <w:p w14:paraId="28E8455C" w14:textId="77777777" w:rsidR="00860FB8" w:rsidRDefault="00F2000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hief, chief!</w:t>
      </w:r>
      <w:r w:rsidR="00860FB8">
        <w:rPr>
          <w:sz w:val="28"/>
          <w:szCs w:val="28"/>
        </w:rPr>
        <w:t xml:space="preserve"> you have GOT to see this. </w:t>
      </w:r>
    </w:p>
    <w:p w14:paraId="71B9AB91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AF7CF03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FCD9151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To Bass)</w:t>
      </w:r>
    </w:p>
    <w:p w14:paraId="5C4C8134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atch up with you tonight at the party?</w:t>
      </w:r>
    </w:p>
    <w:p w14:paraId="7E058B3E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5BBC42F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F61FFE2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e'll be there. </w:t>
      </w:r>
    </w:p>
    <w:p w14:paraId="6DA285DF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EF6B71F" w14:textId="77777777" w:rsidR="00860FB8" w:rsidRPr="00C1347F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C1347F">
        <w:rPr>
          <w:sz w:val="28"/>
          <w:szCs w:val="28"/>
          <w:u w:val="single"/>
        </w:rPr>
        <w:t>ZEKE WALKING OUT, CLOSING DOOR BEHIND HIM, RADIO BEEP</w:t>
      </w:r>
    </w:p>
    <w:p w14:paraId="29DBE486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3DAAE5C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275FFCC7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, EXCITED)</w:t>
      </w:r>
    </w:p>
    <w:p w14:paraId="287133CA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eputy Marshal, please respond. </w:t>
      </w:r>
    </w:p>
    <w:p w14:paraId="19DC8987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C94BBE9" w14:textId="77777777" w:rsidR="00860FB8" w:rsidRPr="00C1347F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C1347F">
        <w:rPr>
          <w:sz w:val="28"/>
          <w:szCs w:val="28"/>
          <w:u w:val="single"/>
        </w:rPr>
        <w:t>RADIO BEEP ACKNOWLE</w:t>
      </w:r>
      <w:r w:rsidR="004B3775">
        <w:rPr>
          <w:sz w:val="28"/>
          <w:szCs w:val="28"/>
          <w:u w:val="single"/>
        </w:rPr>
        <w:t>DG</w:t>
      </w:r>
      <w:r w:rsidRPr="00C1347F">
        <w:rPr>
          <w:sz w:val="28"/>
          <w:szCs w:val="28"/>
          <w:u w:val="single"/>
        </w:rPr>
        <w:t>E</w:t>
      </w:r>
    </w:p>
    <w:p w14:paraId="30F9B881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728050D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556BBE8" w14:textId="77777777" w:rsidR="00860FB8" w:rsidRDefault="00860FB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Go Ahead</w:t>
      </w:r>
      <w:r w:rsidR="00434CA6">
        <w:rPr>
          <w:sz w:val="28"/>
          <w:szCs w:val="28"/>
        </w:rPr>
        <w:t>,</w:t>
      </w:r>
      <w:r>
        <w:rPr>
          <w:sz w:val="28"/>
          <w:szCs w:val="28"/>
        </w:rPr>
        <w:t xml:space="preserve"> Mr. Todd. </w:t>
      </w:r>
    </w:p>
    <w:p w14:paraId="7B739A9B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CFF18A8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161B1B0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BEA5973" w14:textId="77777777" w:rsidR="00C1347F" w:rsidRDefault="00C1347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8764036" w14:textId="77777777" w:rsidR="00C1347F" w:rsidRDefault="00C1347F" w:rsidP="00C1347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3B8A15C5" w14:textId="77777777" w:rsidR="00C1347F" w:rsidRDefault="00C1347F" w:rsidP="00C1347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, EXCITED)</w:t>
      </w:r>
    </w:p>
    <w:p w14:paraId="3B7206F6" w14:textId="77777777" w:rsidR="00C1347F" w:rsidRDefault="00C1347F" w:rsidP="00C1347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e spreadsheet is ready</w:t>
      </w:r>
      <w:r w:rsidR="00F20003">
        <w:rPr>
          <w:sz w:val="28"/>
          <w:szCs w:val="28"/>
        </w:rPr>
        <w:t>.</w:t>
      </w:r>
      <w:r>
        <w:rPr>
          <w:sz w:val="28"/>
          <w:szCs w:val="28"/>
        </w:rPr>
        <w:t xml:space="preserve"> I say again…the spreadsheet i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eady…….</w:t>
      </w:r>
    </w:p>
    <w:p w14:paraId="2081EC2D" w14:textId="77777777" w:rsidR="00C1347F" w:rsidRDefault="00C1347F" w:rsidP="00C1347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34E47E6" w14:textId="77777777" w:rsidR="00C1347F" w:rsidRDefault="00C1347F" w:rsidP="00C1347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EMERY</w:t>
      </w:r>
    </w:p>
    <w:p w14:paraId="5D291C51" w14:textId="77777777" w:rsidR="00C1347F" w:rsidRDefault="00C1347F" w:rsidP="00C1347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, A distance back)</w:t>
      </w:r>
    </w:p>
    <w:p w14:paraId="0D30407F" w14:textId="77777777" w:rsidR="00C1347F" w:rsidRDefault="00C1347F" w:rsidP="00C1347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…You have to take your thumb off when you…</w:t>
      </w:r>
    </w:p>
    <w:p w14:paraId="0F26FF4A" w14:textId="77777777" w:rsidR="00C1347F" w:rsidRDefault="00C1347F" w:rsidP="00C1347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61C615E" w14:textId="77777777" w:rsidR="00C1347F" w:rsidRDefault="00C1347F" w:rsidP="00C1347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Pr="00C1347F">
        <w:rPr>
          <w:sz w:val="28"/>
          <w:szCs w:val="28"/>
          <w:u w:val="single"/>
        </w:rPr>
        <w:t>RADIO BEEPS</w:t>
      </w:r>
      <w:r>
        <w:rPr>
          <w:sz w:val="28"/>
          <w:szCs w:val="28"/>
        </w:rPr>
        <w:t>.</w:t>
      </w:r>
    </w:p>
    <w:p w14:paraId="69D048C9" w14:textId="77777777" w:rsidR="00C1347F" w:rsidRDefault="00C1347F" w:rsidP="00C1347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6852799" w14:textId="77777777" w:rsidR="00C1347F" w:rsidRDefault="00C1347F" w:rsidP="00C1347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D4D1DF4" w14:textId="77777777" w:rsidR="00C1347F" w:rsidRDefault="00C1347F" w:rsidP="00C1347F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ank you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gentlemen</w:t>
      </w:r>
      <w:r w:rsidR="004B3775">
        <w:rPr>
          <w:sz w:val="28"/>
          <w:szCs w:val="28"/>
        </w:rPr>
        <w:t>;</w:t>
      </w:r>
      <w:r>
        <w:rPr>
          <w:sz w:val="28"/>
          <w:szCs w:val="28"/>
        </w:rPr>
        <w:t xml:space="preserve"> I'm on my way. </w:t>
      </w:r>
    </w:p>
    <w:p w14:paraId="4282FFC5" w14:textId="77777777" w:rsidR="00C1347F" w:rsidRDefault="00C1347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69AF239" w14:textId="77777777" w:rsidR="00C1347F" w:rsidRDefault="00C1347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C1347F">
        <w:rPr>
          <w:sz w:val="28"/>
          <w:szCs w:val="28"/>
          <w:u w:val="single"/>
        </w:rPr>
        <w:t>BASS JOGGING ON THE SNOW, FADE OUT</w:t>
      </w:r>
    </w:p>
    <w:p w14:paraId="714B3D63" w14:textId="77777777" w:rsidR="00894220" w:rsidRDefault="0089422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6E7EE025" w14:textId="77777777" w:rsidR="00894220" w:rsidRPr="00894220" w:rsidRDefault="00894220" w:rsidP="00894220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894220">
        <w:rPr>
          <w:sz w:val="28"/>
          <w:szCs w:val="28"/>
          <w:u w:val="single"/>
        </w:rPr>
        <w:t xml:space="preserve">FADE IN, COMPUTER LAB; IT ROOM.  </w:t>
      </w:r>
      <w:r>
        <w:rPr>
          <w:sz w:val="28"/>
          <w:szCs w:val="28"/>
          <w:u w:val="single"/>
        </w:rPr>
        <w:t xml:space="preserve">SERVER CABINET NOISES. </w:t>
      </w:r>
      <w:r w:rsidRPr="00894220">
        <w:rPr>
          <w:sz w:val="28"/>
          <w:szCs w:val="28"/>
          <w:u w:val="single"/>
        </w:rPr>
        <w:t xml:space="preserve">TALKING TO </w:t>
      </w:r>
      <w:r>
        <w:rPr>
          <w:sz w:val="28"/>
          <w:szCs w:val="28"/>
        </w:rPr>
        <w:tab/>
      </w:r>
      <w:r w:rsidRPr="00894220">
        <w:rPr>
          <w:sz w:val="28"/>
          <w:szCs w:val="28"/>
          <w:u w:val="single"/>
        </w:rPr>
        <w:t>BASS</w:t>
      </w:r>
      <w:r w:rsidR="00687E58">
        <w:rPr>
          <w:sz w:val="28"/>
          <w:szCs w:val="28"/>
          <w:u w:val="single"/>
        </w:rPr>
        <w:t>. THE ENTIRE TIME, RANDOMIZE KEYBORD TYPING. MOUSE CLICKING</w:t>
      </w:r>
    </w:p>
    <w:p w14:paraId="1469DBE9" w14:textId="77777777" w:rsidR="00894220" w:rsidRDefault="0089422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C2645D9" w14:textId="77777777" w:rsidR="00894220" w:rsidRDefault="0089422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894220">
        <w:rPr>
          <w:sz w:val="28"/>
          <w:szCs w:val="28"/>
          <w:u w:val="single"/>
        </w:rPr>
        <w:t>IT CHRIS</w:t>
      </w:r>
    </w:p>
    <w:p w14:paraId="23526542" w14:textId="77777777" w:rsidR="00894220" w:rsidRPr="00894220" w:rsidRDefault="0089422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Excited)</w:t>
      </w:r>
    </w:p>
    <w:p w14:paraId="2B035D22" w14:textId="77777777" w:rsidR="00894220" w:rsidRDefault="0089422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t's currently trying to upload.  We noticed it 10 minutes ago.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ey only </w:t>
      </w:r>
      <w:r w:rsidR="004B3775">
        <w:rPr>
          <w:sz w:val="28"/>
          <w:szCs w:val="28"/>
        </w:rPr>
        <w:t>could</w:t>
      </w:r>
      <w:r>
        <w:rPr>
          <w:sz w:val="28"/>
          <w:szCs w:val="28"/>
        </w:rPr>
        <w:t xml:space="preserve"> upload 7% of the file before we flooded </w:t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e system with simultaneous uploads, slowing them down. </w:t>
      </w:r>
    </w:p>
    <w:p w14:paraId="3B18B81F" w14:textId="77777777" w:rsidR="00894220" w:rsidRDefault="0089422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E5C3DC7" w14:textId="77777777" w:rsidR="00894220" w:rsidRDefault="0089422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3BABDD4" w14:textId="77777777" w:rsidR="00894220" w:rsidRDefault="0089422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an you track where they are logged into on base?</w:t>
      </w:r>
    </w:p>
    <w:p w14:paraId="5E11533E" w14:textId="77777777" w:rsidR="00894220" w:rsidRDefault="0089422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9B35AA6" w14:textId="77777777" w:rsidR="00894220" w:rsidRDefault="0089422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50A96613" w14:textId="77777777" w:rsidR="00894220" w:rsidRDefault="0089422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</w:t>
      </w:r>
      <w:proofErr w:type="gramStart"/>
      <w:r>
        <w:rPr>
          <w:sz w:val="28"/>
          <w:szCs w:val="28"/>
        </w:rPr>
        <w:t>lower</w:t>
      </w:r>
      <w:proofErr w:type="gramEnd"/>
      <w:r>
        <w:rPr>
          <w:sz w:val="28"/>
          <w:szCs w:val="28"/>
        </w:rPr>
        <w:t xml:space="preserve"> tone)</w:t>
      </w:r>
    </w:p>
    <w:p w14:paraId="0DBDC398" w14:textId="77777777" w:rsidR="00F7645A" w:rsidRDefault="0089422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at's what Em is doing.  He's in the zone, trying to ping thei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location.  It's tricky</w:t>
      </w:r>
      <w:r w:rsidR="00F7645A">
        <w:rPr>
          <w:sz w:val="28"/>
          <w:szCs w:val="28"/>
        </w:rPr>
        <w:t>,</w:t>
      </w:r>
      <w:r w:rsidR="004B3775">
        <w:rPr>
          <w:sz w:val="28"/>
          <w:szCs w:val="28"/>
        </w:rPr>
        <w:t xml:space="preserve"> and</w:t>
      </w:r>
      <w:r w:rsidR="00F7645A">
        <w:rPr>
          <w:sz w:val="28"/>
          <w:szCs w:val="28"/>
        </w:rPr>
        <w:t xml:space="preserve"> he needs focus. </w:t>
      </w:r>
    </w:p>
    <w:p w14:paraId="440545C8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952DFE7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B645705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36B13D6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DE4DB58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FBFC0AB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EMERY</w:t>
      </w:r>
    </w:p>
    <w:p w14:paraId="7A4F4A24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Monotone, no dorky tone noticeable)</w:t>
      </w:r>
    </w:p>
    <w:p w14:paraId="4EDC482E" w14:textId="77777777" w:rsidR="00894220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…Traceroute from a point inside…default router reachabl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10.0.39.9. Now telnet to that addy and performing an ARP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able search…</w:t>
      </w:r>
      <w:r w:rsidR="00894220">
        <w:rPr>
          <w:sz w:val="28"/>
          <w:szCs w:val="28"/>
        </w:rPr>
        <w:tab/>
      </w:r>
    </w:p>
    <w:p w14:paraId="73C9E559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37082F7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  <w:r>
        <w:rPr>
          <w:sz w:val="28"/>
          <w:szCs w:val="28"/>
        </w:rPr>
        <w:tab/>
      </w:r>
    </w:p>
    <w:p w14:paraId="2E5D0C7B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(Normal tone) </w:t>
      </w:r>
    </w:p>
    <w:p w14:paraId="42B4A0DA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t </w:t>
      </w:r>
      <w:proofErr w:type="gramStart"/>
      <w:r>
        <w:rPr>
          <w:sz w:val="28"/>
          <w:szCs w:val="28"/>
        </w:rPr>
        <w:t>make</w:t>
      </w:r>
      <w:proofErr w:type="gramEnd"/>
      <w:r>
        <w:rPr>
          <w:sz w:val="28"/>
          <w:szCs w:val="28"/>
        </w:rPr>
        <w:t xml:space="preserve"> take some time.  Lifeline two remains accessible f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nother …four minutes before connectivity starts slowing an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e lose her after she crosses the horizon. </w:t>
      </w:r>
    </w:p>
    <w:p w14:paraId="268BA0B1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5A06371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:</w:t>
      </w:r>
    </w:p>
    <w:p w14:paraId="0513C849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urgent)</w:t>
      </w:r>
    </w:p>
    <w:p w14:paraId="62F75103" w14:textId="77777777" w:rsidR="00F7645A" w:rsidRDefault="00F2000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Four minutes…is that enough, </w:t>
      </w:r>
      <w:r w:rsidR="00F7645A">
        <w:rPr>
          <w:sz w:val="28"/>
          <w:szCs w:val="28"/>
        </w:rPr>
        <w:t>will he get the trace?</w:t>
      </w:r>
    </w:p>
    <w:p w14:paraId="44EBDEA5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7C931C4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6C86ED2A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Low voice)</w:t>
      </w:r>
    </w:p>
    <w:p w14:paraId="0F45509C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f he focuses. </w:t>
      </w:r>
      <w:r w:rsidR="008447CF">
        <w:rPr>
          <w:sz w:val="28"/>
          <w:szCs w:val="28"/>
        </w:rPr>
        <w:t>…if he *</w:t>
      </w:r>
      <w:proofErr w:type="spellStart"/>
      <w:r w:rsidR="008447CF">
        <w:rPr>
          <w:sz w:val="28"/>
          <w:szCs w:val="28"/>
        </w:rPr>
        <w:t>beeeeeelievvvvvvves</w:t>
      </w:r>
      <w:proofErr w:type="spellEnd"/>
      <w:r w:rsidR="008447CF">
        <w:rPr>
          <w:sz w:val="28"/>
          <w:szCs w:val="28"/>
        </w:rPr>
        <w:t xml:space="preserve">* </w:t>
      </w:r>
    </w:p>
    <w:p w14:paraId="713216F5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9A7AE3D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EMERY</w:t>
      </w:r>
    </w:p>
    <w:p w14:paraId="20D4301B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ave MAC address.  Tying layer two address to layer one…</w:t>
      </w:r>
    </w:p>
    <w:p w14:paraId="07463C67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C87DE90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371F50E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</w:t>
      </w:r>
      <w:r w:rsidR="00F20003">
        <w:rPr>
          <w:sz w:val="28"/>
          <w:szCs w:val="28"/>
        </w:rPr>
        <w:t>inspired)</w:t>
      </w:r>
    </w:p>
    <w:p w14:paraId="75D30382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 have an idea. Where is your station directory?</w:t>
      </w:r>
    </w:p>
    <w:p w14:paraId="3B3A81F2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E97F429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367E9B2B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ext to the phone. </w:t>
      </w:r>
    </w:p>
    <w:p w14:paraId="32138508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1E35787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F7645A">
        <w:rPr>
          <w:sz w:val="28"/>
          <w:szCs w:val="28"/>
          <w:u w:val="single"/>
        </w:rPr>
        <w:t>CHAIR SCOOT OUT, HANDSET PICKS UP, DIALING</w:t>
      </w:r>
      <w:r>
        <w:rPr>
          <w:sz w:val="28"/>
          <w:szCs w:val="28"/>
          <w:u w:val="single"/>
        </w:rPr>
        <w:t>. RING ON SPEAKER</w:t>
      </w:r>
    </w:p>
    <w:p w14:paraId="79A1A4CA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493BD5EA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HERYL-LYNN</w:t>
      </w:r>
    </w:p>
    <w:p w14:paraId="178A47A7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</w:t>
      </w:r>
      <w:r w:rsidR="00DF1857">
        <w:rPr>
          <w:sz w:val="28"/>
          <w:szCs w:val="28"/>
        </w:rPr>
        <w:t xml:space="preserve">VO, </w:t>
      </w:r>
      <w:r>
        <w:rPr>
          <w:sz w:val="28"/>
          <w:szCs w:val="28"/>
        </w:rPr>
        <w:t>Normal level cheerful)</w:t>
      </w:r>
    </w:p>
    <w:p w14:paraId="2EEB9CBF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ell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hi boys, what can I do ya for?</w:t>
      </w:r>
    </w:p>
    <w:p w14:paraId="1FE92561" w14:textId="78EA37A5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C65B1A0" w14:textId="77777777" w:rsidR="0015370B" w:rsidRDefault="00153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E4BB37C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9316D32" w14:textId="13C605D0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Ms. June</w:t>
      </w:r>
      <w:r w:rsidR="00434CA6">
        <w:rPr>
          <w:sz w:val="28"/>
          <w:szCs w:val="28"/>
        </w:rPr>
        <w:t>,</w:t>
      </w:r>
      <w:r>
        <w:rPr>
          <w:sz w:val="28"/>
          <w:szCs w:val="28"/>
        </w:rPr>
        <w:t xml:space="preserve"> it's Bass. Is Doctor </w:t>
      </w:r>
      <w:r w:rsidR="0015370B">
        <w:rPr>
          <w:sz w:val="28"/>
          <w:szCs w:val="28"/>
        </w:rPr>
        <w:t>Waynewright</w:t>
      </w:r>
      <w:r>
        <w:rPr>
          <w:sz w:val="28"/>
          <w:szCs w:val="28"/>
        </w:rPr>
        <w:t xml:space="preserve"> in his office righ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now?</w:t>
      </w:r>
    </w:p>
    <w:p w14:paraId="0836E624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D27B7CA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HERYL-LYNN</w:t>
      </w:r>
    </w:p>
    <w:p w14:paraId="37C28983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3D224B38" w14:textId="2A8E31C8" w:rsidR="00F7645A" w:rsidRDefault="00F7645A" w:rsidP="002F5F60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>Oh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hi Shug…no he's in the b</w:t>
      </w:r>
      <w:r w:rsidR="004B3775">
        <w:rPr>
          <w:sz w:val="28"/>
          <w:szCs w:val="28"/>
        </w:rPr>
        <w:t xml:space="preserve">ig conference room with </w:t>
      </w:r>
      <w:r w:rsidR="002F5F60">
        <w:rPr>
          <w:sz w:val="28"/>
          <w:szCs w:val="28"/>
        </w:rPr>
        <w:t xml:space="preserve">Doctor </w:t>
      </w:r>
      <w:proofErr w:type="gramStart"/>
      <w:r w:rsidR="002F5F60">
        <w:rPr>
          <w:sz w:val="28"/>
          <w:szCs w:val="28"/>
        </w:rPr>
        <w:t>Van</w:t>
      </w:r>
      <w:proofErr w:type="gramEnd"/>
      <w:r w:rsidR="002F5F60">
        <w:rPr>
          <w:sz w:val="28"/>
          <w:szCs w:val="28"/>
        </w:rPr>
        <w:t xml:space="preserve"> Zandt and </w:t>
      </w:r>
      <w:r w:rsidR="004B3775">
        <w:rPr>
          <w:sz w:val="28"/>
          <w:szCs w:val="28"/>
        </w:rPr>
        <w:t xml:space="preserve">the </w:t>
      </w:r>
      <w:r w:rsidR="004B3775">
        <w:rPr>
          <w:sz w:val="28"/>
          <w:szCs w:val="28"/>
        </w:rPr>
        <w:tab/>
      </w:r>
      <w:r w:rsidR="002F5F60">
        <w:rPr>
          <w:sz w:val="28"/>
          <w:szCs w:val="28"/>
        </w:rPr>
        <w:t>MAPO</w:t>
      </w:r>
      <w:r>
        <w:rPr>
          <w:sz w:val="28"/>
          <w:szCs w:val="28"/>
        </w:rPr>
        <w:t xml:space="preserve"> lab teams reviewing quarterly figures. He's free at two PM, you stop on by and I'll get you on his calendar. </w:t>
      </w:r>
    </w:p>
    <w:p w14:paraId="67AC7B02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EF7E97F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7C58AF2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Hurried)</w:t>
      </w:r>
    </w:p>
    <w:p w14:paraId="20704FA4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ot necessary, I'll see him tonight. Need to go. </w:t>
      </w:r>
    </w:p>
    <w:p w14:paraId="0FAC055F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556C93B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D72AD5A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Over shoulder to Chris)</w:t>
      </w:r>
    </w:p>
    <w:p w14:paraId="33715C7E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ime?</w:t>
      </w:r>
    </w:p>
    <w:p w14:paraId="1EF61EEC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30D12B5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079394D5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From distance, lower voice)</w:t>
      </w:r>
    </w:p>
    <w:p w14:paraId="43C15225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ree minutes, fifteen seconds. </w:t>
      </w:r>
    </w:p>
    <w:p w14:paraId="6A793A11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7B59C34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 w:rsidRPr="00F7645A">
        <w:rPr>
          <w:sz w:val="28"/>
          <w:szCs w:val="28"/>
          <w:u w:val="single"/>
        </w:rPr>
        <w:t>DIALING</w:t>
      </w:r>
      <w:r>
        <w:rPr>
          <w:sz w:val="28"/>
          <w:szCs w:val="28"/>
          <w:u w:val="single"/>
        </w:rPr>
        <w:t xml:space="preserve">. </w:t>
      </w:r>
      <w:r w:rsidR="00434CA6">
        <w:rPr>
          <w:sz w:val="28"/>
          <w:szCs w:val="28"/>
          <w:u w:val="single"/>
        </w:rPr>
        <w:t>SPEAKER RING</w:t>
      </w:r>
      <w:r>
        <w:rPr>
          <w:sz w:val="28"/>
          <w:szCs w:val="28"/>
          <w:u w:val="single"/>
        </w:rPr>
        <w:t>.  RINGS AGAIN.  RINGS AGAIN</w:t>
      </w:r>
    </w:p>
    <w:p w14:paraId="1D3664AA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4AC08534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6C3059D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nxious)</w:t>
      </w:r>
    </w:p>
    <w:p w14:paraId="12BB3D31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'mon, C'mon….pick up.</w:t>
      </w:r>
    </w:p>
    <w:p w14:paraId="34273C85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0498B3D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006F8399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447CF">
        <w:rPr>
          <w:sz w:val="28"/>
          <w:szCs w:val="28"/>
        </w:rPr>
        <w:t xml:space="preserve">DSL </w:t>
      </w:r>
      <w:r>
        <w:rPr>
          <w:sz w:val="28"/>
          <w:szCs w:val="28"/>
        </w:rPr>
        <w:t xml:space="preserve"> lab. </w:t>
      </w:r>
    </w:p>
    <w:p w14:paraId="51182F4A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7DB1841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B3E49E9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alm, but firm)</w:t>
      </w:r>
    </w:p>
    <w:p w14:paraId="3FA63062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Kendra. It's me. Don't say my name, don't say anything but ye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r no if you can help it.  I'll explain everything later tonight.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Understand?</w:t>
      </w:r>
    </w:p>
    <w:p w14:paraId="659AF70A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50439DD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0E2C9719" w14:textId="77777777" w:rsidR="00DF185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fused)</w:t>
      </w:r>
    </w:p>
    <w:p w14:paraId="5FAD5C51" w14:textId="77777777" w:rsidR="00DF1857" w:rsidRPr="00DF1857" w:rsidRDefault="008B37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es?</w:t>
      </w:r>
    </w:p>
    <w:p w14:paraId="18BB7F26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C09819C" w14:textId="77777777" w:rsidR="00F7645A" w:rsidRDefault="00F7645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DF1857">
        <w:rPr>
          <w:sz w:val="28"/>
          <w:szCs w:val="28"/>
        </w:rPr>
        <w:tab/>
        <w:t>BASS</w:t>
      </w:r>
    </w:p>
    <w:p w14:paraId="43BE2F57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Trying to stay calm)</w:t>
      </w:r>
    </w:p>
    <w:p w14:paraId="722AE535" w14:textId="77777777" w:rsidR="002A7777" w:rsidRDefault="00DF185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s Doctor </w:t>
      </w:r>
      <w:r w:rsidR="002A7777">
        <w:rPr>
          <w:sz w:val="28"/>
          <w:szCs w:val="28"/>
        </w:rPr>
        <w:t>Jovac at the lab right now.</w:t>
      </w:r>
    </w:p>
    <w:p w14:paraId="72A822D4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4D1388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22F30D44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es</w:t>
      </w:r>
    </w:p>
    <w:p w14:paraId="6150C0C5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20021F3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A23660F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an you see him</w:t>
      </w:r>
      <w:r w:rsidR="004B3775">
        <w:rPr>
          <w:sz w:val="28"/>
          <w:szCs w:val="28"/>
        </w:rPr>
        <w:t>?</w:t>
      </w:r>
      <w:r>
        <w:rPr>
          <w:sz w:val="28"/>
          <w:szCs w:val="28"/>
        </w:rPr>
        <w:t xml:space="preserve"> </w:t>
      </w:r>
    </w:p>
    <w:p w14:paraId="0B0F0DD1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B91BF86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016D6527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No</w:t>
      </w:r>
    </w:p>
    <w:p w14:paraId="5CCE4B1A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1241EA7" w14:textId="77777777" w:rsidR="002A7777" w:rsidRP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2A7777">
        <w:rPr>
          <w:sz w:val="28"/>
          <w:szCs w:val="28"/>
          <w:u w:val="single"/>
        </w:rPr>
        <w:t>BEEP OF MUTE BUTTON</w:t>
      </w:r>
    </w:p>
    <w:p w14:paraId="11B8DBCA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7BD4963E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594BBC4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Over shoulder, Urgent)</w:t>
      </w:r>
    </w:p>
    <w:p w14:paraId="55F40FC4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ime?</w:t>
      </w:r>
    </w:p>
    <w:p w14:paraId="0F0DA993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A2F17F0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1BB61A1F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wo fifteen</w:t>
      </w:r>
    </w:p>
    <w:p w14:paraId="3414D920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EDA6D81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EMERY</w:t>
      </w:r>
    </w:p>
    <w:p w14:paraId="3CA7AF47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ello, you're reachable via </w:t>
      </w:r>
      <w:proofErr w:type="spellStart"/>
      <w:r>
        <w:rPr>
          <w:sz w:val="28"/>
          <w:szCs w:val="28"/>
        </w:rPr>
        <w:t>FastEthernet</w:t>
      </w:r>
      <w:proofErr w:type="spellEnd"/>
      <w:r>
        <w:rPr>
          <w:sz w:val="28"/>
          <w:szCs w:val="28"/>
        </w:rPr>
        <w:t xml:space="preserve"> 0/13, but you're a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plant…a distraction.  Port is connecting to a different switch:</w:t>
      </w:r>
    </w:p>
    <w:p w14:paraId="07FC003A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69A164D8" w14:textId="77777777" w:rsidR="002A7777" w:rsidRP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2A7777">
        <w:rPr>
          <w:sz w:val="28"/>
          <w:szCs w:val="28"/>
          <w:u w:val="single"/>
        </w:rPr>
        <w:t>BEEP OF MUTE BUTTON</w:t>
      </w:r>
    </w:p>
    <w:p w14:paraId="6FA6A003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655825B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976D338" w14:textId="77777777" w:rsidR="00DF185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Do you think you know where he is?</w:t>
      </w:r>
    </w:p>
    <w:p w14:paraId="5E91F657" w14:textId="1F640BFA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C2C283F" w14:textId="2510DC18" w:rsidR="00A801E1" w:rsidRDefault="00A801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2D84B14" w14:textId="77777777" w:rsidR="00A801E1" w:rsidRDefault="00A801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0A45022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5AA2EABD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es.</w:t>
      </w:r>
    </w:p>
    <w:p w14:paraId="37142BF4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BE6FA92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7277F18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Go find him, see where he is and</w:t>
      </w:r>
      <w:r w:rsidR="00434CA6">
        <w:rPr>
          <w:sz w:val="28"/>
          <w:szCs w:val="28"/>
        </w:rPr>
        <w:t>,</w:t>
      </w:r>
      <w:r>
        <w:rPr>
          <w:sz w:val="28"/>
          <w:szCs w:val="28"/>
        </w:rPr>
        <w:t xml:space="preserve"> if possible</w:t>
      </w:r>
      <w:r w:rsidR="00434CA6">
        <w:rPr>
          <w:sz w:val="28"/>
          <w:szCs w:val="28"/>
        </w:rPr>
        <w:t>,</w:t>
      </w:r>
      <w:r>
        <w:rPr>
          <w:sz w:val="28"/>
          <w:szCs w:val="28"/>
        </w:rPr>
        <w:t xml:space="preserve"> what he i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>
        <w:rPr>
          <w:sz w:val="28"/>
          <w:szCs w:val="28"/>
        </w:rPr>
        <w:t xml:space="preserve">doing. Don't say anything, don't speak, just see what he'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uring and hurry back. Say "here" when you're back. </w:t>
      </w:r>
    </w:p>
    <w:p w14:paraId="11437D36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5272AA6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2A9C1EB0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fused)</w:t>
      </w:r>
    </w:p>
    <w:p w14:paraId="42520D7F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kay….</w:t>
      </w:r>
    </w:p>
    <w:p w14:paraId="60DC8685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2A7777">
        <w:rPr>
          <w:sz w:val="28"/>
          <w:szCs w:val="28"/>
          <w:u w:val="single"/>
        </w:rPr>
        <w:t>2SP</w:t>
      </w:r>
    </w:p>
    <w:p w14:paraId="07217DCD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2AE3E103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033C0B22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wo Minutes</w:t>
      </w:r>
    </w:p>
    <w:p w14:paraId="3183BF11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2A7777">
        <w:rPr>
          <w:sz w:val="28"/>
          <w:szCs w:val="28"/>
          <w:u w:val="single"/>
        </w:rPr>
        <w:t>2SP</w:t>
      </w:r>
    </w:p>
    <w:p w14:paraId="2645ACFF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5A0A777F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EMERY</w:t>
      </w:r>
    </w:p>
    <w:p w14:paraId="5E971A34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till calm, still Zen)</w:t>
      </w:r>
    </w:p>
    <w:p w14:paraId="65D51946" w14:textId="4A4480EC" w:rsidR="002A7777" w:rsidRDefault="00A801E1" w:rsidP="00A801E1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2A7777">
        <w:rPr>
          <w:sz w:val="28"/>
          <w:szCs w:val="28"/>
        </w:rPr>
        <w:t>…switch's management address is listed via C</w:t>
      </w:r>
      <w:r>
        <w:rPr>
          <w:sz w:val="28"/>
          <w:szCs w:val="28"/>
        </w:rPr>
        <w:t>.</w:t>
      </w:r>
      <w:r w:rsidR="002A7777">
        <w:rPr>
          <w:sz w:val="28"/>
          <w:szCs w:val="28"/>
        </w:rPr>
        <w:t>D</w:t>
      </w:r>
      <w:r>
        <w:rPr>
          <w:sz w:val="28"/>
          <w:szCs w:val="28"/>
        </w:rPr>
        <w:t>.</w:t>
      </w:r>
      <w:r w:rsidR="002A7777">
        <w:rPr>
          <w:sz w:val="28"/>
          <w:szCs w:val="28"/>
        </w:rPr>
        <w:t xml:space="preserve">P. 51# show </w:t>
      </w:r>
      <w:proofErr w:type="spellStart"/>
      <w:r w:rsidR="002A7777">
        <w:rPr>
          <w:sz w:val="28"/>
          <w:szCs w:val="28"/>
        </w:rPr>
        <w:t>c</w:t>
      </w:r>
      <w:r>
        <w:rPr>
          <w:sz w:val="28"/>
          <w:szCs w:val="28"/>
        </w:rPr>
        <w:t>.</w:t>
      </w:r>
      <w:r w:rsidR="002A7777">
        <w:rPr>
          <w:sz w:val="28"/>
          <w:szCs w:val="28"/>
        </w:rPr>
        <w:t>d</w:t>
      </w:r>
      <w:r>
        <w:rPr>
          <w:sz w:val="28"/>
          <w:szCs w:val="28"/>
        </w:rPr>
        <w:t>.</w:t>
      </w:r>
      <w:r w:rsidR="002A7777">
        <w:rPr>
          <w:sz w:val="28"/>
          <w:szCs w:val="28"/>
        </w:rPr>
        <w:t>p</w:t>
      </w:r>
      <w:r>
        <w:rPr>
          <w:sz w:val="28"/>
          <w:szCs w:val="28"/>
        </w:rPr>
        <w:t>.</w:t>
      </w:r>
      <w:proofErr w:type="spellEnd"/>
      <w:r w:rsidR="002A7777">
        <w:rPr>
          <w:sz w:val="28"/>
          <w:szCs w:val="28"/>
        </w:rPr>
        <w:t xml:space="preserve"> </w:t>
      </w:r>
      <w:r w:rsidR="002A7777">
        <w:rPr>
          <w:sz w:val="28"/>
          <w:szCs w:val="28"/>
        </w:rPr>
        <w:tab/>
      </w:r>
      <w:r w:rsidR="002A7777">
        <w:rPr>
          <w:sz w:val="28"/>
          <w:szCs w:val="28"/>
        </w:rPr>
        <w:tab/>
        <w:t xml:space="preserve">neighbor </w:t>
      </w:r>
      <w:r w:rsidR="004D774B">
        <w:rPr>
          <w:sz w:val="28"/>
          <w:szCs w:val="28"/>
        </w:rPr>
        <w:t>B1</w:t>
      </w:r>
      <w:r w:rsidR="002A7777">
        <w:rPr>
          <w:sz w:val="28"/>
          <w:szCs w:val="28"/>
        </w:rPr>
        <w:t>/</w:t>
      </w:r>
      <w:r w:rsidR="004D774B">
        <w:rPr>
          <w:sz w:val="28"/>
          <w:szCs w:val="28"/>
        </w:rPr>
        <w:t>02 19</w:t>
      </w:r>
      <w:r w:rsidR="002A7777">
        <w:rPr>
          <w:sz w:val="28"/>
          <w:szCs w:val="28"/>
        </w:rPr>
        <w:t>…</w:t>
      </w:r>
    </w:p>
    <w:p w14:paraId="3B379135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DCA84FB" w14:textId="77777777" w:rsidR="002A7777" w:rsidRP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2A7777">
        <w:rPr>
          <w:sz w:val="28"/>
          <w:szCs w:val="28"/>
          <w:u w:val="single"/>
        </w:rPr>
        <w:t>2SP</w:t>
      </w:r>
    </w:p>
    <w:p w14:paraId="3D5C6C26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DADB4EA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2C0236F2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ne forty</w:t>
      </w:r>
      <w:r w:rsidR="004B3775">
        <w:rPr>
          <w:sz w:val="28"/>
          <w:szCs w:val="28"/>
        </w:rPr>
        <w:t>-</w:t>
      </w:r>
      <w:r>
        <w:rPr>
          <w:sz w:val="28"/>
          <w:szCs w:val="28"/>
        </w:rPr>
        <w:t>five</w:t>
      </w:r>
    </w:p>
    <w:p w14:paraId="6C02B5C2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F03B722" w14:textId="77777777" w:rsidR="002A7777" w:rsidRP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2A7777">
        <w:rPr>
          <w:sz w:val="28"/>
          <w:szCs w:val="28"/>
          <w:u w:val="single"/>
        </w:rPr>
        <w:t>2SP</w:t>
      </w:r>
    </w:p>
    <w:p w14:paraId="0C955D4F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9295DE3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303C487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hurried)</w:t>
      </w:r>
    </w:p>
    <w:p w14:paraId="62973A92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ome on Kendra….</w:t>
      </w:r>
    </w:p>
    <w:p w14:paraId="5EAED079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3809F33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2A7777">
        <w:rPr>
          <w:sz w:val="28"/>
          <w:szCs w:val="28"/>
          <w:u w:val="single"/>
        </w:rPr>
        <w:t>2SP</w:t>
      </w:r>
    </w:p>
    <w:p w14:paraId="2868614A" w14:textId="4112BCE5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06E56AE5" w14:textId="77777777" w:rsidR="00A801E1" w:rsidRDefault="00A801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47690DCD" w14:textId="77777777" w:rsidR="002A7777" w:rsidRDefault="002A7777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 w:rsidR="0066324F">
        <w:rPr>
          <w:sz w:val="28"/>
          <w:szCs w:val="28"/>
        </w:rPr>
        <w:tab/>
      </w:r>
      <w:r w:rsidR="0066324F">
        <w:rPr>
          <w:sz w:val="28"/>
          <w:szCs w:val="28"/>
        </w:rPr>
        <w:tab/>
        <w:t>KENDRA</w:t>
      </w:r>
    </w:p>
    <w:p w14:paraId="24435AF9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Back.</w:t>
      </w:r>
    </w:p>
    <w:p w14:paraId="4705D2B5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57131D6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291AE8B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9E1CF21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6D40D83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alm, but talking faster)</w:t>
      </w:r>
    </w:p>
    <w:p w14:paraId="40174357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Did you see him</w:t>
      </w:r>
      <w:r w:rsidR="004B3775">
        <w:rPr>
          <w:sz w:val="28"/>
          <w:szCs w:val="28"/>
        </w:rPr>
        <w:t>?</w:t>
      </w:r>
    </w:p>
    <w:p w14:paraId="577F380C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695FD39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03205DE2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es</w:t>
      </w:r>
    </w:p>
    <w:p w14:paraId="0BBE6957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2DBF7F7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BC48287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as he using a computer or laptop?</w:t>
      </w:r>
    </w:p>
    <w:p w14:paraId="6CD074C1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41C1484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144BBDEF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No</w:t>
      </w:r>
    </w:p>
    <w:p w14:paraId="38C23338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D33CA6E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6E9A4B2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Did you see a computer or la</w:t>
      </w:r>
      <w:r w:rsidR="004B3775">
        <w:rPr>
          <w:sz w:val="28"/>
          <w:szCs w:val="28"/>
        </w:rPr>
        <w:t>p</w:t>
      </w:r>
      <w:r>
        <w:rPr>
          <w:sz w:val="28"/>
          <w:szCs w:val="28"/>
        </w:rPr>
        <w:t>top within six feet of him</w:t>
      </w:r>
      <w:r w:rsidR="004B3775">
        <w:rPr>
          <w:sz w:val="28"/>
          <w:szCs w:val="28"/>
        </w:rPr>
        <w:t>?</w:t>
      </w:r>
    </w:p>
    <w:p w14:paraId="1C600620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AD7BBB7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314916E6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Um….no.</w:t>
      </w:r>
    </w:p>
    <w:p w14:paraId="5C0050F7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32F04A7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0DD223E2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1B744D5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ne Thirty</w:t>
      </w:r>
    </w:p>
    <w:p w14:paraId="7ED86DE6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FFD1E8B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C899C6E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Hurrying more)</w:t>
      </w:r>
    </w:p>
    <w:p w14:paraId="0642EAF3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n the room with him at all?</w:t>
      </w:r>
    </w:p>
    <w:p w14:paraId="503C2E97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FD4272E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78EFDEC2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….no</w:t>
      </w:r>
    </w:p>
    <w:p w14:paraId="2541AA85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3377579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1A295E5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>Are you</w:t>
      </w:r>
      <w:r>
        <w:rPr>
          <w:sz w:val="28"/>
          <w:szCs w:val="28"/>
        </w:rPr>
        <w:t xml:space="preserve"> positive?</w:t>
      </w:r>
    </w:p>
    <w:p w14:paraId="022C19DD" w14:textId="77777777" w:rsidR="00434CA6" w:rsidRDefault="00434CA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0E8DBAB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30402BA8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thinking)</w:t>
      </w:r>
    </w:p>
    <w:p w14:paraId="28D7923E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1120F90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es.</w:t>
      </w:r>
    </w:p>
    <w:p w14:paraId="5CEC0C9C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6AC9BE7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Hurried)</w:t>
      </w:r>
    </w:p>
    <w:p w14:paraId="06E5E7F4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ank you so much</w:t>
      </w:r>
      <w:r w:rsidR="004B3775">
        <w:rPr>
          <w:sz w:val="28"/>
          <w:szCs w:val="28"/>
        </w:rPr>
        <w:t>;</w:t>
      </w:r>
      <w:r>
        <w:rPr>
          <w:sz w:val="28"/>
          <w:szCs w:val="28"/>
        </w:rPr>
        <w:t xml:space="preserve"> you're the best</w:t>
      </w:r>
      <w:r w:rsidR="004B3775">
        <w:rPr>
          <w:sz w:val="28"/>
          <w:szCs w:val="28"/>
        </w:rPr>
        <w:t>.</w:t>
      </w:r>
      <w:r>
        <w:rPr>
          <w:sz w:val="28"/>
          <w:szCs w:val="28"/>
        </w:rPr>
        <w:t xml:space="preserve"> I'll explain everything I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promise, I have one more call to make. </w:t>
      </w:r>
    </w:p>
    <w:p w14:paraId="3D0038DC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C9212C2" w14:textId="77777777" w:rsidR="0066324F" w:rsidRP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66324F">
        <w:rPr>
          <w:sz w:val="28"/>
          <w:szCs w:val="28"/>
          <w:u w:val="single"/>
        </w:rPr>
        <w:t>DIAL TONE</w:t>
      </w:r>
    </w:p>
    <w:p w14:paraId="1AE67738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1678518C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20DD3629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ne fifteen</w:t>
      </w:r>
    </w:p>
    <w:p w14:paraId="6173959D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2A3F9642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NUMBERS DIALING. RINGING, RINGING.</w:t>
      </w:r>
    </w:p>
    <w:p w14:paraId="64741CDE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5846802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ANDO 2 (F)</w:t>
      </w:r>
    </w:p>
    <w:p w14:paraId="5396FC20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VMF?</w:t>
      </w:r>
    </w:p>
    <w:p w14:paraId="62534AF0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06EC7EF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4F8E123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Hurried)</w:t>
      </w:r>
    </w:p>
    <w:p w14:paraId="7AE1AFDD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s Zeke there</w:t>
      </w:r>
      <w:r w:rsidR="004B3775">
        <w:rPr>
          <w:sz w:val="28"/>
          <w:szCs w:val="28"/>
        </w:rPr>
        <w:t>? C</w:t>
      </w:r>
      <w:r>
        <w:rPr>
          <w:sz w:val="28"/>
          <w:szCs w:val="28"/>
        </w:rPr>
        <w:t>an you put him on?</w:t>
      </w:r>
    </w:p>
    <w:p w14:paraId="3F249B4F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A67006F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ANDO 2 (F)</w:t>
      </w:r>
    </w:p>
    <w:p w14:paraId="5C88A140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eah, we're all in the garage</w:t>
      </w:r>
      <w:r w:rsidR="004B3775">
        <w:rPr>
          <w:sz w:val="28"/>
          <w:szCs w:val="28"/>
        </w:rPr>
        <w:t>;</w:t>
      </w:r>
      <w:r>
        <w:rPr>
          <w:sz w:val="28"/>
          <w:szCs w:val="28"/>
        </w:rPr>
        <w:t xml:space="preserve"> this is weird!  Hold on,</w:t>
      </w:r>
      <w:r w:rsidR="004B3775">
        <w:rPr>
          <w:sz w:val="28"/>
          <w:szCs w:val="28"/>
        </w:rPr>
        <w:t xml:space="preserve"> and</w:t>
      </w:r>
      <w:r>
        <w:rPr>
          <w:sz w:val="28"/>
          <w:szCs w:val="28"/>
        </w:rPr>
        <w:t xml:space="preserve"> I'll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>get him.</w:t>
      </w:r>
    </w:p>
    <w:p w14:paraId="009F0911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02B8B78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66324F">
        <w:rPr>
          <w:sz w:val="28"/>
          <w:szCs w:val="28"/>
          <w:u w:val="single"/>
        </w:rPr>
        <w:t>3SP</w:t>
      </w:r>
    </w:p>
    <w:p w14:paraId="51926092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778FAEA8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5E2C5944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Nervous)</w:t>
      </w:r>
    </w:p>
    <w:p w14:paraId="666977D1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ixty Seconds</w:t>
      </w:r>
    </w:p>
    <w:p w14:paraId="77267F43" w14:textId="2A429488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748E7DE" w14:textId="22F40DE9" w:rsidR="00A801E1" w:rsidRDefault="00A801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7C66A75" w14:textId="61EEB091" w:rsidR="00A801E1" w:rsidRDefault="00A801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CF88F02" w14:textId="77777777" w:rsidR="00A801E1" w:rsidRDefault="00A801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AED3497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EMERY</w:t>
      </w:r>
    </w:p>
    <w:p w14:paraId="19073317" w14:textId="77777777" w:rsidR="0066324F" w:rsidRDefault="0066324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Eight percent uploaded.  Bog-down working, another false </w:t>
      </w:r>
      <w:r w:rsidR="00687E58">
        <w:rPr>
          <w:sz w:val="28"/>
          <w:szCs w:val="28"/>
        </w:rPr>
        <w:tab/>
      </w:r>
      <w:r w:rsidR="00687E58">
        <w:rPr>
          <w:sz w:val="28"/>
          <w:szCs w:val="28"/>
        </w:rPr>
        <w:tab/>
      </w:r>
      <w:r w:rsidR="00687E58">
        <w:rPr>
          <w:sz w:val="28"/>
          <w:szCs w:val="28"/>
        </w:rPr>
        <w:tab/>
      </w:r>
      <w:r>
        <w:rPr>
          <w:sz w:val="28"/>
          <w:szCs w:val="28"/>
        </w:rPr>
        <w:t>address.  You're good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my friend…but </w:t>
      </w:r>
      <w:r w:rsidR="00687E58">
        <w:rPr>
          <w:sz w:val="28"/>
          <w:szCs w:val="28"/>
        </w:rPr>
        <w:t xml:space="preserve">your Python is no match </w:t>
      </w:r>
      <w:r w:rsidR="00687E58">
        <w:rPr>
          <w:sz w:val="28"/>
          <w:szCs w:val="28"/>
        </w:rPr>
        <w:tab/>
      </w:r>
      <w:r w:rsidR="00687E58">
        <w:rPr>
          <w:sz w:val="28"/>
          <w:szCs w:val="28"/>
        </w:rPr>
        <w:tab/>
      </w:r>
      <w:r w:rsidR="00687E58">
        <w:rPr>
          <w:sz w:val="28"/>
          <w:szCs w:val="28"/>
        </w:rPr>
        <w:tab/>
        <w:t xml:space="preserve">for my Java </w:t>
      </w:r>
      <w:r>
        <w:rPr>
          <w:sz w:val="28"/>
          <w:szCs w:val="28"/>
        </w:rPr>
        <w:t>style</w:t>
      </w:r>
      <w:r w:rsidR="00687E58">
        <w:rPr>
          <w:sz w:val="28"/>
          <w:szCs w:val="28"/>
        </w:rPr>
        <w:t>.</w:t>
      </w:r>
    </w:p>
    <w:p w14:paraId="443FAF9B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A409444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7A84CF10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Fifty Seconds.  Get 'em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grasshopper!</w:t>
      </w:r>
    </w:p>
    <w:p w14:paraId="54089B43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9393C51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687E58">
        <w:rPr>
          <w:sz w:val="28"/>
          <w:szCs w:val="28"/>
          <w:u w:val="single"/>
        </w:rPr>
        <w:t>3SP</w:t>
      </w:r>
    </w:p>
    <w:p w14:paraId="53CBED9B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516728A7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D8F643C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Mad)</w:t>
      </w:r>
    </w:p>
    <w:p w14:paraId="01053C46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'MON ZEKE, PICK UP THE DAMN PHONE!</w:t>
      </w:r>
    </w:p>
    <w:p w14:paraId="40E60140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2CADA74" w14:textId="77777777" w:rsidR="00687E58" w:rsidRP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687E58">
        <w:rPr>
          <w:sz w:val="28"/>
          <w:szCs w:val="28"/>
          <w:u w:val="single"/>
        </w:rPr>
        <w:t>3SP</w:t>
      </w:r>
    </w:p>
    <w:p w14:paraId="4B2B7027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C7A641B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5E5F34C7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Forty-Five</w:t>
      </w:r>
    </w:p>
    <w:p w14:paraId="05788F63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D217B50" w14:textId="77777777" w:rsidR="00687E58" w:rsidRP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687E58">
        <w:rPr>
          <w:sz w:val="28"/>
          <w:szCs w:val="28"/>
          <w:u w:val="single"/>
        </w:rPr>
        <w:t>3SP</w:t>
      </w:r>
    </w:p>
    <w:p w14:paraId="0884AEAB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652D7A4F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Forty</w:t>
      </w:r>
    </w:p>
    <w:p w14:paraId="1CBA1EA4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B36294F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EMERY</w:t>
      </w:r>
    </w:p>
    <w:p w14:paraId="57DB8A39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alm, almost happy)</w:t>
      </w:r>
    </w:p>
    <w:p w14:paraId="1C529456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elnetting to tertiary switch's IP address, rinse, wash, repea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AC table lookup</w:t>
      </w:r>
    </w:p>
    <w:p w14:paraId="271162BD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105A8AD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124E1A5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nxious)</w:t>
      </w:r>
    </w:p>
    <w:p w14:paraId="6EF146E3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Pick up Pick up pick up!</w:t>
      </w:r>
    </w:p>
    <w:p w14:paraId="39396B66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 w:rsidRPr="00687E58">
        <w:rPr>
          <w:sz w:val="28"/>
          <w:szCs w:val="28"/>
          <w:u w:val="single"/>
        </w:rPr>
        <w:t>2SP</w:t>
      </w:r>
    </w:p>
    <w:p w14:paraId="6ADA087C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4984747B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79758133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irty</w:t>
      </w:r>
      <w:r w:rsidR="00434CA6">
        <w:rPr>
          <w:sz w:val="28"/>
          <w:szCs w:val="28"/>
        </w:rPr>
        <w:t>-</w:t>
      </w:r>
      <w:r>
        <w:rPr>
          <w:sz w:val="28"/>
          <w:szCs w:val="28"/>
        </w:rPr>
        <w:t>Five</w:t>
      </w:r>
    </w:p>
    <w:p w14:paraId="2BEA7EA9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E09DA0E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3AFF41EC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urprised)</w:t>
      </w:r>
    </w:p>
    <w:p w14:paraId="6D90D7B8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hat up lawman, hey you ain't gonna believe this!</w:t>
      </w:r>
    </w:p>
    <w:p w14:paraId="68B097A4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9B65AB3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3C262FD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35C5536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83DAF2A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nxious)</w:t>
      </w:r>
    </w:p>
    <w:p w14:paraId="5175C116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o time Zeke.  Is Reno Dave there. </w:t>
      </w:r>
    </w:p>
    <w:p w14:paraId="2D7D593C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CD53062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59ADF46B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happy)</w:t>
      </w:r>
    </w:p>
    <w:p w14:paraId="01869E64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low down lawman, what you say again?</w:t>
      </w:r>
    </w:p>
    <w:p w14:paraId="24771CED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89D653A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194118BC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irty</w:t>
      </w:r>
    </w:p>
    <w:p w14:paraId="715E9808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4FB6826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BD757FD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lower, but anxious)</w:t>
      </w:r>
    </w:p>
    <w:p w14:paraId="1F576B1D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Reno.Dave</w:t>
      </w:r>
      <w:proofErr w:type="spellEnd"/>
      <w:r>
        <w:rPr>
          <w:sz w:val="28"/>
          <w:szCs w:val="28"/>
        </w:rPr>
        <w:t xml:space="preserve">. Is he there in the </w:t>
      </w:r>
      <w:r w:rsidR="004B3775">
        <w:rPr>
          <w:sz w:val="28"/>
          <w:szCs w:val="28"/>
        </w:rPr>
        <w:t>g</w:t>
      </w:r>
      <w:r>
        <w:rPr>
          <w:sz w:val="28"/>
          <w:szCs w:val="28"/>
        </w:rPr>
        <w:t>arage?</w:t>
      </w:r>
    </w:p>
    <w:p w14:paraId="77B50814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703F195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6D57C6F4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aw, he out sorting Cargo in the DNF hut. </w:t>
      </w:r>
    </w:p>
    <w:p w14:paraId="5B787926" w14:textId="77777777" w:rsidR="008B370E" w:rsidRDefault="008B37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CC800C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3B590CA6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wenty-Five</w:t>
      </w:r>
    </w:p>
    <w:p w14:paraId="6247104C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B492533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024FD75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nxious/Calm)</w:t>
      </w:r>
    </w:p>
    <w:p w14:paraId="461C2282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ou assign anybody to offload with him?</w:t>
      </w:r>
    </w:p>
    <w:p w14:paraId="4064A720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06C3E8E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3A8B5D1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Frustrated)</w:t>
      </w:r>
    </w:p>
    <w:p w14:paraId="7A53B983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eah, Keenan's supposed to help him.  What this </w:t>
      </w:r>
      <w:r w:rsidR="00F72910">
        <w:rPr>
          <w:sz w:val="28"/>
          <w:szCs w:val="28"/>
        </w:rPr>
        <w:t xml:space="preserve">about </w:t>
      </w:r>
      <w:r w:rsidR="00F72910">
        <w:rPr>
          <w:sz w:val="28"/>
          <w:szCs w:val="28"/>
        </w:rPr>
        <w:tab/>
      </w:r>
      <w:r w:rsidR="00F72910">
        <w:rPr>
          <w:sz w:val="28"/>
          <w:szCs w:val="28"/>
        </w:rPr>
        <w:tab/>
      </w:r>
      <w:r w:rsidR="00F72910">
        <w:rPr>
          <w:sz w:val="28"/>
          <w:szCs w:val="28"/>
        </w:rPr>
        <w:tab/>
      </w:r>
      <w:r w:rsidR="00F72910">
        <w:rPr>
          <w:sz w:val="28"/>
          <w:szCs w:val="28"/>
        </w:rPr>
        <w:tab/>
        <w:t>Lawman? Why the hurry?</w:t>
      </w:r>
    </w:p>
    <w:p w14:paraId="7900C555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D9F39B4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075708D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There</w:t>
      </w:r>
      <w:proofErr w:type="gramEnd"/>
      <w:r>
        <w:rPr>
          <w:sz w:val="28"/>
          <w:szCs w:val="28"/>
        </w:rPr>
        <w:t xml:space="preserve"> a computer i</w:t>
      </w:r>
      <w:r w:rsidR="004B3775">
        <w:rPr>
          <w:sz w:val="28"/>
          <w:szCs w:val="28"/>
        </w:rPr>
        <w:t>n</w:t>
      </w:r>
      <w:r>
        <w:rPr>
          <w:sz w:val="28"/>
          <w:szCs w:val="28"/>
        </w:rPr>
        <w:t xml:space="preserve"> the DNF hut?</w:t>
      </w:r>
    </w:p>
    <w:p w14:paraId="446BB9F9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3CA5CBF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3554FCAE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eah.  C'mon </w:t>
      </w:r>
      <w:r w:rsidR="004B3775">
        <w:rPr>
          <w:sz w:val="28"/>
          <w:szCs w:val="28"/>
        </w:rPr>
        <w:t>l</w:t>
      </w:r>
      <w:r>
        <w:rPr>
          <w:sz w:val="28"/>
          <w:szCs w:val="28"/>
        </w:rPr>
        <w:t>awman…the hell?</w:t>
      </w:r>
    </w:p>
    <w:p w14:paraId="63071532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1C51B8C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21BE916B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wenty Seconds</w:t>
      </w:r>
    </w:p>
    <w:p w14:paraId="26DD7B42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9CE4E19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EMERY</w:t>
      </w:r>
    </w:p>
    <w:p w14:paraId="1A96D4A0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P unmasked, </w:t>
      </w:r>
      <w:r w:rsidR="004B3775">
        <w:rPr>
          <w:sz w:val="28"/>
          <w:szCs w:val="28"/>
        </w:rPr>
        <w:t>last</w:t>
      </w:r>
      <w:r>
        <w:rPr>
          <w:sz w:val="28"/>
          <w:szCs w:val="28"/>
        </w:rPr>
        <w:t xml:space="preserve"> search.  Trying 10.0.99.10…closed.</w:t>
      </w:r>
    </w:p>
    <w:p w14:paraId="2767B2CD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043308C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CAA4F0A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nxious)</w:t>
      </w:r>
    </w:p>
    <w:p w14:paraId="6CA706DA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Zeke, Can you get Keenan </w:t>
      </w:r>
      <w:r w:rsidR="00F72910">
        <w:rPr>
          <w:sz w:val="28"/>
          <w:szCs w:val="28"/>
        </w:rPr>
        <w:t xml:space="preserve">on </w:t>
      </w:r>
      <w:r w:rsidR="004B3775">
        <w:rPr>
          <w:sz w:val="28"/>
          <w:szCs w:val="28"/>
        </w:rPr>
        <w:t xml:space="preserve">the </w:t>
      </w:r>
      <w:r w:rsidR="00F72910">
        <w:rPr>
          <w:sz w:val="28"/>
          <w:szCs w:val="28"/>
        </w:rPr>
        <w:t xml:space="preserve">radio </w:t>
      </w:r>
      <w:r>
        <w:rPr>
          <w:sz w:val="28"/>
          <w:szCs w:val="28"/>
        </w:rPr>
        <w:t>qu</w:t>
      </w:r>
      <w:r w:rsidR="00F72910">
        <w:rPr>
          <w:sz w:val="28"/>
          <w:szCs w:val="28"/>
        </w:rPr>
        <w:t xml:space="preserve">ickly, get him to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F72910">
        <w:rPr>
          <w:sz w:val="28"/>
          <w:szCs w:val="28"/>
        </w:rPr>
        <w:t xml:space="preserve">confirm what </w:t>
      </w:r>
      <w:r>
        <w:rPr>
          <w:sz w:val="28"/>
          <w:szCs w:val="28"/>
        </w:rPr>
        <w:t>Reno is doing?</w:t>
      </w:r>
    </w:p>
    <w:p w14:paraId="5EBEB954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5D8A727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39162A0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Don't need to</w:t>
      </w:r>
      <w:r w:rsidR="004B3775">
        <w:rPr>
          <w:sz w:val="28"/>
          <w:szCs w:val="28"/>
        </w:rPr>
        <w:t>—</w:t>
      </w:r>
      <w:r>
        <w:rPr>
          <w:sz w:val="28"/>
          <w:szCs w:val="28"/>
        </w:rPr>
        <w:t xml:space="preserve">Keenan's right next to me. I held him back to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heck out this time…thingy. </w:t>
      </w:r>
    </w:p>
    <w:p w14:paraId="2B817DB3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1C01352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60B1FBB7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en</w:t>
      </w:r>
    </w:p>
    <w:p w14:paraId="27128DE6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DDA720C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rushing)</w:t>
      </w:r>
    </w:p>
    <w:p w14:paraId="1055E066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Reno's Alone?</w:t>
      </w:r>
    </w:p>
    <w:p w14:paraId="498E58B5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4EE05AC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6A5C833B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e's </w:t>
      </w:r>
      <w:r w:rsidR="004B3775">
        <w:rPr>
          <w:sz w:val="28"/>
          <w:szCs w:val="28"/>
        </w:rPr>
        <w:t>ok</w:t>
      </w:r>
      <w:r w:rsidR="00434CA6">
        <w:rPr>
          <w:sz w:val="28"/>
          <w:szCs w:val="28"/>
        </w:rPr>
        <w:t>ay</w:t>
      </w:r>
      <w:r w:rsidR="004B3775">
        <w:rPr>
          <w:sz w:val="28"/>
          <w:szCs w:val="28"/>
        </w:rPr>
        <w:t>;</w:t>
      </w:r>
      <w:r>
        <w:rPr>
          <w:sz w:val="28"/>
          <w:szCs w:val="28"/>
        </w:rPr>
        <w:t xml:space="preserve"> DNF is heated.</w:t>
      </w:r>
    </w:p>
    <w:p w14:paraId="7A235010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C369A7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5EB8FE9D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Five</w:t>
      </w:r>
    </w:p>
    <w:p w14:paraId="7A0CA9CB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2DACC01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EMERY</w:t>
      </w:r>
    </w:p>
    <w:p w14:paraId="2ED11490" w14:textId="77777777" w:rsidR="005A39A1" w:rsidRDefault="005A39A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D774B">
        <w:rPr>
          <w:sz w:val="28"/>
          <w:szCs w:val="28"/>
        </w:rPr>
        <w:t xml:space="preserve">Port B1 02/05. Mac Addresses for this criterion: one. </w:t>
      </w:r>
    </w:p>
    <w:p w14:paraId="260E95C1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893E4DB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CBF73EE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e's alone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as far as I know! </w:t>
      </w:r>
    </w:p>
    <w:p w14:paraId="57CF7183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C4298C3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EMERY</w:t>
      </w:r>
    </w:p>
    <w:p w14:paraId="31EB5971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ere can be only one!</w:t>
      </w:r>
    </w:p>
    <w:p w14:paraId="2CD30D68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B621F4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614158F1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ime. </w:t>
      </w:r>
    </w:p>
    <w:p w14:paraId="22FE0472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5FD5CAA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3D891AA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alm, strangely calm)</w:t>
      </w:r>
    </w:p>
    <w:p w14:paraId="06591189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Zeke. I'm coming to see you.  Don't say anything to anyon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bout what we talked about just now. </w:t>
      </w:r>
    </w:p>
    <w:p w14:paraId="22026207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077754B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11DB946B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fused)</w:t>
      </w:r>
    </w:p>
    <w:p w14:paraId="2FD97C01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Lawman, I have no </w:t>
      </w:r>
      <w:r w:rsidR="008B370E">
        <w:rPr>
          <w:sz w:val="28"/>
          <w:szCs w:val="28"/>
        </w:rPr>
        <w:t xml:space="preserve">fuckin idea what the hell we </w:t>
      </w:r>
      <w:r>
        <w:rPr>
          <w:sz w:val="28"/>
          <w:szCs w:val="28"/>
        </w:rPr>
        <w:t xml:space="preserve">just talked </w:t>
      </w:r>
      <w:r w:rsidR="008B370E">
        <w:rPr>
          <w:sz w:val="28"/>
          <w:szCs w:val="28"/>
        </w:rPr>
        <w:tab/>
      </w:r>
      <w:r w:rsidR="008B370E">
        <w:rPr>
          <w:sz w:val="28"/>
          <w:szCs w:val="28"/>
        </w:rPr>
        <w:tab/>
      </w:r>
      <w:r w:rsidR="008B370E">
        <w:rPr>
          <w:sz w:val="28"/>
          <w:szCs w:val="28"/>
        </w:rPr>
        <w:tab/>
      </w:r>
      <w:r>
        <w:rPr>
          <w:sz w:val="28"/>
          <w:szCs w:val="28"/>
        </w:rPr>
        <w:t xml:space="preserve">about, so no problem. </w:t>
      </w:r>
    </w:p>
    <w:p w14:paraId="4576EF81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ECF0A17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7C31993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Zeke, be there in ten minutes.</w:t>
      </w:r>
    </w:p>
    <w:p w14:paraId="42B91B1B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251BA91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Pr="004D774B">
        <w:rPr>
          <w:sz w:val="28"/>
          <w:szCs w:val="28"/>
          <w:u w:val="single"/>
        </w:rPr>
        <w:t>CLICK OF PHONE HANGING UP</w:t>
      </w:r>
      <w:r>
        <w:rPr>
          <w:sz w:val="28"/>
          <w:szCs w:val="28"/>
        </w:rPr>
        <w:t>.</w:t>
      </w:r>
    </w:p>
    <w:p w14:paraId="246F2BC3" w14:textId="77777777" w:rsidR="008B370E" w:rsidRDefault="008B370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7EE9E92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84632DC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alk to me</w:t>
      </w:r>
      <w:r w:rsidR="00434CA6">
        <w:rPr>
          <w:sz w:val="28"/>
          <w:szCs w:val="28"/>
        </w:rPr>
        <w:t>,</w:t>
      </w:r>
      <w:r>
        <w:rPr>
          <w:sz w:val="28"/>
          <w:szCs w:val="28"/>
        </w:rPr>
        <w:t xml:space="preserve"> Mr. Waters.  What do you have?</w:t>
      </w:r>
    </w:p>
    <w:p w14:paraId="381A0A5F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A0CC071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EMERY</w:t>
      </w:r>
    </w:p>
    <w:p w14:paraId="363F9867" w14:textId="77777777" w:rsidR="004D774B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Port B1 02-05. Berth B1, Level 2, </w:t>
      </w:r>
      <w:r w:rsidR="006B45BB">
        <w:rPr>
          <w:sz w:val="28"/>
          <w:szCs w:val="28"/>
        </w:rPr>
        <w:t xml:space="preserve">room 205.  Tran Nguyen. </w:t>
      </w:r>
    </w:p>
    <w:p w14:paraId="40C669BB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6D2FB42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36FDE207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fused)</w:t>
      </w:r>
    </w:p>
    <w:p w14:paraId="44D4F238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r. Nguyen departed the station yesterday after you cleare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him.  We got his laptop back right….where'd it go?</w:t>
      </w:r>
    </w:p>
    <w:p w14:paraId="385D39B7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B7C067B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EMERY</w:t>
      </w:r>
    </w:p>
    <w:p w14:paraId="10119732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P for that laptop is in Berth B1-205. </w:t>
      </w:r>
    </w:p>
    <w:p w14:paraId="0DE20C0B" w14:textId="0692FB86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FC7F535" w14:textId="4516CE91" w:rsidR="00A801E1" w:rsidRDefault="00A801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6FF6220" w14:textId="77777777" w:rsidR="00A801E1" w:rsidRDefault="00A801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3F4C249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FCE3E83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cerned)</w:t>
      </w:r>
    </w:p>
    <w:p w14:paraId="3641192F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s…Mister Waters ok</w:t>
      </w:r>
      <w:r w:rsidR="00434CA6">
        <w:rPr>
          <w:sz w:val="28"/>
          <w:szCs w:val="28"/>
        </w:rPr>
        <w:t>ay</w:t>
      </w:r>
      <w:r>
        <w:rPr>
          <w:sz w:val="28"/>
          <w:szCs w:val="28"/>
        </w:rPr>
        <w:t>? Do we need to call somebody?</w:t>
      </w:r>
    </w:p>
    <w:p w14:paraId="36D72723" w14:textId="77777777" w:rsidR="00A801E1" w:rsidRDefault="00A801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E88BCF7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1EC61D6F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Pshhhhh</w:t>
      </w:r>
      <w:proofErr w:type="spellEnd"/>
      <w:r>
        <w:rPr>
          <w:sz w:val="28"/>
          <w:szCs w:val="28"/>
        </w:rPr>
        <w:t xml:space="preserve">, he's on a zone adrenalin high.  He'll be fine in fiv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nutes and will sleep like a baby tonight!</w:t>
      </w:r>
    </w:p>
    <w:p w14:paraId="3163ECAA" w14:textId="77777777" w:rsidR="004D774B" w:rsidRPr="00687E58" w:rsidRDefault="004D77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617AF838" w14:textId="77777777" w:rsidR="00687E58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5915A9B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eed to see Zeke.  Gentlemen…not a word about this to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anybody.  Don't discuss it. Don't brag about it.  Only thre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people know…so if it gets out, I know it wasn't me. </w:t>
      </w:r>
    </w:p>
    <w:p w14:paraId="744DB31D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3DD5253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3CAC1E7B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e'll keep quiet about this, promise Deputy Marshal. </w:t>
      </w:r>
    </w:p>
    <w:p w14:paraId="321A36D7" w14:textId="77777777" w:rsidR="00687E58" w:rsidRDefault="00687E5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32B6ADFF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EMERY</w:t>
      </w:r>
    </w:p>
    <w:p w14:paraId="253DEBF3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 feel….everything.  I know…everything</w:t>
      </w:r>
    </w:p>
    <w:p w14:paraId="53919AB9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3E9960F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T CHRIS</w:t>
      </w:r>
    </w:p>
    <w:p w14:paraId="032E71AE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'mon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Highlander…you had a busy day!</w:t>
      </w:r>
    </w:p>
    <w:p w14:paraId="27CBC47A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F3D52DD" w14:textId="77777777" w:rsidR="006B45BB" w:rsidRDefault="006B45B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6B45BB">
        <w:rPr>
          <w:sz w:val="28"/>
          <w:szCs w:val="28"/>
          <w:u w:val="single"/>
        </w:rPr>
        <w:t>FADE OUT. FADE IN ARCHES</w:t>
      </w:r>
      <w:r w:rsidR="00734392">
        <w:rPr>
          <w:sz w:val="28"/>
          <w:szCs w:val="28"/>
          <w:u w:val="single"/>
        </w:rPr>
        <w:t>. BACKGROU</w:t>
      </w:r>
      <w:r w:rsidR="004B3775">
        <w:rPr>
          <w:sz w:val="28"/>
          <w:szCs w:val="28"/>
          <w:u w:val="single"/>
        </w:rPr>
        <w:t>ND</w:t>
      </w:r>
      <w:r w:rsidR="00734392">
        <w:rPr>
          <w:sz w:val="28"/>
          <w:szCs w:val="28"/>
          <w:u w:val="single"/>
        </w:rPr>
        <w:t xml:space="preserve"> ARCHES HUM</w:t>
      </w:r>
    </w:p>
    <w:p w14:paraId="7EA0D142" w14:textId="77777777" w:rsidR="00434CA6" w:rsidRDefault="0073439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7A88BD2B" w14:textId="77777777" w:rsidR="000A5435" w:rsidRDefault="00434CA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734392">
        <w:rPr>
          <w:sz w:val="28"/>
          <w:szCs w:val="28"/>
        </w:rPr>
        <w:t>ZEKE</w:t>
      </w:r>
    </w:p>
    <w:p w14:paraId="6ACE25E9" w14:textId="77777777" w:rsidR="00BC5865" w:rsidRDefault="00BC586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Doubtful)</w:t>
      </w:r>
    </w:p>
    <w:p w14:paraId="01914F43" w14:textId="77777777" w:rsidR="00BC5865" w:rsidRDefault="00BC586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got a hard time believing this </w:t>
      </w:r>
      <w:r w:rsidR="004B3775">
        <w:rPr>
          <w:sz w:val="28"/>
          <w:szCs w:val="28"/>
        </w:rPr>
        <w:t>l</w:t>
      </w:r>
      <w:r>
        <w:rPr>
          <w:sz w:val="28"/>
          <w:szCs w:val="28"/>
        </w:rPr>
        <w:t xml:space="preserve">awman.  Reno is the las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person you'd think of as a killer. </w:t>
      </w:r>
      <w:r w:rsidR="005E2C62">
        <w:rPr>
          <w:sz w:val="28"/>
          <w:szCs w:val="28"/>
        </w:rPr>
        <w:t xml:space="preserve"> Cat is a standup guy.</w:t>
      </w:r>
    </w:p>
    <w:p w14:paraId="3E9A7B4E" w14:textId="77777777" w:rsidR="005E2C62" w:rsidRDefault="005E2C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779417E" w14:textId="77777777" w:rsidR="005E2C62" w:rsidRDefault="005E2C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1D26222" w14:textId="77777777" w:rsidR="005E2C62" w:rsidRDefault="005E2C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erious)</w:t>
      </w:r>
    </w:p>
    <w:p w14:paraId="4F0B6048" w14:textId="77777777" w:rsidR="005E2C62" w:rsidRDefault="005E2C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Look, I've come to trust you…</w:t>
      </w:r>
    </w:p>
    <w:p w14:paraId="02799143" w14:textId="77777777" w:rsidR="005E2C62" w:rsidRDefault="005E2C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CC6686C" w14:textId="77777777" w:rsidR="005E2C62" w:rsidRDefault="005E2C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32A0A9BD" w14:textId="77777777" w:rsidR="005E2C62" w:rsidRDefault="005E2C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till weird's me out. </w:t>
      </w:r>
    </w:p>
    <w:p w14:paraId="589C9276" w14:textId="77777777" w:rsidR="005E2C62" w:rsidRDefault="005E2C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9ABAF85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A7939AA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A5F903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54EC227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3CC47D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14AC5BB" w14:textId="77777777" w:rsidR="005E2C62" w:rsidRDefault="005E2C6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C905401" w14:textId="0A08F8AD" w:rsidR="005E2C62" w:rsidRDefault="005E2C62" w:rsidP="00CD016A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>Take the compliment…so I</w:t>
      </w:r>
      <w:r w:rsidR="00F012F9">
        <w:rPr>
          <w:sz w:val="28"/>
          <w:szCs w:val="28"/>
        </w:rPr>
        <w:t xml:space="preserve"> feel ok</w:t>
      </w:r>
      <w:r w:rsidR="00434CA6">
        <w:rPr>
          <w:sz w:val="28"/>
          <w:szCs w:val="28"/>
        </w:rPr>
        <w:t>ay</w:t>
      </w:r>
      <w:r w:rsidR="00F012F9">
        <w:rPr>
          <w:sz w:val="28"/>
          <w:szCs w:val="28"/>
        </w:rPr>
        <w:t xml:space="preserve"> telling you this.  When we saw the data attempting to be uploaded, I called to check out the current whereabouts of my top three suspects.  One. Doctor </w:t>
      </w:r>
      <w:r w:rsidR="0015370B">
        <w:rPr>
          <w:sz w:val="28"/>
          <w:szCs w:val="28"/>
        </w:rPr>
        <w:t>Waynewright</w:t>
      </w:r>
      <w:r w:rsidR="00F012F9">
        <w:rPr>
          <w:sz w:val="28"/>
          <w:szCs w:val="28"/>
        </w:rPr>
        <w:t xml:space="preserve"> was on a conference call </w:t>
      </w:r>
      <w:proofErr w:type="spellStart"/>
      <w:r w:rsidR="00F012F9">
        <w:rPr>
          <w:sz w:val="28"/>
          <w:szCs w:val="28"/>
        </w:rPr>
        <w:t>with</w:t>
      </w:r>
      <w:r w:rsidR="00CD016A">
        <w:rPr>
          <w:sz w:val="28"/>
          <w:szCs w:val="28"/>
        </w:rPr>
        <w:t>Van</w:t>
      </w:r>
      <w:proofErr w:type="spellEnd"/>
      <w:r w:rsidR="00CD016A">
        <w:rPr>
          <w:sz w:val="28"/>
          <w:szCs w:val="28"/>
        </w:rPr>
        <w:t xml:space="preserve"> Zandt and</w:t>
      </w:r>
      <w:r w:rsidR="00F012F9">
        <w:rPr>
          <w:sz w:val="28"/>
          <w:szCs w:val="28"/>
        </w:rPr>
        <w:t xml:space="preserve"> a room full of people. No way he could be trying to upload data. Everybody would see it.</w:t>
      </w:r>
    </w:p>
    <w:p w14:paraId="67F35F43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E9A7051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>SOUND OF PN</w:t>
      </w:r>
      <w:r w:rsidR="004B3775">
        <w:rPr>
          <w:sz w:val="28"/>
          <w:szCs w:val="28"/>
        </w:rPr>
        <w:t>E</w:t>
      </w:r>
      <w:r>
        <w:rPr>
          <w:sz w:val="28"/>
          <w:szCs w:val="28"/>
        </w:rPr>
        <w:t>UMATIC WRENCHES</w:t>
      </w:r>
    </w:p>
    <w:p w14:paraId="05D3D19C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A1CFCA7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515683D" w14:textId="76725C41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wo.  Doctor </w:t>
      </w:r>
      <w:r w:rsidR="00F72910">
        <w:rPr>
          <w:sz w:val="28"/>
          <w:szCs w:val="28"/>
        </w:rPr>
        <w:t xml:space="preserve">Jovac was in the </w:t>
      </w:r>
      <w:r w:rsidR="0015370B">
        <w:rPr>
          <w:sz w:val="28"/>
          <w:szCs w:val="28"/>
        </w:rPr>
        <w:t>DSL</w:t>
      </w:r>
      <w:r>
        <w:rPr>
          <w:sz w:val="28"/>
          <w:szCs w:val="28"/>
        </w:rPr>
        <w:t xml:space="preserve"> lab. Kendra said </w:t>
      </w:r>
      <w:r w:rsidR="004B3775">
        <w:rPr>
          <w:sz w:val="28"/>
          <w:szCs w:val="28"/>
        </w:rPr>
        <w:t>he</w:t>
      </w:r>
      <w:r>
        <w:rPr>
          <w:sz w:val="28"/>
          <w:szCs w:val="28"/>
        </w:rPr>
        <w:t xml:space="preserve"> wa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n a room by himself with no computer around.  Three. Reno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ave.  All by himself in DNF cargo.  Computer in the room. </w:t>
      </w:r>
    </w:p>
    <w:p w14:paraId="114CB046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613252D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67860E94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untering)</w:t>
      </w:r>
    </w:p>
    <w:p w14:paraId="1CEA3ECD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old up hold up! You said yourself</w:t>
      </w:r>
      <w:r w:rsidR="00434CA6">
        <w:rPr>
          <w:sz w:val="28"/>
          <w:szCs w:val="28"/>
        </w:rPr>
        <w:t>;</w:t>
      </w:r>
      <w:r>
        <w:rPr>
          <w:sz w:val="28"/>
          <w:szCs w:val="28"/>
        </w:rPr>
        <w:t xml:space="preserve"> the nerds in IT said th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upload…thing was happening in one of the B-1 Berths.  Dav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was in DNF Cargo!</w:t>
      </w:r>
    </w:p>
    <w:p w14:paraId="6177FBB0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2FF7823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DB0B174" w14:textId="07B860E4" w:rsidR="00F012F9" w:rsidRDefault="00F012F9" w:rsidP="00120DB5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Was he? </w:t>
      </w:r>
      <w:r w:rsidR="004B3775">
        <w:rPr>
          <w:sz w:val="28"/>
          <w:szCs w:val="28"/>
        </w:rPr>
        <w:t>Who</w:t>
      </w:r>
      <w:r>
        <w:rPr>
          <w:sz w:val="28"/>
          <w:szCs w:val="28"/>
        </w:rPr>
        <w:t xml:space="preserve"> was there with him?  Who saw him?  There was a whole room of people who saw </w:t>
      </w:r>
      <w:r w:rsidR="0015370B">
        <w:rPr>
          <w:sz w:val="28"/>
          <w:szCs w:val="28"/>
        </w:rPr>
        <w:t>Waynewright</w:t>
      </w:r>
      <w:r w:rsidR="00120DB5">
        <w:rPr>
          <w:sz w:val="28"/>
          <w:szCs w:val="28"/>
        </w:rPr>
        <w:t xml:space="preserve"> and Van Zandt</w:t>
      </w:r>
      <w:r>
        <w:rPr>
          <w:sz w:val="28"/>
          <w:szCs w:val="28"/>
        </w:rPr>
        <w:t xml:space="preserve">, plus the NSF team </w:t>
      </w:r>
      <w:r w:rsidR="00120DB5">
        <w:rPr>
          <w:sz w:val="28"/>
          <w:szCs w:val="28"/>
        </w:rPr>
        <w:t>they were</w:t>
      </w:r>
      <w:r>
        <w:rPr>
          <w:sz w:val="28"/>
          <w:szCs w:val="28"/>
        </w:rPr>
        <w:t xml:space="preserve"> with. Kendra saw Jovac in </w:t>
      </w:r>
      <w:r w:rsidR="00472855">
        <w:rPr>
          <w:sz w:val="28"/>
          <w:szCs w:val="28"/>
        </w:rPr>
        <w:t>DSL</w:t>
      </w:r>
      <w:r>
        <w:rPr>
          <w:sz w:val="28"/>
          <w:szCs w:val="28"/>
        </w:rPr>
        <w:t xml:space="preserve">. </w:t>
      </w:r>
    </w:p>
    <w:p w14:paraId="6E9487B4" w14:textId="77777777" w:rsidR="00434CA6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5326F90E" w14:textId="77777777" w:rsidR="00F012F9" w:rsidRDefault="00434CA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012F9">
        <w:rPr>
          <w:sz w:val="28"/>
          <w:szCs w:val="28"/>
        </w:rPr>
        <w:t>ZEKE</w:t>
      </w:r>
    </w:p>
    <w:p w14:paraId="192D60E2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Just </w:t>
      </w:r>
      <w:proofErr w:type="gramStart"/>
      <w:r>
        <w:rPr>
          <w:sz w:val="28"/>
          <w:szCs w:val="28"/>
        </w:rPr>
        <w:t>cause</w:t>
      </w:r>
      <w:proofErr w:type="gramEnd"/>
      <w:r>
        <w:rPr>
          <w:sz w:val="28"/>
          <w:szCs w:val="28"/>
        </w:rPr>
        <w:t xml:space="preserve"> nobody saw him at that time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4B3775">
        <w:rPr>
          <w:sz w:val="28"/>
          <w:szCs w:val="28"/>
        </w:rPr>
        <w:t>don't make</w:t>
      </w:r>
      <w:r>
        <w:rPr>
          <w:sz w:val="28"/>
          <w:szCs w:val="28"/>
        </w:rPr>
        <w:t xml:space="preserve"> him a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>stone</w:t>
      </w:r>
      <w:r w:rsidR="004B3775">
        <w:rPr>
          <w:sz w:val="28"/>
          <w:szCs w:val="28"/>
        </w:rPr>
        <w:t>-</w:t>
      </w:r>
      <w:r>
        <w:rPr>
          <w:sz w:val="28"/>
          <w:szCs w:val="28"/>
        </w:rPr>
        <w:t>cold killer!</w:t>
      </w:r>
    </w:p>
    <w:p w14:paraId="7CEA8CEC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D2D3D3C" w14:textId="77777777" w:rsidR="00CF4236" w:rsidRDefault="00CF423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B92F83E" w14:textId="06D34480" w:rsidR="00CF4236" w:rsidRDefault="00CF423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1F7A209" w14:textId="441034AC" w:rsidR="00472855" w:rsidRDefault="0047285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CC178A3" w14:textId="77777777" w:rsidR="00472855" w:rsidRDefault="0047285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04A4D5F" w14:textId="77777777" w:rsidR="00CF4236" w:rsidRDefault="00CF423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D87101A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1818013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t's not public knowledge, but before Rodney was stabbed, h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as hit over the head with a heavy object.  Hit on the left sid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of the back of his head by a left</w:t>
      </w:r>
      <w:r w:rsidR="004B3775">
        <w:rPr>
          <w:sz w:val="28"/>
          <w:szCs w:val="28"/>
        </w:rPr>
        <w:t>-</w:t>
      </w:r>
      <w:r>
        <w:rPr>
          <w:sz w:val="28"/>
          <w:szCs w:val="28"/>
        </w:rPr>
        <w:t xml:space="preserve">handed individual.  Reno Dav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>is a south-paw.</w:t>
      </w:r>
    </w:p>
    <w:p w14:paraId="501B2F72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DF7FA63" w14:textId="77777777" w:rsidR="00F012F9" w:rsidRDefault="00434CA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012F9">
        <w:rPr>
          <w:sz w:val="28"/>
          <w:szCs w:val="28"/>
        </w:rPr>
        <w:t>ZEKE</w:t>
      </w:r>
    </w:p>
    <w:p w14:paraId="6D4D76DD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hallenging)</w:t>
      </w:r>
    </w:p>
    <w:p w14:paraId="4FD5E064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Aw come on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lawman, how many left</w:t>
      </w:r>
      <w:r w:rsidR="004B3775">
        <w:rPr>
          <w:sz w:val="28"/>
          <w:szCs w:val="28"/>
        </w:rPr>
        <w:t>-</w:t>
      </w:r>
      <w:r>
        <w:rPr>
          <w:sz w:val="28"/>
          <w:szCs w:val="28"/>
        </w:rPr>
        <w:t xml:space="preserve">handers got to be on thi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tation? </w:t>
      </w:r>
    </w:p>
    <w:p w14:paraId="5B0E2994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95DF705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4DA5601" w14:textId="77777777" w:rsidR="00F012F9" w:rsidRDefault="00F012F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at we're here during 2021 Winterover?  Three.  </w:t>
      </w:r>
    </w:p>
    <w:p w14:paraId="37224060" w14:textId="7D1C34EF" w:rsidR="00F012F9" w:rsidRDefault="008576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Jennifer </w:t>
      </w:r>
      <w:proofErr w:type="spellStart"/>
      <w:r>
        <w:rPr>
          <w:sz w:val="28"/>
          <w:szCs w:val="28"/>
        </w:rPr>
        <w:t>Florez</w:t>
      </w:r>
      <w:proofErr w:type="spellEnd"/>
      <w:r>
        <w:rPr>
          <w:sz w:val="28"/>
          <w:szCs w:val="28"/>
        </w:rPr>
        <w:t xml:space="preserve"> had an iron</w:t>
      </w:r>
      <w:r w:rsidR="004B3775">
        <w:rPr>
          <w:sz w:val="28"/>
          <w:szCs w:val="28"/>
        </w:rPr>
        <w:t>-</w:t>
      </w:r>
      <w:r>
        <w:rPr>
          <w:sz w:val="28"/>
          <w:szCs w:val="28"/>
        </w:rPr>
        <w:t xml:space="preserve">clad alibi, </w:t>
      </w:r>
      <w:r w:rsidR="0015370B">
        <w:rPr>
          <w:sz w:val="28"/>
          <w:szCs w:val="28"/>
        </w:rPr>
        <w:t>Waynewright</w:t>
      </w:r>
      <w:r>
        <w:rPr>
          <w:sz w:val="28"/>
          <w:szCs w:val="28"/>
        </w:rPr>
        <w:t xml:space="preserve"> who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>claims an alibi that nobody can support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and Reno Dave, who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idn't even have an alibi </w:t>
      </w:r>
      <w:r w:rsidR="004B3775">
        <w:rPr>
          <w:sz w:val="28"/>
          <w:szCs w:val="28"/>
        </w:rPr>
        <w:t>when</w:t>
      </w:r>
      <w:r>
        <w:rPr>
          <w:sz w:val="28"/>
          <w:szCs w:val="28"/>
        </w:rPr>
        <w:t xml:space="preserve"> the murder took place. </w:t>
      </w:r>
    </w:p>
    <w:p w14:paraId="380C7ED0" w14:textId="77777777" w:rsidR="008576CE" w:rsidRDefault="008576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269C688" w14:textId="77777777" w:rsidR="008576CE" w:rsidRDefault="008576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3EF2287F" w14:textId="77777777" w:rsidR="008576CE" w:rsidRDefault="008576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what you going to do? Arrest him?</w:t>
      </w:r>
    </w:p>
    <w:p w14:paraId="6B0868D9" w14:textId="77777777" w:rsidR="008576CE" w:rsidRDefault="008576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CAB4F6F" w14:textId="77777777" w:rsidR="008576CE" w:rsidRPr="00AF014B" w:rsidRDefault="008576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 w:rsidRPr="00AF014B">
        <w:rPr>
          <w:sz w:val="28"/>
          <w:szCs w:val="28"/>
          <w:u w:val="single"/>
        </w:rPr>
        <w:t>2SP</w:t>
      </w:r>
    </w:p>
    <w:p w14:paraId="13131FE2" w14:textId="77777777" w:rsidR="008576CE" w:rsidRDefault="008576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FBACA4F" w14:textId="77777777" w:rsidR="008576CE" w:rsidRDefault="008576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BF03528" w14:textId="77777777" w:rsidR="008576CE" w:rsidRPr="00734392" w:rsidRDefault="008576C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don't have enough yet. No alibi for the murder &amp; the uploa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sn't enough.  Being left</w:t>
      </w:r>
      <w:r w:rsidR="004B3775">
        <w:rPr>
          <w:sz w:val="28"/>
          <w:szCs w:val="28"/>
        </w:rPr>
        <w:t>-</w:t>
      </w:r>
      <w:r>
        <w:rPr>
          <w:sz w:val="28"/>
          <w:szCs w:val="28"/>
        </w:rPr>
        <w:t xml:space="preserve">handed </w:t>
      </w:r>
      <w:r w:rsidR="00AF014B">
        <w:rPr>
          <w:sz w:val="28"/>
          <w:szCs w:val="28"/>
        </w:rPr>
        <w:t>makes it more</w:t>
      </w:r>
      <w:r>
        <w:rPr>
          <w:sz w:val="28"/>
          <w:szCs w:val="28"/>
        </w:rPr>
        <w:t xml:space="preserve"> interesting, but </w:t>
      </w:r>
      <w:r w:rsidR="00AF014B">
        <w:rPr>
          <w:sz w:val="28"/>
          <w:szCs w:val="28"/>
        </w:rPr>
        <w:tab/>
      </w:r>
      <w:r w:rsidR="00AF014B">
        <w:rPr>
          <w:sz w:val="28"/>
          <w:szCs w:val="28"/>
        </w:rPr>
        <w:tab/>
      </w:r>
      <w:r w:rsidR="00AF014B">
        <w:rPr>
          <w:sz w:val="28"/>
          <w:szCs w:val="28"/>
        </w:rPr>
        <w:tab/>
      </w:r>
      <w:r>
        <w:rPr>
          <w:sz w:val="28"/>
          <w:szCs w:val="28"/>
        </w:rPr>
        <w:t xml:space="preserve">still not enough to arrest him. </w:t>
      </w:r>
    </w:p>
    <w:p w14:paraId="69340E0E" w14:textId="77777777" w:rsidR="000A5435" w:rsidRDefault="000A543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D0C16B7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23D025FA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</w:t>
      </w:r>
      <w:r w:rsidR="004B3775">
        <w:rPr>
          <w:sz w:val="28"/>
          <w:szCs w:val="28"/>
        </w:rPr>
        <w:t>aggressive</w:t>
      </w:r>
      <w:r>
        <w:rPr>
          <w:sz w:val="28"/>
          <w:szCs w:val="28"/>
        </w:rPr>
        <w:t>)</w:t>
      </w:r>
    </w:p>
    <w:p w14:paraId="034DA3D8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My opinion mean</w:t>
      </w:r>
      <w:r w:rsidR="00434CA6">
        <w:rPr>
          <w:sz w:val="28"/>
          <w:szCs w:val="28"/>
        </w:rPr>
        <w:t>s</w:t>
      </w:r>
      <w:r>
        <w:rPr>
          <w:sz w:val="28"/>
          <w:szCs w:val="28"/>
        </w:rPr>
        <w:t xml:space="preserve"> anything to you, lawman?</w:t>
      </w:r>
    </w:p>
    <w:p w14:paraId="5493358A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E79BF16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FA47235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eah, it does. It means a lot.</w:t>
      </w:r>
    </w:p>
    <w:p w14:paraId="32BE0C1C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FE35222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ED2B287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417A628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A4E2073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23FC668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erious)</w:t>
      </w:r>
    </w:p>
    <w:p w14:paraId="63AB2319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>I've been in places where there have been thugs all my life</w:t>
      </w:r>
      <w:r>
        <w:rPr>
          <w:sz w:val="28"/>
          <w:szCs w:val="28"/>
        </w:rPr>
        <w:t xml:space="preserve">.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've been around killers, </w:t>
      </w:r>
      <w:r w:rsidR="004B3775">
        <w:rPr>
          <w:sz w:val="28"/>
          <w:szCs w:val="28"/>
        </w:rPr>
        <w:t xml:space="preserve">around </w:t>
      </w:r>
      <w:r>
        <w:rPr>
          <w:sz w:val="28"/>
          <w:szCs w:val="28"/>
        </w:rPr>
        <w:t xml:space="preserve">people who </w:t>
      </w:r>
      <w:r w:rsidR="00CF4236">
        <w:rPr>
          <w:sz w:val="28"/>
          <w:szCs w:val="28"/>
        </w:rPr>
        <w:t xml:space="preserve">just </w:t>
      </w:r>
      <w:r w:rsidR="004B3775">
        <w:rPr>
          <w:sz w:val="28"/>
          <w:szCs w:val="28"/>
        </w:rPr>
        <w:t xml:space="preserve">assume knock </w:t>
      </w:r>
      <w:r w:rsidR="00CF4236">
        <w:rPr>
          <w:sz w:val="28"/>
          <w:szCs w:val="28"/>
        </w:rPr>
        <w:tab/>
      </w:r>
      <w:r w:rsidR="00CF4236">
        <w:rPr>
          <w:sz w:val="28"/>
          <w:szCs w:val="28"/>
        </w:rPr>
        <w:tab/>
      </w:r>
      <w:r w:rsidR="004B3775">
        <w:rPr>
          <w:sz w:val="28"/>
          <w:szCs w:val="28"/>
        </w:rPr>
        <w:t xml:space="preserve">you out </w:t>
      </w:r>
      <w:r>
        <w:rPr>
          <w:sz w:val="28"/>
          <w:szCs w:val="28"/>
        </w:rPr>
        <w:t>th</w:t>
      </w:r>
      <w:r w:rsidR="00F20003">
        <w:rPr>
          <w:sz w:val="28"/>
          <w:szCs w:val="28"/>
        </w:rPr>
        <w:t>a</w:t>
      </w:r>
      <w:r>
        <w:rPr>
          <w:sz w:val="28"/>
          <w:szCs w:val="28"/>
        </w:rPr>
        <w:t xml:space="preserve">n talk it out.  Hustlers, dealers, con men and some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pretty </w:t>
      </w:r>
      <w:proofErr w:type="gramStart"/>
      <w:r w:rsidR="00D46365">
        <w:rPr>
          <w:sz w:val="28"/>
          <w:szCs w:val="28"/>
        </w:rPr>
        <w:t>all around</w:t>
      </w:r>
      <w:proofErr w:type="gramEnd"/>
      <w:r w:rsidR="00D46365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bad people.  I know when they have evil in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>their heart.  Reno Dave may not get a medal for hav</w:t>
      </w:r>
      <w:r w:rsidR="004B3775">
        <w:rPr>
          <w:sz w:val="28"/>
          <w:szCs w:val="28"/>
        </w:rPr>
        <w:t xml:space="preserve">ing the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  <w:t xml:space="preserve">best </w:t>
      </w:r>
      <w:r w:rsidR="00D46365">
        <w:rPr>
          <w:sz w:val="28"/>
          <w:szCs w:val="28"/>
        </w:rPr>
        <w:t xml:space="preserve">life…but he's no </w:t>
      </w:r>
      <w:r>
        <w:rPr>
          <w:sz w:val="28"/>
          <w:szCs w:val="28"/>
        </w:rPr>
        <w:t xml:space="preserve">killer. I'll put my reputation on the line for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the man.  </w:t>
      </w:r>
    </w:p>
    <w:p w14:paraId="376E7371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34F7C1C" w14:textId="77777777" w:rsidR="00AF014B" w:rsidRP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AF014B" w:rsidRPr="004B3775">
        <w:rPr>
          <w:sz w:val="28"/>
          <w:szCs w:val="28"/>
          <w:u w:val="single"/>
        </w:rPr>
        <w:t>2SP</w:t>
      </w:r>
    </w:p>
    <w:p w14:paraId="3B5911A5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306A7C1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15E7587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siders)</w:t>
      </w:r>
    </w:p>
    <w:p w14:paraId="6FCF6A6C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kay. </w:t>
      </w:r>
    </w:p>
    <w:p w14:paraId="03329BC9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78F2CE2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5AB9C327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fused)</w:t>
      </w:r>
    </w:p>
    <w:p w14:paraId="238092F9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ay what?</w:t>
      </w:r>
    </w:p>
    <w:p w14:paraId="16933233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7F99CE7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E05239C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Honest)</w:t>
      </w:r>
    </w:p>
    <w:p w14:paraId="1633DB69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 said</w:t>
      </w:r>
      <w:r w:rsidR="00434CA6">
        <w:rPr>
          <w:sz w:val="28"/>
          <w:szCs w:val="28"/>
        </w:rPr>
        <w:t>,</w:t>
      </w:r>
      <w:r>
        <w:rPr>
          <w:sz w:val="28"/>
          <w:szCs w:val="28"/>
        </w:rPr>
        <w:t xml:space="preserve"> ok</w:t>
      </w:r>
      <w:r w:rsidR="00434CA6">
        <w:rPr>
          <w:sz w:val="28"/>
          <w:szCs w:val="28"/>
        </w:rPr>
        <w:t>ay</w:t>
      </w:r>
      <w:r>
        <w:rPr>
          <w:sz w:val="28"/>
          <w:szCs w:val="28"/>
        </w:rPr>
        <w:t xml:space="preserve">.  You know </w:t>
      </w:r>
      <w:r w:rsidR="004B3775">
        <w:rPr>
          <w:sz w:val="28"/>
          <w:szCs w:val="28"/>
        </w:rPr>
        <w:t>Dave</w:t>
      </w:r>
      <w:r>
        <w:rPr>
          <w:sz w:val="28"/>
          <w:szCs w:val="28"/>
        </w:rPr>
        <w:t xml:space="preserve"> better</w:t>
      </w:r>
      <w:r w:rsidR="00434CA6">
        <w:rPr>
          <w:sz w:val="28"/>
          <w:szCs w:val="28"/>
        </w:rPr>
        <w:t>,</w:t>
      </w:r>
      <w:r>
        <w:rPr>
          <w:sz w:val="28"/>
          <w:szCs w:val="28"/>
        </w:rPr>
        <w:t xml:space="preserve"> longer than I have.  I trus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you…</w:t>
      </w:r>
    </w:p>
    <w:p w14:paraId="5E750669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A83DDFC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3FE7DF58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hudder)</w:t>
      </w:r>
    </w:p>
    <w:p w14:paraId="3D7001CB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Aw man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you did it again!!</w:t>
      </w:r>
    </w:p>
    <w:p w14:paraId="0D01A5E3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345A07A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12A25D5" w14:textId="77777777" w:rsidR="00AF014B" w:rsidRDefault="00AF014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TRUST YOU!  </w:t>
      </w:r>
      <w:r w:rsidR="00A9609F">
        <w:rPr>
          <w:sz w:val="28"/>
          <w:szCs w:val="28"/>
        </w:rPr>
        <w:t>You have better instincts th</w:t>
      </w:r>
      <w:r w:rsidR="004B3775">
        <w:rPr>
          <w:sz w:val="28"/>
          <w:szCs w:val="28"/>
        </w:rPr>
        <w:t>a</w:t>
      </w:r>
      <w:r w:rsidR="00A9609F">
        <w:rPr>
          <w:sz w:val="28"/>
          <w:szCs w:val="28"/>
        </w:rPr>
        <w:t xml:space="preserve">n some Deputy </w:t>
      </w:r>
      <w:r w:rsidR="00A9609F">
        <w:rPr>
          <w:sz w:val="28"/>
          <w:szCs w:val="28"/>
        </w:rPr>
        <w:tab/>
      </w:r>
      <w:r w:rsidR="00A9609F">
        <w:rPr>
          <w:sz w:val="28"/>
          <w:szCs w:val="28"/>
        </w:rPr>
        <w:tab/>
      </w:r>
      <w:r w:rsidR="00A9609F">
        <w:rPr>
          <w:sz w:val="28"/>
          <w:szCs w:val="28"/>
        </w:rPr>
        <w:tab/>
        <w:t>Marshals I know.  You trust the man, I trust you, so ok</w:t>
      </w:r>
      <w:r w:rsidR="00434CA6">
        <w:rPr>
          <w:sz w:val="28"/>
          <w:szCs w:val="28"/>
        </w:rPr>
        <w:t>ay</w:t>
      </w:r>
      <w:r w:rsidR="00A9609F">
        <w:rPr>
          <w:sz w:val="28"/>
          <w:szCs w:val="28"/>
        </w:rPr>
        <w:t xml:space="preserve">…not </w:t>
      </w:r>
      <w:r w:rsidR="00A9609F">
        <w:rPr>
          <w:sz w:val="28"/>
          <w:szCs w:val="28"/>
        </w:rPr>
        <w:tab/>
      </w:r>
      <w:r w:rsidR="00A9609F">
        <w:rPr>
          <w:sz w:val="28"/>
          <w:szCs w:val="28"/>
        </w:rPr>
        <w:tab/>
      </w:r>
      <w:r w:rsidR="00A9609F">
        <w:rPr>
          <w:sz w:val="28"/>
          <w:szCs w:val="28"/>
        </w:rPr>
        <w:tab/>
        <w:t>saying I won't be watching him close…</w:t>
      </w:r>
      <w:proofErr w:type="gramStart"/>
      <w:r w:rsidR="00A9609F">
        <w:rPr>
          <w:sz w:val="28"/>
          <w:szCs w:val="28"/>
        </w:rPr>
        <w:t>cause</w:t>
      </w:r>
      <w:proofErr w:type="gramEnd"/>
      <w:r w:rsidR="00A9609F">
        <w:rPr>
          <w:sz w:val="28"/>
          <w:szCs w:val="28"/>
        </w:rPr>
        <w:t xml:space="preserve"> I will!  But you </w:t>
      </w:r>
      <w:r w:rsidR="00A9609F">
        <w:rPr>
          <w:sz w:val="28"/>
          <w:szCs w:val="28"/>
        </w:rPr>
        <w:tab/>
      </w:r>
      <w:r w:rsidR="00A9609F">
        <w:rPr>
          <w:sz w:val="28"/>
          <w:szCs w:val="28"/>
        </w:rPr>
        <w:tab/>
      </w:r>
      <w:r w:rsidR="00A9609F">
        <w:rPr>
          <w:sz w:val="28"/>
          <w:szCs w:val="28"/>
        </w:rPr>
        <w:tab/>
        <w:t xml:space="preserve">convinced me. </w:t>
      </w:r>
    </w:p>
    <w:p w14:paraId="78FA6173" w14:textId="77777777" w:rsidR="00A9609F" w:rsidRDefault="00A960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8796965" w14:textId="77777777" w:rsidR="00A9609F" w:rsidRDefault="00A960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24CD21D5" w14:textId="77777777" w:rsidR="00A9609F" w:rsidRDefault="00A960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ank </w:t>
      </w:r>
      <w:proofErr w:type="gramStart"/>
      <w:r>
        <w:rPr>
          <w:sz w:val="28"/>
          <w:szCs w:val="28"/>
        </w:rPr>
        <w:t>you Bass</w:t>
      </w:r>
      <w:proofErr w:type="gramEnd"/>
      <w:r>
        <w:rPr>
          <w:sz w:val="28"/>
          <w:szCs w:val="28"/>
        </w:rPr>
        <w:t>.</w:t>
      </w:r>
    </w:p>
    <w:p w14:paraId="6C97AF8F" w14:textId="77777777" w:rsidR="00A9609F" w:rsidRDefault="005A45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A9609F" w:rsidRPr="00A9609F">
        <w:rPr>
          <w:sz w:val="28"/>
          <w:szCs w:val="28"/>
          <w:u w:val="single"/>
        </w:rPr>
        <w:t>SOUND OF BRO HANDSHAKE, PALMS SLAPPING</w:t>
      </w:r>
      <w:r w:rsidR="00A9609F">
        <w:rPr>
          <w:sz w:val="28"/>
          <w:szCs w:val="28"/>
          <w:u w:val="single"/>
        </w:rPr>
        <w:t>, BACK SLAPPING</w:t>
      </w:r>
    </w:p>
    <w:p w14:paraId="1236F039" w14:textId="77777777" w:rsidR="00A9609F" w:rsidRDefault="00A960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60AA6424" w14:textId="77777777" w:rsidR="00A9609F" w:rsidRDefault="00A960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3D0A414" w14:textId="77777777" w:rsidR="00A9609F" w:rsidRDefault="00A960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(Curious) </w:t>
      </w:r>
    </w:p>
    <w:p w14:paraId="7633556D" w14:textId="77777777" w:rsidR="00A9609F" w:rsidRDefault="00A960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o what's this thing everybody is excited about?</w:t>
      </w:r>
    </w:p>
    <w:p w14:paraId="2A611F59" w14:textId="77777777" w:rsidR="00A9609F" w:rsidRDefault="00A960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AFC70C5" w14:textId="77777777" w:rsidR="00A9609F" w:rsidRDefault="00A960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17F34CB" w14:textId="77777777" w:rsidR="00A9609F" w:rsidRDefault="00A960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rmmm?  OH! The time </w:t>
      </w:r>
      <w:r w:rsidR="006D168B">
        <w:rPr>
          <w:sz w:val="28"/>
          <w:szCs w:val="28"/>
        </w:rPr>
        <w:t>door</w:t>
      </w:r>
      <w:r>
        <w:rPr>
          <w:sz w:val="28"/>
          <w:szCs w:val="28"/>
        </w:rPr>
        <w:t xml:space="preserve">, I </w:t>
      </w:r>
      <w:r w:rsidR="005A4574">
        <w:rPr>
          <w:sz w:val="28"/>
          <w:szCs w:val="28"/>
        </w:rPr>
        <w:t>almost</w:t>
      </w:r>
      <w:r>
        <w:rPr>
          <w:sz w:val="28"/>
          <w:szCs w:val="28"/>
        </w:rPr>
        <w:t xml:space="preserve"> forgot, let m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5A4574">
        <w:rPr>
          <w:sz w:val="28"/>
          <w:szCs w:val="28"/>
        </w:rPr>
        <w:tab/>
      </w:r>
      <w:r>
        <w:rPr>
          <w:sz w:val="28"/>
          <w:szCs w:val="28"/>
        </w:rPr>
        <w:t>show you!</w:t>
      </w:r>
    </w:p>
    <w:p w14:paraId="38193A12" w14:textId="77777777" w:rsidR="00A9609F" w:rsidRDefault="00A9609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AD594CA" w14:textId="77777777" w:rsidR="00A9609F" w:rsidRDefault="005A45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EB9D177" w14:textId="77777777" w:rsidR="00DE4E68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arcastic)</w:t>
      </w:r>
    </w:p>
    <w:p w14:paraId="29A59208" w14:textId="77777777" w:rsidR="005A4574" w:rsidRDefault="005A45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f course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this year can't end…without a time </w:t>
      </w:r>
      <w:r w:rsidR="006D168B">
        <w:rPr>
          <w:sz w:val="28"/>
          <w:szCs w:val="28"/>
        </w:rPr>
        <w:t>door</w:t>
      </w:r>
      <w:r>
        <w:rPr>
          <w:sz w:val="28"/>
          <w:szCs w:val="28"/>
        </w:rPr>
        <w:t>.</w:t>
      </w:r>
    </w:p>
    <w:p w14:paraId="4FE0018A" w14:textId="77777777" w:rsidR="005A4574" w:rsidRDefault="005A45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FA7F3A8" w14:textId="77777777" w:rsidR="005A4574" w:rsidRDefault="005A45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5A4574">
        <w:rPr>
          <w:sz w:val="28"/>
          <w:szCs w:val="28"/>
          <w:u w:val="single"/>
        </w:rPr>
        <w:t>WALKING ON METAL GRATES</w:t>
      </w:r>
      <w:r>
        <w:rPr>
          <w:sz w:val="28"/>
          <w:szCs w:val="28"/>
          <w:u w:val="single"/>
        </w:rPr>
        <w:t xml:space="preserve">, OPENING DOOR WITH PEOPLE MILLING </w:t>
      </w:r>
      <w:r>
        <w:rPr>
          <w:sz w:val="28"/>
          <w:szCs w:val="28"/>
        </w:rPr>
        <w:tab/>
      </w:r>
      <w:r>
        <w:rPr>
          <w:sz w:val="28"/>
          <w:szCs w:val="28"/>
          <w:u w:val="single"/>
        </w:rPr>
        <w:t>AROUND.</w:t>
      </w:r>
    </w:p>
    <w:p w14:paraId="493B5CC8" w14:textId="77777777" w:rsidR="005A4574" w:rsidRDefault="005A4574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05633BF4" w14:textId="77777777" w:rsidR="005A4574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AFFA435" w14:textId="77777777" w:rsidR="00DE4E68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k</w:t>
      </w:r>
      <w:r w:rsidR="00434CA6">
        <w:rPr>
          <w:sz w:val="28"/>
          <w:szCs w:val="28"/>
        </w:rPr>
        <w:t>ay</w:t>
      </w:r>
      <w:r>
        <w:rPr>
          <w:sz w:val="28"/>
          <w:szCs w:val="28"/>
        </w:rPr>
        <w:t>, check it out. Up there on the 2</w:t>
      </w:r>
      <w:r w:rsidRPr="00DE4E68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level is our storag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oom for machine and garage parts</w:t>
      </w:r>
      <w:r w:rsidR="006D168B">
        <w:rPr>
          <w:sz w:val="28"/>
          <w:szCs w:val="28"/>
        </w:rPr>
        <w:t>,</w:t>
      </w:r>
      <w:r>
        <w:rPr>
          <w:sz w:val="28"/>
          <w:szCs w:val="28"/>
        </w:rPr>
        <w:t xml:space="preserve"> spare pieces</w:t>
      </w:r>
      <w:r w:rsidR="006D168B">
        <w:rPr>
          <w:sz w:val="28"/>
          <w:szCs w:val="28"/>
        </w:rPr>
        <w:t xml:space="preserve">…all that </w:t>
      </w:r>
      <w:r w:rsidR="006D168B">
        <w:rPr>
          <w:sz w:val="28"/>
          <w:szCs w:val="28"/>
        </w:rPr>
        <w:tab/>
      </w:r>
      <w:r w:rsidR="006D168B">
        <w:rPr>
          <w:sz w:val="28"/>
          <w:szCs w:val="28"/>
        </w:rPr>
        <w:tab/>
      </w:r>
      <w:r w:rsidR="006D168B">
        <w:rPr>
          <w:sz w:val="28"/>
          <w:szCs w:val="28"/>
        </w:rPr>
        <w:tab/>
        <w:t>stuff</w:t>
      </w:r>
      <w:r>
        <w:rPr>
          <w:sz w:val="28"/>
          <w:szCs w:val="28"/>
        </w:rPr>
        <w:t xml:space="preserve">.  Two ways in and out. One from the hallway outside the </w:t>
      </w:r>
      <w:r w:rsidR="006D168B">
        <w:rPr>
          <w:sz w:val="28"/>
          <w:szCs w:val="28"/>
        </w:rPr>
        <w:tab/>
      </w:r>
      <w:r w:rsidR="006D168B">
        <w:rPr>
          <w:sz w:val="28"/>
          <w:szCs w:val="28"/>
        </w:rPr>
        <w:tab/>
      </w:r>
      <w:r w:rsidR="006D168B">
        <w:rPr>
          <w:sz w:val="28"/>
          <w:szCs w:val="28"/>
        </w:rPr>
        <w:tab/>
      </w:r>
      <w:r>
        <w:rPr>
          <w:sz w:val="28"/>
          <w:szCs w:val="28"/>
        </w:rPr>
        <w:t xml:space="preserve">machine shop. </w:t>
      </w:r>
      <w:r w:rsidR="00434CA6">
        <w:rPr>
          <w:sz w:val="28"/>
          <w:szCs w:val="28"/>
        </w:rPr>
        <w:t>Ano</w:t>
      </w:r>
      <w:r>
        <w:rPr>
          <w:sz w:val="28"/>
          <w:szCs w:val="28"/>
        </w:rPr>
        <w:t xml:space="preserve">ther is direct from the maintenance garage.  </w:t>
      </w:r>
      <w:r w:rsidR="006D168B">
        <w:rPr>
          <w:sz w:val="28"/>
          <w:szCs w:val="28"/>
        </w:rPr>
        <w:tab/>
      </w:r>
      <w:r w:rsidR="006D168B">
        <w:rPr>
          <w:sz w:val="28"/>
          <w:szCs w:val="28"/>
        </w:rPr>
        <w:tab/>
      </w:r>
      <w:r w:rsidR="004B3775">
        <w:rPr>
          <w:sz w:val="28"/>
          <w:szCs w:val="28"/>
        </w:rPr>
        <w:t>W</w:t>
      </w:r>
      <w:r w:rsidR="006D168B">
        <w:rPr>
          <w:sz w:val="28"/>
          <w:szCs w:val="28"/>
        </w:rPr>
        <w:t xml:space="preserve">e </w:t>
      </w:r>
      <w:r>
        <w:rPr>
          <w:sz w:val="28"/>
          <w:szCs w:val="28"/>
        </w:rPr>
        <w:t xml:space="preserve">don't know when it started, but we first noticed this </w:t>
      </w:r>
      <w:r w:rsidR="006D168B">
        <w:rPr>
          <w:sz w:val="28"/>
          <w:szCs w:val="28"/>
        </w:rPr>
        <w:tab/>
      </w:r>
      <w:r w:rsidR="006D168B">
        <w:rPr>
          <w:sz w:val="28"/>
          <w:szCs w:val="28"/>
        </w:rPr>
        <w:tab/>
      </w:r>
      <w:r w:rsidR="006D168B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>morning.</w:t>
      </w:r>
    </w:p>
    <w:p w14:paraId="4C4B514E" w14:textId="77777777" w:rsidR="00DE4E68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07B0531" w14:textId="77777777" w:rsidR="00DE4E68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A82D2D7" w14:textId="77777777" w:rsidR="00DE4E68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fused)</w:t>
      </w:r>
    </w:p>
    <w:p w14:paraId="57DF31C3" w14:textId="77777777" w:rsidR="00DE4E68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Notice what?</w:t>
      </w:r>
    </w:p>
    <w:p w14:paraId="2884D8E6" w14:textId="77777777" w:rsidR="00DE4E68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B81C3A1" w14:textId="77777777" w:rsidR="00DE4E68" w:rsidRPr="004B3775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4B3775">
        <w:rPr>
          <w:sz w:val="28"/>
          <w:szCs w:val="28"/>
          <w:u w:val="single"/>
        </w:rPr>
        <w:t>2SP</w:t>
      </w:r>
    </w:p>
    <w:p w14:paraId="0C3AA353" w14:textId="77777777" w:rsidR="00DE4E68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0986498" w14:textId="77777777" w:rsidR="00DE4E68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3157F2F6" w14:textId="38B64C42" w:rsidR="00DE4E68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Probably easier to show you.  </w:t>
      </w:r>
      <w:r w:rsidR="00434CA6">
        <w:rPr>
          <w:sz w:val="28"/>
          <w:szCs w:val="28"/>
        </w:rPr>
        <w:t>Does your watch have</w:t>
      </w:r>
      <w:r>
        <w:rPr>
          <w:sz w:val="28"/>
          <w:szCs w:val="28"/>
        </w:rPr>
        <w:t xml:space="preserve"> a </w:t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>
        <w:rPr>
          <w:sz w:val="28"/>
          <w:szCs w:val="28"/>
        </w:rPr>
        <w:t xml:space="preserve">stopwatch </w:t>
      </w:r>
      <w:r w:rsidR="00472855">
        <w:rPr>
          <w:sz w:val="28"/>
          <w:szCs w:val="28"/>
        </w:rPr>
        <w:t>on it</w:t>
      </w:r>
      <w:r>
        <w:rPr>
          <w:sz w:val="28"/>
          <w:szCs w:val="28"/>
        </w:rPr>
        <w:t xml:space="preserve">? </w:t>
      </w:r>
    </w:p>
    <w:p w14:paraId="161095BF" w14:textId="77777777" w:rsidR="00DE4E68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54D73B7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75CF737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484DA9D" w14:textId="77777777" w:rsidR="00DE4E68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7C38684" w14:textId="44984536" w:rsidR="00DE4E68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eah.</w:t>
      </w:r>
    </w:p>
    <w:p w14:paraId="20A3FC2A" w14:textId="77777777" w:rsidR="00472855" w:rsidRDefault="0047285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30C2263" w14:textId="77777777" w:rsidR="00DE4E68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38FFECA" w14:textId="77777777" w:rsidR="00DE4E68" w:rsidRDefault="00DE4E68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KEENAN! Get over here. (Pause) Ok</w:t>
      </w:r>
      <w:r w:rsidR="00434CA6">
        <w:rPr>
          <w:sz w:val="28"/>
          <w:szCs w:val="28"/>
        </w:rPr>
        <w:t>ay</w:t>
      </w:r>
      <w:r>
        <w:rPr>
          <w:sz w:val="28"/>
          <w:szCs w:val="28"/>
        </w:rPr>
        <w:t xml:space="preserve">, go to your stopwatch </w:t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>
        <w:rPr>
          <w:sz w:val="28"/>
          <w:szCs w:val="28"/>
        </w:rPr>
        <w:t>and when I say go, start it. I've go</w:t>
      </w:r>
      <w:r w:rsidR="00434CA6">
        <w:rPr>
          <w:sz w:val="28"/>
          <w:szCs w:val="28"/>
        </w:rPr>
        <w:t xml:space="preserve">ing to give youngblood here </w:t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  <w:t xml:space="preserve">my </w:t>
      </w:r>
      <w:r>
        <w:rPr>
          <w:sz w:val="28"/>
          <w:szCs w:val="28"/>
        </w:rPr>
        <w:t xml:space="preserve">watch and start it </w:t>
      </w:r>
      <w:r w:rsidR="004B3775">
        <w:rPr>
          <w:sz w:val="28"/>
          <w:szCs w:val="28"/>
        </w:rPr>
        <w:t xml:space="preserve">at </w:t>
      </w:r>
      <w:r>
        <w:rPr>
          <w:sz w:val="28"/>
          <w:szCs w:val="28"/>
        </w:rPr>
        <w:t xml:space="preserve">the same time.  We'll start at the stairs </w:t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>
        <w:rPr>
          <w:sz w:val="28"/>
          <w:szCs w:val="28"/>
        </w:rPr>
        <w:t xml:space="preserve">in the </w:t>
      </w:r>
      <w:r w:rsidR="00434CA6">
        <w:rPr>
          <w:sz w:val="28"/>
          <w:szCs w:val="28"/>
        </w:rPr>
        <w:t>h</w:t>
      </w:r>
      <w:r>
        <w:rPr>
          <w:sz w:val="28"/>
          <w:szCs w:val="28"/>
        </w:rPr>
        <w:t xml:space="preserve">allway and end at the top of the stairs leading to the </w:t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>
        <w:rPr>
          <w:sz w:val="28"/>
          <w:szCs w:val="28"/>
        </w:rPr>
        <w:t xml:space="preserve">maintenance garage. When you see him at the top step at the </w:t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>
        <w:rPr>
          <w:sz w:val="28"/>
          <w:szCs w:val="28"/>
        </w:rPr>
        <w:t>garage, hit stop</w:t>
      </w:r>
      <w:r w:rsidR="00677EBF">
        <w:rPr>
          <w:sz w:val="28"/>
          <w:szCs w:val="28"/>
        </w:rPr>
        <w:t xml:space="preserve">. He'll do the same.  It's a straight path in the </w:t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 w:rsidR="00677EBF">
        <w:rPr>
          <w:sz w:val="28"/>
          <w:szCs w:val="28"/>
        </w:rPr>
        <w:t>storage room from sta</w:t>
      </w:r>
      <w:r w:rsidR="00434CA6">
        <w:rPr>
          <w:sz w:val="28"/>
          <w:szCs w:val="28"/>
        </w:rPr>
        <w:t xml:space="preserve">irs to stairs.  One doorway </w:t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 w:rsidR="00677EBF">
        <w:rPr>
          <w:sz w:val="28"/>
          <w:szCs w:val="28"/>
        </w:rPr>
        <w:t xml:space="preserve">notwithstanding down here, more or less the same direct </w:t>
      </w:r>
      <w:r w:rsidR="004B3775">
        <w:rPr>
          <w:sz w:val="28"/>
          <w:szCs w:val="28"/>
        </w:rPr>
        <w:t>way</w:t>
      </w:r>
      <w:r w:rsidR="00677EBF">
        <w:rPr>
          <w:sz w:val="28"/>
          <w:szCs w:val="28"/>
        </w:rPr>
        <w:t xml:space="preserve">. </w:t>
      </w:r>
    </w:p>
    <w:p w14:paraId="062E6886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D6C87B0" w14:textId="77777777" w:rsidR="00677EBF" w:rsidRPr="00677EBF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677EBF" w:rsidRPr="00677EBF">
        <w:rPr>
          <w:sz w:val="28"/>
          <w:szCs w:val="28"/>
          <w:u w:val="single"/>
        </w:rPr>
        <w:t>2SP</w:t>
      </w:r>
    </w:p>
    <w:p w14:paraId="079E4ED2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F4286A2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1633E579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Go on Keenan, get up there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and get ready.  </w:t>
      </w:r>
    </w:p>
    <w:p w14:paraId="5FF706A8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2C7419C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FOOTSTEPS UP METAL STAIRS.</w:t>
      </w:r>
    </w:p>
    <w:p w14:paraId="512CCAB3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E690460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5DD9BE6D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Ready Keenan, Ready lawman?  </w:t>
      </w:r>
      <w:proofErr w:type="spellStart"/>
      <w:r>
        <w:rPr>
          <w:sz w:val="28"/>
          <w:szCs w:val="28"/>
        </w:rPr>
        <w:t>Annnnddddd</w:t>
      </w:r>
      <w:proofErr w:type="spellEnd"/>
      <w:r>
        <w:rPr>
          <w:sz w:val="28"/>
          <w:szCs w:val="28"/>
        </w:rPr>
        <w:t>…go!</w:t>
      </w:r>
    </w:p>
    <w:p w14:paraId="056B367D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D16198C" w14:textId="77777777" w:rsidR="00677EBF" w:rsidRPr="00677EBF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677EBF" w:rsidRPr="00677EBF">
        <w:rPr>
          <w:sz w:val="28"/>
          <w:szCs w:val="28"/>
          <w:u w:val="single"/>
        </w:rPr>
        <w:t xml:space="preserve">ELECTRONIC WATCH BEEPS.  THEN WALKING </w:t>
      </w:r>
      <w:proofErr w:type="gramStart"/>
      <w:r w:rsidR="00677EBF" w:rsidRPr="00677EBF">
        <w:rPr>
          <w:sz w:val="28"/>
          <w:szCs w:val="28"/>
          <w:u w:val="single"/>
        </w:rPr>
        <w:t>DOWN</w:t>
      </w:r>
      <w:proofErr w:type="gramEnd"/>
      <w:r w:rsidR="00677EBF" w:rsidRPr="00677EBF">
        <w:rPr>
          <w:sz w:val="28"/>
          <w:szCs w:val="28"/>
          <w:u w:val="single"/>
        </w:rPr>
        <w:t xml:space="preserve"> THE HALL, DOOR </w:t>
      </w:r>
      <w:r>
        <w:rPr>
          <w:sz w:val="28"/>
          <w:szCs w:val="28"/>
        </w:rPr>
        <w:tab/>
      </w:r>
      <w:r w:rsidR="00677EBF" w:rsidRPr="00677EBF">
        <w:rPr>
          <w:sz w:val="28"/>
          <w:szCs w:val="28"/>
          <w:u w:val="single"/>
        </w:rPr>
        <w:t>OPENING</w:t>
      </w:r>
      <w:r w:rsidR="00434CA6">
        <w:rPr>
          <w:sz w:val="28"/>
          <w:szCs w:val="28"/>
          <w:u w:val="single"/>
        </w:rPr>
        <w:t>,</w:t>
      </w:r>
      <w:r w:rsidR="00677EBF" w:rsidRPr="00677EBF">
        <w:rPr>
          <w:sz w:val="28"/>
          <w:szCs w:val="28"/>
          <w:u w:val="single"/>
        </w:rPr>
        <w:t xml:space="preserve"> AND THEN STANDARD GARAGE SOUNDS. </w:t>
      </w:r>
    </w:p>
    <w:p w14:paraId="53DEFC48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C8129B4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229A62B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fused)</w:t>
      </w:r>
    </w:p>
    <w:p w14:paraId="42D8C046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here is he</w:t>
      </w:r>
      <w:r w:rsidR="006B3DC9">
        <w:rPr>
          <w:sz w:val="28"/>
          <w:szCs w:val="28"/>
        </w:rPr>
        <w:t>?</w:t>
      </w:r>
    </w:p>
    <w:p w14:paraId="105512A0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AB84BC2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B3F1DD3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Just keep your watch running until we see him. </w:t>
      </w:r>
    </w:p>
    <w:p w14:paraId="3F682B60" w14:textId="77777777" w:rsidR="00677EBF" w:rsidRDefault="00677EB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A54E84E" w14:textId="77777777" w:rsidR="00677EBF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677EBF" w:rsidRPr="00677EBF">
        <w:rPr>
          <w:sz w:val="28"/>
          <w:szCs w:val="28"/>
          <w:u w:val="single"/>
        </w:rPr>
        <w:t>2SP, GARAGE SOUNDS. BACKGROUND CHATTER</w:t>
      </w:r>
    </w:p>
    <w:p w14:paraId="4660B76D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0769A831" w14:textId="77777777" w:rsidR="006D168B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7B66203C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7EFA618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FC3A9C7" w14:textId="77777777" w:rsidR="006B3DC9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B3DC9">
        <w:rPr>
          <w:sz w:val="28"/>
          <w:szCs w:val="28"/>
        </w:rPr>
        <w:t>BASS</w:t>
      </w:r>
    </w:p>
    <w:p w14:paraId="705526EF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fused)</w:t>
      </w:r>
    </w:p>
    <w:p w14:paraId="0DC39165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ou said a straight shot.</w:t>
      </w:r>
    </w:p>
    <w:p w14:paraId="22AD78D4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4012C23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6C0733B9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t is. We'll have you run it from up there next round if you wan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o you can see. </w:t>
      </w:r>
    </w:p>
    <w:p w14:paraId="6B582788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FF178D4" w14:textId="77777777" w:rsidR="006B3DC9" w:rsidRP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6B3DC9" w:rsidRPr="004B3775">
        <w:rPr>
          <w:sz w:val="28"/>
          <w:szCs w:val="28"/>
          <w:u w:val="single"/>
        </w:rPr>
        <w:t>2SP</w:t>
      </w:r>
    </w:p>
    <w:p w14:paraId="5DB5308F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B14CC19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mall talk)</w:t>
      </w:r>
    </w:p>
    <w:p w14:paraId="37E68F02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what you wearing tonight to the party?</w:t>
      </w:r>
    </w:p>
    <w:p w14:paraId="230914D9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E71897F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4B49D9C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mused)</w:t>
      </w:r>
    </w:p>
    <w:p w14:paraId="300F46A9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Now? You want to talk about this now?</w:t>
      </w:r>
    </w:p>
    <w:p w14:paraId="551684D4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BF2A523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6B60DAE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Eh, we have twenty more seconds to kill. </w:t>
      </w:r>
    </w:p>
    <w:p w14:paraId="11377726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7E2A35B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CA19686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ighs)</w:t>
      </w:r>
    </w:p>
    <w:p w14:paraId="0E1882ED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brought a tan sports coat and matching trousers. Have a ligh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lue button-down that goes with it.</w:t>
      </w:r>
    </w:p>
    <w:p w14:paraId="5D637578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B9E5F59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15BCC29C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Nice! Why'd you bring that to Antarctica?</w:t>
      </w:r>
    </w:p>
    <w:p w14:paraId="05829605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DC1EBE5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383A53C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>I d</w:t>
      </w:r>
      <w:r>
        <w:rPr>
          <w:sz w:val="28"/>
          <w:szCs w:val="28"/>
        </w:rPr>
        <w:t xml:space="preserve">idn't know if I was going to be doing anything formal. Didn'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>figure</w:t>
      </w:r>
      <w:r w:rsidR="00DA254D">
        <w:rPr>
          <w:sz w:val="28"/>
          <w:szCs w:val="28"/>
        </w:rPr>
        <w:t xml:space="preserve"> so but </w:t>
      </w:r>
      <w:r w:rsidR="004B3775">
        <w:rPr>
          <w:sz w:val="28"/>
          <w:szCs w:val="28"/>
        </w:rPr>
        <w:t xml:space="preserve">I </w:t>
      </w:r>
      <w:r w:rsidR="00DA254D">
        <w:rPr>
          <w:sz w:val="28"/>
          <w:szCs w:val="28"/>
        </w:rPr>
        <w:t>thought something s</w:t>
      </w:r>
      <w:r>
        <w:rPr>
          <w:sz w:val="28"/>
          <w:szCs w:val="28"/>
        </w:rPr>
        <w:t xml:space="preserve">emi-formal would be good. </w:t>
      </w:r>
    </w:p>
    <w:p w14:paraId="3C6697C8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6D9BB35" w14:textId="77777777" w:rsidR="006B3DC9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B3DC9">
        <w:rPr>
          <w:sz w:val="28"/>
          <w:szCs w:val="28"/>
        </w:rPr>
        <w:t>ZEKE</w:t>
      </w:r>
    </w:p>
    <w:p w14:paraId="29EFBB25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DA254D">
        <w:rPr>
          <w:sz w:val="28"/>
          <w:szCs w:val="28"/>
        </w:rPr>
        <w:t>Versatile</w:t>
      </w:r>
      <w:r>
        <w:rPr>
          <w:sz w:val="28"/>
          <w:szCs w:val="28"/>
        </w:rPr>
        <w:t xml:space="preserve">. Work for any number of events.  Smart! </w:t>
      </w:r>
    </w:p>
    <w:p w14:paraId="6CEB3A94" w14:textId="4E0D9F0A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B9B1CEB" w14:textId="77777777" w:rsidR="00472855" w:rsidRDefault="0047285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7332C31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13300FC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thought so too. </w:t>
      </w:r>
    </w:p>
    <w:p w14:paraId="3CB98B54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522EFCE" w14:textId="77777777" w:rsidR="006B3DC9" w:rsidRPr="00E000E5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E000E5">
        <w:rPr>
          <w:sz w:val="28"/>
          <w:szCs w:val="28"/>
          <w:u w:val="single"/>
        </w:rPr>
        <w:t>SLIGHT SOUND EFFECT OF A BUZZING, BR</w:t>
      </w:r>
      <w:r w:rsidR="004B3775">
        <w:rPr>
          <w:sz w:val="28"/>
          <w:szCs w:val="28"/>
          <w:u w:val="single"/>
        </w:rPr>
        <w:t>IE</w:t>
      </w:r>
      <w:r w:rsidRPr="00E000E5">
        <w:rPr>
          <w:sz w:val="28"/>
          <w:szCs w:val="28"/>
          <w:u w:val="single"/>
        </w:rPr>
        <w:t>FLY</w:t>
      </w:r>
    </w:p>
    <w:p w14:paraId="185686F5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A8425AB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AA5E198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Gets ready)</w:t>
      </w:r>
    </w:p>
    <w:p w14:paraId="58CC6134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ere he comes and…….STOP WATCHES</w:t>
      </w:r>
    </w:p>
    <w:p w14:paraId="33B9F1B1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F79D90E" w14:textId="77777777" w:rsidR="006B3DC9" w:rsidRDefault="006B3DC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E000E5">
        <w:rPr>
          <w:sz w:val="28"/>
          <w:szCs w:val="28"/>
          <w:u w:val="single"/>
        </w:rPr>
        <w:t>ELECTRONIC WATCH BEEP.  FOOT</w:t>
      </w:r>
      <w:r w:rsidR="00E000E5" w:rsidRPr="00E000E5">
        <w:rPr>
          <w:sz w:val="28"/>
          <w:szCs w:val="28"/>
          <w:u w:val="single"/>
        </w:rPr>
        <w:t>S</w:t>
      </w:r>
      <w:r w:rsidRPr="00E000E5">
        <w:rPr>
          <w:sz w:val="28"/>
          <w:szCs w:val="28"/>
          <w:u w:val="single"/>
        </w:rPr>
        <w:t xml:space="preserve">TEPS COMING DOWN METAL STEPS. </w:t>
      </w:r>
    </w:p>
    <w:p w14:paraId="0088F26A" w14:textId="77777777" w:rsidR="005613FB" w:rsidRDefault="005613F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20C87798" w14:textId="77777777" w:rsidR="005613FB" w:rsidRDefault="005613F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5A0C6B4" w14:textId="77777777" w:rsidR="005613FB" w:rsidRDefault="005613F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hat time you have, lawman?</w:t>
      </w:r>
    </w:p>
    <w:p w14:paraId="43F3CD7B" w14:textId="77777777" w:rsidR="005613FB" w:rsidRDefault="005613F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B1EC0FF" w14:textId="77777777" w:rsidR="005613FB" w:rsidRDefault="005613F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5DEE441" w14:textId="77777777" w:rsidR="005613FB" w:rsidRDefault="005613F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Uh, One minute, thirteen seconds. </w:t>
      </w:r>
    </w:p>
    <w:p w14:paraId="32E787ED" w14:textId="77777777" w:rsidR="005613FB" w:rsidRDefault="005613F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75661AA" w14:textId="77777777" w:rsidR="005613FB" w:rsidRDefault="005613F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7EDBD67" w14:textId="480BB046" w:rsidR="005613FB" w:rsidRDefault="005613F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heck out my watch.  Twenty seconds.  Started same time,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ended same time.  We've done this probably eighty </w:t>
      </w:r>
      <w:r w:rsidR="00F8152A">
        <w:rPr>
          <w:sz w:val="28"/>
          <w:szCs w:val="28"/>
        </w:rPr>
        <w:t>tries</w:t>
      </w:r>
      <w:r>
        <w:rPr>
          <w:sz w:val="28"/>
          <w:szCs w:val="28"/>
        </w:rPr>
        <w:t xml:space="preserve"> b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ow.  Every time we do, whoever is down here has exactly 53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seconds more on their watch th</w:t>
      </w:r>
      <w:r w:rsidR="004B3775">
        <w:rPr>
          <w:sz w:val="28"/>
          <w:szCs w:val="28"/>
        </w:rPr>
        <w:t>a</w:t>
      </w:r>
      <w:r>
        <w:rPr>
          <w:sz w:val="28"/>
          <w:szCs w:val="28"/>
        </w:rPr>
        <w:t xml:space="preserve">n whoever is up there. </w:t>
      </w:r>
    </w:p>
    <w:p w14:paraId="068801FF" w14:textId="77777777" w:rsidR="005613FB" w:rsidRDefault="005613F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AC1447E" w14:textId="77777777" w:rsidR="005613FB" w:rsidRDefault="005613F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36D59BC" w14:textId="77777777" w:rsidR="005613FB" w:rsidRDefault="005613F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(Incredulous) </w:t>
      </w:r>
    </w:p>
    <w:p w14:paraId="25185179" w14:textId="1790B839" w:rsidR="005613FB" w:rsidRDefault="005613F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k</w:t>
      </w:r>
      <w:r w:rsidR="00434CA6">
        <w:rPr>
          <w:sz w:val="28"/>
          <w:szCs w:val="28"/>
        </w:rPr>
        <w:t>ay</w:t>
      </w:r>
      <w:r w:rsidR="00472855">
        <w:rPr>
          <w:sz w:val="28"/>
          <w:szCs w:val="28"/>
        </w:rPr>
        <w:t>.</w:t>
      </w:r>
      <w:r>
        <w:rPr>
          <w:sz w:val="28"/>
          <w:szCs w:val="28"/>
        </w:rPr>
        <w:t xml:space="preserve"> A. Time travel is all science fiction, star </w:t>
      </w:r>
      <w:proofErr w:type="spellStart"/>
      <w:r>
        <w:rPr>
          <w:sz w:val="28"/>
          <w:szCs w:val="28"/>
        </w:rPr>
        <w:t>trekie</w:t>
      </w:r>
      <w:proofErr w:type="spellEnd"/>
      <w:r>
        <w:rPr>
          <w:sz w:val="28"/>
          <w:szCs w:val="28"/>
        </w:rPr>
        <w:t xml:space="preserve"> stuff. B. 53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econds? Going upstairs and crossing the storage room sends </w:t>
      </w:r>
      <w:r w:rsidR="003F1F15">
        <w:rPr>
          <w:sz w:val="28"/>
          <w:szCs w:val="28"/>
        </w:rPr>
        <w:tab/>
      </w:r>
      <w:r w:rsidR="003F1F15">
        <w:rPr>
          <w:sz w:val="28"/>
          <w:szCs w:val="28"/>
        </w:rPr>
        <w:tab/>
      </w:r>
      <w:r w:rsidR="003F1F15">
        <w:rPr>
          <w:sz w:val="28"/>
          <w:szCs w:val="28"/>
        </w:rPr>
        <w:tab/>
      </w:r>
      <w:r>
        <w:rPr>
          <w:sz w:val="28"/>
          <w:szCs w:val="28"/>
        </w:rPr>
        <w:t xml:space="preserve">you 53 seconds in the future?  That has to be the lamest time </w:t>
      </w:r>
      <w:r w:rsidR="003F1F15">
        <w:rPr>
          <w:sz w:val="28"/>
          <w:szCs w:val="28"/>
        </w:rPr>
        <w:tab/>
      </w:r>
      <w:r w:rsidR="003F1F15">
        <w:rPr>
          <w:sz w:val="28"/>
          <w:szCs w:val="28"/>
        </w:rPr>
        <w:tab/>
      </w:r>
      <w:r w:rsidR="003F1F15">
        <w:rPr>
          <w:sz w:val="28"/>
          <w:szCs w:val="28"/>
        </w:rPr>
        <w:tab/>
      </w:r>
      <w:r>
        <w:rPr>
          <w:sz w:val="28"/>
          <w:szCs w:val="28"/>
        </w:rPr>
        <w:t xml:space="preserve">machine ever! </w:t>
      </w:r>
      <w:r w:rsidR="003F1F15">
        <w:rPr>
          <w:sz w:val="28"/>
          <w:szCs w:val="28"/>
        </w:rPr>
        <w:t xml:space="preserve">What good would 53 seconds do you? </w:t>
      </w:r>
    </w:p>
    <w:p w14:paraId="30FA5012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DDE9676" w14:textId="77777777" w:rsidR="003F1F15" w:rsidRDefault="003F1F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2F3EF121" w14:textId="77777777" w:rsidR="003F1F15" w:rsidRDefault="003F1F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explaining)</w:t>
      </w:r>
    </w:p>
    <w:p w14:paraId="1CB544AD" w14:textId="77777777" w:rsidR="003F1F15" w:rsidRDefault="003F1F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e ain't Beakers down here. We didn't build it or invent it. I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just showed up here in my VMF arch.  I figured you would be </w:t>
      </w:r>
      <w:r>
        <w:rPr>
          <w:sz w:val="28"/>
          <w:szCs w:val="28"/>
        </w:rPr>
        <w:tab/>
      </w: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  <w:t>all like…</w:t>
      </w:r>
      <w:r w:rsidR="004B3775">
        <w:rPr>
          <w:sz w:val="28"/>
          <w:szCs w:val="28"/>
        </w:rPr>
        <w:t>'</w:t>
      </w:r>
      <w:proofErr w:type="spellStart"/>
      <w:r>
        <w:rPr>
          <w:sz w:val="28"/>
          <w:szCs w:val="28"/>
        </w:rPr>
        <w:t>naw</w:t>
      </w:r>
      <w:proofErr w:type="spellEnd"/>
      <w:r>
        <w:rPr>
          <w:sz w:val="28"/>
          <w:szCs w:val="28"/>
        </w:rPr>
        <w:t xml:space="preserve"> it ain't real</w:t>
      </w:r>
      <w:r w:rsidR="004B3775">
        <w:rPr>
          <w:sz w:val="28"/>
          <w:szCs w:val="28"/>
        </w:rPr>
        <w:t>'</w:t>
      </w:r>
      <w:r>
        <w:rPr>
          <w:sz w:val="28"/>
          <w:szCs w:val="28"/>
        </w:rPr>
        <w:t>.  So you go up there</w:t>
      </w:r>
      <w:r w:rsidR="00434CA6">
        <w:rPr>
          <w:sz w:val="28"/>
          <w:szCs w:val="28"/>
        </w:rPr>
        <w:t>,</w:t>
      </w:r>
      <w:r>
        <w:rPr>
          <w:sz w:val="28"/>
          <w:szCs w:val="28"/>
        </w:rPr>
        <w:t xml:space="preserve"> lawman.  You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alk it. You see.  I'll clock you down here. </w:t>
      </w:r>
    </w:p>
    <w:p w14:paraId="71185179" w14:textId="77777777" w:rsidR="003F1F15" w:rsidRDefault="003F1F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CFA8ABD" w14:textId="77777777" w:rsidR="003F1F15" w:rsidRDefault="003F1F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3F1F15">
        <w:rPr>
          <w:sz w:val="28"/>
          <w:szCs w:val="28"/>
          <w:u w:val="single"/>
        </w:rPr>
        <w:t>WALKING BACK, DOOR OPENS</w:t>
      </w:r>
      <w:r w:rsidR="004B3775">
        <w:rPr>
          <w:sz w:val="28"/>
          <w:szCs w:val="28"/>
          <w:u w:val="single"/>
        </w:rPr>
        <w:t>,</w:t>
      </w:r>
      <w:r w:rsidRPr="003F1F15">
        <w:rPr>
          <w:sz w:val="28"/>
          <w:szCs w:val="28"/>
          <w:u w:val="single"/>
        </w:rPr>
        <w:t xml:space="preserve"> AND WALKING DOWN HALL.  </w:t>
      </w:r>
      <w:r w:rsidRPr="003F1F15">
        <w:rPr>
          <w:sz w:val="28"/>
          <w:szCs w:val="28"/>
          <w:u w:val="single"/>
        </w:rPr>
        <w:tab/>
      </w:r>
      <w:r w:rsidRPr="003F1F15">
        <w:rPr>
          <w:sz w:val="28"/>
          <w:szCs w:val="28"/>
        </w:rPr>
        <w:tab/>
      </w:r>
      <w:r w:rsidRPr="003F1F15">
        <w:rPr>
          <w:sz w:val="28"/>
          <w:szCs w:val="28"/>
        </w:rPr>
        <w:tab/>
      </w:r>
      <w:r w:rsidRPr="003F1F15">
        <w:rPr>
          <w:sz w:val="28"/>
          <w:szCs w:val="28"/>
          <w:u w:val="single"/>
        </w:rPr>
        <w:t>FOOTSTEPS UPSTAIRS.</w:t>
      </w:r>
    </w:p>
    <w:p w14:paraId="42A95132" w14:textId="77777777" w:rsidR="003F1F15" w:rsidRDefault="003F1F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749CD183" w14:textId="77777777" w:rsidR="003F1F15" w:rsidRDefault="003F1F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3F1E9370" w14:textId="77777777" w:rsidR="003F1F15" w:rsidRDefault="003F1F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ll business)</w:t>
      </w:r>
    </w:p>
    <w:p w14:paraId="130B0B7A" w14:textId="77777777" w:rsidR="003F1F15" w:rsidRDefault="003F1F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ame as before. Hit start, walk the straight line.  When I se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ou hit the top step of the garage side, I'll stop my watch, you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o the same. </w:t>
      </w:r>
    </w:p>
    <w:p w14:paraId="29C40E5B" w14:textId="77777777" w:rsidR="003F1F15" w:rsidRDefault="003F1F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1677407" w14:textId="77777777" w:rsidR="003F1F15" w:rsidRDefault="003F1F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8DB0882" w14:textId="77777777" w:rsidR="003F1F15" w:rsidRDefault="003F1F1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ll right. Say when. </w:t>
      </w:r>
    </w:p>
    <w:p w14:paraId="65E24681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4B7B68E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6E32A73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Go!</w:t>
      </w:r>
    </w:p>
    <w:p w14:paraId="53E02E7B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A640112" w14:textId="77777777" w:rsidR="00DA254D" w:rsidRP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DA254D">
        <w:rPr>
          <w:sz w:val="28"/>
          <w:szCs w:val="28"/>
          <w:u w:val="single"/>
        </w:rPr>
        <w:t>ELECTRIC BEEP</w:t>
      </w:r>
    </w:p>
    <w:p w14:paraId="4989E7F4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A94625E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98E8B1D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doubtful)</w:t>
      </w:r>
    </w:p>
    <w:p w14:paraId="2C7B9EA5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ere is a reasonable explanation for this…</w:t>
      </w:r>
    </w:p>
    <w:p w14:paraId="1D81E1E1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AC34896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DA254D">
        <w:rPr>
          <w:sz w:val="28"/>
          <w:szCs w:val="28"/>
          <w:u w:val="single"/>
        </w:rPr>
        <w:t>LOW BUZZING OR HUMMING SOUND THAT GETS LOUDER ON APPROACH.</w:t>
      </w:r>
    </w:p>
    <w:p w14:paraId="50C45FC8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189B6BD4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D845446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Looks normal enough.  No weird light or sound or </w:t>
      </w:r>
      <w:proofErr w:type="gramStart"/>
      <w:r>
        <w:rPr>
          <w:sz w:val="28"/>
          <w:szCs w:val="28"/>
        </w:rPr>
        <w:t>smell..</w:t>
      </w:r>
      <w:proofErr w:type="gramEnd"/>
    </w:p>
    <w:p w14:paraId="78A1B401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6E837B81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DA254D">
        <w:rPr>
          <w:sz w:val="28"/>
          <w:szCs w:val="28"/>
          <w:u w:val="single"/>
        </w:rPr>
        <w:t xml:space="preserve">BUZZING GROWS AND THEN A ELECTRICAL ANNGGGGGRRRRHHH (find a </w:t>
      </w:r>
      <w:r w:rsidRPr="00DA254D">
        <w:rPr>
          <w:sz w:val="28"/>
          <w:szCs w:val="28"/>
        </w:rPr>
        <w:tab/>
      </w:r>
      <w:r w:rsidRPr="00DA254D">
        <w:rPr>
          <w:sz w:val="28"/>
          <w:szCs w:val="28"/>
          <w:u w:val="single"/>
        </w:rPr>
        <w:t>sound)</w:t>
      </w:r>
    </w:p>
    <w:p w14:paraId="4525E87E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5A550183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A27F355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IME!</w:t>
      </w:r>
    </w:p>
    <w:p w14:paraId="39AEB735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EB72FFC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DA254D">
        <w:rPr>
          <w:sz w:val="28"/>
          <w:szCs w:val="28"/>
          <w:u w:val="single"/>
        </w:rPr>
        <w:t>ELECTRIC WATCH BEEP</w:t>
      </w:r>
    </w:p>
    <w:p w14:paraId="54B8DE8A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533E480C" w14:textId="77777777" w:rsidR="00DA254D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DA254D">
        <w:rPr>
          <w:sz w:val="28"/>
          <w:szCs w:val="28"/>
        </w:rPr>
        <w:t>BASS</w:t>
      </w:r>
    </w:p>
    <w:p w14:paraId="175ECE20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</w:t>
      </w:r>
      <w:proofErr w:type="gramStart"/>
      <w:r>
        <w:rPr>
          <w:sz w:val="28"/>
          <w:szCs w:val="28"/>
        </w:rPr>
        <w:t>looks</w:t>
      </w:r>
      <w:proofErr w:type="gramEnd"/>
      <w:r>
        <w:rPr>
          <w:sz w:val="28"/>
          <w:szCs w:val="28"/>
        </w:rPr>
        <w:t xml:space="preserve"> down)</w:t>
      </w:r>
    </w:p>
    <w:p w14:paraId="2B166C55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Eighteen seconds.</w:t>
      </w:r>
    </w:p>
    <w:p w14:paraId="1646B007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0DBCA65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AF053F6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0D20B4F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508DB26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</w:t>
      </w:r>
      <w:proofErr w:type="gramStart"/>
      <w:r>
        <w:rPr>
          <w:sz w:val="28"/>
          <w:szCs w:val="28"/>
        </w:rPr>
        <w:t>told</w:t>
      </w:r>
      <w:proofErr w:type="gramEnd"/>
      <w:r>
        <w:rPr>
          <w:sz w:val="28"/>
          <w:szCs w:val="28"/>
        </w:rPr>
        <w:t xml:space="preserve"> ya so!)</w:t>
      </w:r>
    </w:p>
    <w:p w14:paraId="7FCC079C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ne minute eleven.</w:t>
      </w:r>
    </w:p>
    <w:p w14:paraId="514CDE76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CFF3933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DA254D">
        <w:rPr>
          <w:sz w:val="28"/>
          <w:szCs w:val="28"/>
          <w:u w:val="single"/>
        </w:rPr>
        <w:t>LITE APPLAUSE,</w:t>
      </w:r>
      <w:r>
        <w:rPr>
          <w:sz w:val="28"/>
          <w:szCs w:val="28"/>
        </w:rPr>
        <w:t xml:space="preserve"> </w:t>
      </w:r>
      <w:r w:rsidRPr="00DA254D">
        <w:rPr>
          <w:sz w:val="28"/>
          <w:szCs w:val="28"/>
          <w:u w:val="single"/>
        </w:rPr>
        <w:t>SO</w:t>
      </w:r>
      <w:r>
        <w:rPr>
          <w:sz w:val="28"/>
          <w:szCs w:val="28"/>
          <w:u w:val="single"/>
        </w:rPr>
        <w:t>U</w:t>
      </w:r>
      <w:r w:rsidRPr="00DA254D">
        <w:rPr>
          <w:sz w:val="28"/>
          <w:szCs w:val="28"/>
          <w:u w:val="single"/>
        </w:rPr>
        <w:t>ND OF WALKING DOWN METAL STEPS</w:t>
      </w:r>
    </w:p>
    <w:p w14:paraId="36421552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2038C2AF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C916986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as I supposed to see some flash of light or something as I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went through the room?</w:t>
      </w:r>
    </w:p>
    <w:p w14:paraId="318A0B21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7D9B57A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1613BD8C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aw, nobody has said seeing…well anything, they walk through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e room like any other day…ju</w:t>
      </w:r>
      <w:r w:rsidR="00F20003">
        <w:rPr>
          <w:sz w:val="28"/>
          <w:szCs w:val="28"/>
        </w:rPr>
        <w:t>s</w:t>
      </w:r>
      <w:r>
        <w:rPr>
          <w:sz w:val="28"/>
          <w:szCs w:val="28"/>
        </w:rPr>
        <w:t xml:space="preserve">t went they exit that </w:t>
      </w:r>
      <w:r w:rsidR="00F20003">
        <w:rPr>
          <w:sz w:val="28"/>
          <w:szCs w:val="28"/>
        </w:rPr>
        <w:t>side</w:t>
      </w:r>
      <w:r>
        <w:rPr>
          <w:sz w:val="28"/>
          <w:szCs w:val="28"/>
        </w:rPr>
        <w:t xml:space="preserve"> an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at side only, it's almost a minute later than it should be.</w:t>
      </w:r>
    </w:p>
    <w:p w14:paraId="0E5B6E7E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4AA87F3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D2E6D9C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o you guys tried the other direction?</w:t>
      </w:r>
    </w:p>
    <w:p w14:paraId="792FEEEE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EEE2B01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51F499A8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firming)</w:t>
      </w:r>
    </w:p>
    <w:p w14:paraId="2FB7A922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ep, nothing different. We tried going in the front way an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urning right around, nothing unusual. We tried staying in th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oom for 5 minutes, 20 minutes…</w:t>
      </w:r>
      <w:r w:rsidR="00434CA6">
        <w:rPr>
          <w:sz w:val="28"/>
          <w:szCs w:val="28"/>
        </w:rPr>
        <w:t xml:space="preserve"> It </w:t>
      </w:r>
      <w:r>
        <w:rPr>
          <w:sz w:val="28"/>
          <w:szCs w:val="28"/>
        </w:rPr>
        <w:t xml:space="preserve">doesn't matter how long </w:t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 w:rsidR="00434CA6">
        <w:rPr>
          <w:sz w:val="28"/>
          <w:szCs w:val="28"/>
        </w:rPr>
        <w:tab/>
      </w:r>
      <w:r>
        <w:rPr>
          <w:sz w:val="28"/>
          <w:szCs w:val="28"/>
        </w:rPr>
        <w:t xml:space="preserve">or short, you walk out that side…it's however long you were i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ere…plus 53 seconds. </w:t>
      </w:r>
    </w:p>
    <w:p w14:paraId="33E054CB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021C89D" w14:textId="77777777" w:rsidR="00DA254D" w:rsidRPr="004B3775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6D168B">
        <w:rPr>
          <w:sz w:val="28"/>
          <w:szCs w:val="28"/>
          <w:u w:val="single"/>
        </w:rPr>
        <w:t>2SP</w:t>
      </w:r>
    </w:p>
    <w:p w14:paraId="6B19F2D8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D863111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nsiders)</w:t>
      </w:r>
    </w:p>
    <w:p w14:paraId="001548E6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  <w:t>Look</w:t>
      </w:r>
      <w:r w:rsidR="004B3775">
        <w:rPr>
          <w:sz w:val="28"/>
          <w:szCs w:val="28"/>
        </w:rPr>
        <w:t>.</w:t>
      </w:r>
      <w:r>
        <w:rPr>
          <w:sz w:val="28"/>
          <w:szCs w:val="28"/>
        </w:rPr>
        <w:t>..I'm not saying I doubt you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but I don't think I'm ready t</w:t>
      </w:r>
      <w:r w:rsidR="00F20003">
        <w:rPr>
          <w:sz w:val="28"/>
          <w:szCs w:val="28"/>
        </w:rPr>
        <w:t>o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say it's…time travel.  Why not get one of the scientist</w:t>
      </w:r>
      <w:r w:rsidR="004B3775">
        <w:rPr>
          <w:sz w:val="28"/>
          <w:szCs w:val="28"/>
        </w:rPr>
        <w:t>s</w:t>
      </w:r>
      <w:r>
        <w:rPr>
          <w:sz w:val="28"/>
          <w:szCs w:val="28"/>
        </w:rPr>
        <w:t xml:space="preserve"> dow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here…</w:t>
      </w:r>
    </w:p>
    <w:p w14:paraId="4B9A4C5D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9705716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5C9E385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D2A6153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DE4783B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0E5496C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673E93D7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resistant)</w:t>
      </w:r>
    </w:p>
    <w:p w14:paraId="66BA969D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Uh </w:t>
      </w:r>
      <w:proofErr w:type="spellStart"/>
      <w:r>
        <w:rPr>
          <w:sz w:val="28"/>
          <w:szCs w:val="28"/>
        </w:rPr>
        <w:t>uh</w:t>
      </w:r>
      <w:proofErr w:type="spellEnd"/>
      <w:r>
        <w:rPr>
          <w:sz w:val="28"/>
          <w:szCs w:val="28"/>
        </w:rPr>
        <w:t xml:space="preserve">! No way do I want a bunch of beakers walking around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here, messing up my arch, breaking stuff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and doing whateve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eir </w:t>
      </w:r>
      <w:proofErr w:type="spellStart"/>
      <w:r>
        <w:rPr>
          <w:sz w:val="28"/>
          <w:szCs w:val="28"/>
        </w:rPr>
        <w:t>muppet</w:t>
      </w:r>
      <w:proofErr w:type="spellEnd"/>
      <w:r>
        <w:rPr>
          <w:sz w:val="28"/>
          <w:szCs w:val="28"/>
        </w:rPr>
        <w:t xml:space="preserve"> brains do with </w:t>
      </w:r>
      <w:r w:rsidR="004B3775">
        <w:rPr>
          <w:sz w:val="28"/>
          <w:szCs w:val="28"/>
        </w:rPr>
        <w:t>things</w:t>
      </w:r>
      <w:r>
        <w:rPr>
          <w:sz w:val="28"/>
          <w:szCs w:val="28"/>
        </w:rPr>
        <w:t xml:space="preserve"> like </w:t>
      </w:r>
      <w:r w:rsidR="004B3775">
        <w:rPr>
          <w:sz w:val="28"/>
          <w:szCs w:val="28"/>
        </w:rPr>
        <w:t>this</w:t>
      </w:r>
      <w:r>
        <w:rPr>
          <w:sz w:val="28"/>
          <w:szCs w:val="28"/>
        </w:rPr>
        <w:t xml:space="preserve">.  It ain't hurting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nobody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and </w:t>
      </w:r>
      <w:r w:rsidR="004B3775">
        <w:rPr>
          <w:sz w:val="28"/>
          <w:szCs w:val="28"/>
        </w:rPr>
        <w:t>as</w:t>
      </w:r>
      <w:r>
        <w:rPr>
          <w:sz w:val="28"/>
          <w:szCs w:val="28"/>
        </w:rPr>
        <w:t xml:space="preserve"> you said…what 53 seconds going to do f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someone?</w:t>
      </w:r>
    </w:p>
    <w:p w14:paraId="1F30FA60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501F996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7D0B8A0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lright…you're boss down here. Just if anything goes sideway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with this….</w:t>
      </w:r>
    </w:p>
    <w:p w14:paraId="0D479065" w14:textId="77777777" w:rsidR="00DA254D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D7B23FF" w14:textId="77777777" w:rsidR="00DA254D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820B50B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e call it 'time door</w:t>
      </w:r>
      <w:r w:rsidR="004B3775">
        <w:rPr>
          <w:sz w:val="28"/>
          <w:szCs w:val="28"/>
        </w:rPr>
        <w:t>.'</w:t>
      </w:r>
      <w:r>
        <w:rPr>
          <w:sz w:val="28"/>
          <w:szCs w:val="28"/>
        </w:rPr>
        <w:t xml:space="preserve"> </w:t>
      </w:r>
    </w:p>
    <w:p w14:paraId="29CE44CF" w14:textId="77777777" w:rsidR="006D168B" w:rsidRDefault="00DA254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69327C8F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0E15F1A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Yeah..</w:t>
      </w:r>
      <w:proofErr w:type="gramEnd"/>
      <w:r>
        <w:rPr>
          <w:sz w:val="28"/>
          <w:szCs w:val="28"/>
        </w:rPr>
        <w:t>the time door.  (ponders) Hey Zeke…</w:t>
      </w:r>
    </w:p>
    <w:p w14:paraId="710A4A86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2D9EDF7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6D8AFD29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hat's up?</w:t>
      </w:r>
    </w:p>
    <w:p w14:paraId="081F0555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91C5609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F1D6E09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ink that…time door has anything to do with the powe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lickers?</w:t>
      </w:r>
      <w:r w:rsidR="00DA254D">
        <w:rPr>
          <w:sz w:val="28"/>
          <w:szCs w:val="28"/>
        </w:rPr>
        <w:t xml:space="preserve"> </w:t>
      </w:r>
    </w:p>
    <w:p w14:paraId="67133625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67111257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Thinks)</w:t>
      </w:r>
    </w:p>
    <w:p w14:paraId="14F978D6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Maybe.  Power's been flicker for 5 or 6 weeks now, but w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in't sure when 'time door' opened…   HEY KEENAN?  WANT </w:t>
      </w:r>
      <w:r>
        <w:rPr>
          <w:sz w:val="28"/>
          <w:szCs w:val="28"/>
        </w:rPr>
        <w:tab/>
      </w: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  <w:t xml:space="preserve">YOU TO GO UP THERE AND ROPE OFF TIME DOOR! GO OU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E WAY YOU CAME IN! </w:t>
      </w:r>
    </w:p>
    <w:p w14:paraId="419D6C6E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F5584C3" w14:textId="77777777" w:rsidR="006D168B" w:rsidRP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6D168B">
        <w:rPr>
          <w:sz w:val="28"/>
          <w:szCs w:val="28"/>
          <w:u w:val="single"/>
        </w:rPr>
        <w:t>2SP</w:t>
      </w:r>
    </w:p>
    <w:p w14:paraId="1ED30DA6" w14:textId="25F8332F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DD048B3" w14:textId="77777777" w:rsidR="00472855" w:rsidRDefault="0047285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1BF66DC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46D9B953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Good call</w:t>
      </w:r>
      <w:r w:rsidR="00D710E9">
        <w:rPr>
          <w:sz w:val="28"/>
          <w:szCs w:val="28"/>
        </w:rPr>
        <w:t>,</w:t>
      </w:r>
      <w:r>
        <w:rPr>
          <w:sz w:val="28"/>
          <w:szCs w:val="28"/>
        </w:rPr>
        <w:t xml:space="preserve"> lawman, till we can find the cause, best to stop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poking this thing! </w:t>
      </w:r>
    </w:p>
    <w:p w14:paraId="29A76FDC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77B0212" w14:textId="77777777" w:rsidR="006D168B" w:rsidRP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6D168B">
        <w:rPr>
          <w:sz w:val="28"/>
          <w:szCs w:val="28"/>
          <w:u w:val="single"/>
        </w:rPr>
        <w:t xml:space="preserve">FADE OUT ARCHES.  </w:t>
      </w:r>
    </w:p>
    <w:p w14:paraId="650B3A63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ACBDD99" w14:textId="77777777" w:rsidR="006D168B" w:rsidRP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6D168B">
        <w:rPr>
          <w:sz w:val="28"/>
          <w:szCs w:val="28"/>
          <w:u w:val="single"/>
        </w:rPr>
        <w:t>ELECTRIC BEEP OF DIGITAL RECORDER</w:t>
      </w:r>
    </w:p>
    <w:p w14:paraId="7A013D86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CA24321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6D168B">
        <w:rPr>
          <w:sz w:val="28"/>
          <w:szCs w:val="28"/>
          <w:u w:val="single"/>
        </w:rPr>
        <w:t>LITE BLUE MUSIC IN BACKGROUND</w:t>
      </w:r>
    </w:p>
    <w:p w14:paraId="17F60FCC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55C8D189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41B591A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, FORMAL)</w:t>
      </w:r>
    </w:p>
    <w:p w14:paraId="7835F63C" w14:textId="77777777" w:rsidR="006D168B" w:rsidRDefault="006D168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Diane; 21</w:t>
      </w:r>
      <w:r w:rsidR="001C6CC6">
        <w:rPr>
          <w:sz w:val="28"/>
          <w:szCs w:val="28"/>
        </w:rPr>
        <w:t>:20 hrs</w:t>
      </w:r>
      <w:r w:rsidR="00F1785F">
        <w:rPr>
          <w:sz w:val="28"/>
          <w:szCs w:val="28"/>
        </w:rPr>
        <w:t xml:space="preserve"> 31 December 2021</w:t>
      </w:r>
      <w:r w:rsidR="001C6CC6">
        <w:rPr>
          <w:sz w:val="28"/>
          <w:szCs w:val="28"/>
        </w:rPr>
        <w:t>.</w:t>
      </w:r>
      <w:r w:rsidR="00F1785F">
        <w:rPr>
          <w:sz w:val="28"/>
          <w:szCs w:val="28"/>
        </w:rPr>
        <w:t xml:space="preserve"> </w:t>
      </w:r>
      <w:proofErr w:type="gramStart"/>
      <w:r w:rsidR="00F1785F">
        <w:rPr>
          <w:sz w:val="28"/>
          <w:szCs w:val="28"/>
        </w:rPr>
        <w:t>New Year</w:t>
      </w:r>
      <w:r w:rsidR="004B3775">
        <w:rPr>
          <w:sz w:val="28"/>
          <w:szCs w:val="28"/>
        </w:rPr>
        <w:t>'</w:t>
      </w:r>
      <w:r w:rsidR="00F1785F">
        <w:rPr>
          <w:sz w:val="28"/>
          <w:szCs w:val="28"/>
        </w:rPr>
        <w:t>s eve</w:t>
      </w:r>
      <w:proofErr w:type="gramEnd"/>
      <w:r w:rsidR="00F1785F">
        <w:rPr>
          <w:sz w:val="28"/>
          <w:szCs w:val="28"/>
        </w:rPr>
        <w:t>.</w:t>
      </w:r>
      <w:r w:rsidR="001C6CC6">
        <w:rPr>
          <w:sz w:val="28"/>
          <w:szCs w:val="28"/>
        </w:rPr>
        <w:t xml:space="preserve"> I'm due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1C6CC6">
        <w:rPr>
          <w:sz w:val="28"/>
          <w:szCs w:val="28"/>
        </w:rPr>
        <w:t xml:space="preserve">to pick up Doctor Jennings at her berth in ten minutes.  Before </w:t>
      </w:r>
      <w:r w:rsidR="00F1785F">
        <w:rPr>
          <w:sz w:val="28"/>
          <w:szCs w:val="28"/>
        </w:rPr>
        <w:tab/>
      </w:r>
      <w:r w:rsidR="00F1785F">
        <w:rPr>
          <w:sz w:val="28"/>
          <w:szCs w:val="28"/>
        </w:rPr>
        <w:tab/>
      </w:r>
      <w:r w:rsidR="00F1785F">
        <w:rPr>
          <w:sz w:val="28"/>
          <w:szCs w:val="28"/>
        </w:rPr>
        <w:tab/>
      </w:r>
      <w:r w:rsidR="001C6CC6">
        <w:rPr>
          <w:sz w:val="28"/>
          <w:szCs w:val="28"/>
        </w:rPr>
        <w:t>that</w:t>
      </w:r>
      <w:r w:rsidR="004B3775">
        <w:rPr>
          <w:sz w:val="28"/>
          <w:szCs w:val="28"/>
        </w:rPr>
        <w:t>,</w:t>
      </w:r>
      <w:r w:rsidR="001C6CC6">
        <w:rPr>
          <w:sz w:val="28"/>
          <w:szCs w:val="28"/>
        </w:rPr>
        <w:t xml:space="preserve"> however, </w:t>
      </w:r>
      <w:r w:rsidR="004B3775">
        <w:rPr>
          <w:sz w:val="28"/>
          <w:szCs w:val="28"/>
        </w:rPr>
        <w:t xml:space="preserve">I </w:t>
      </w:r>
      <w:r w:rsidR="001C6CC6">
        <w:rPr>
          <w:sz w:val="28"/>
          <w:szCs w:val="28"/>
        </w:rPr>
        <w:t>wanted to make sure you were up to speed</w:t>
      </w:r>
      <w:r w:rsidR="00F1785F">
        <w:rPr>
          <w:sz w:val="28"/>
          <w:szCs w:val="28"/>
        </w:rPr>
        <w:t xml:space="preserve"> on </w:t>
      </w:r>
      <w:r w:rsidR="00F1785F">
        <w:rPr>
          <w:sz w:val="28"/>
          <w:szCs w:val="28"/>
        </w:rPr>
        <w:tab/>
      </w:r>
      <w:r w:rsidR="00F1785F">
        <w:rPr>
          <w:sz w:val="28"/>
          <w:szCs w:val="28"/>
        </w:rPr>
        <w:tab/>
        <w:t>the events over the last few days</w:t>
      </w:r>
      <w:r w:rsidR="001C6CC6">
        <w:rPr>
          <w:sz w:val="28"/>
          <w:szCs w:val="28"/>
        </w:rPr>
        <w:t>.</w:t>
      </w:r>
      <w:r w:rsidR="00F1785F">
        <w:rPr>
          <w:sz w:val="28"/>
          <w:szCs w:val="28"/>
        </w:rPr>
        <w:t xml:space="preserve">  Oh, and I wanted to say that </w:t>
      </w:r>
      <w:r w:rsidR="00F1785F">
        <w:rPr>
          <w:sz w:val="28"/>
          <w:szCs w:val="28"/>
        </w:rPr>
        <w:tab/>
      </w:r>
      <w:r w:rsidR="00F1785F">
        <w:rPr>
          <w:sz w:val="28"/>
          <w:szCs w:val="28"/>
        </w:rPr>
        <w:tab/>
        <w:t>Chuck filled me in on h</w:t>
      </w:r>
      <w:r w:rsidR="004B3775">
        <w:rPr>
          <w:sz w:val="28"/>
          <w:szCs w:val="28"/>
        </w:rPr>
        <w:t>im</w:t>
      </w:r>
      <w:r w:rsidR="00F1785F">
        <w:rPr>
          <w:sz w:val="28"/>
          <w:szCs w:val="28"/>
        </w:rPr>
        <w:t xml:space="preserve"> and Janet's visit on Christmas day. 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F1785F">
        <w:rPr>
          <w:sz w:val="28"/>
          <w:szCs w:val="28"/>
        </w:rPr>
        <w:t>I'm happy that the tradition carries on. Hopefully</w:t>
      </w:r>
      <w:r w:rsidR="004B3775">
        <w:rPr>
          <w:sz w:val="28"/>
          <w:szCs w:val="28"/>
        </w:rPr>
        <w:t>,</w:t>
      </w:r>
      <w:r w:rsidR="00F1785F">
        <w:rPr>
          <w:sz w:val="28"/>
          <w:szCs w:val="28"/>
        </w:rPr>
        <w:t xml:space="preserve"> next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F1785F">
        <w:rPr>
          <w:sz w:val="28"/>
          <w:szCs w:val="28"/>
        </w:rPr>
        <w:t>Christmas we can all spend it together.</w:t>
      </w:r>
    </w:p>
    <w:p w14:paraId="49345A0D" w14:textId="77777777" w:rsidR="00F1785F" w:rsidRPr="00D93903" w:rsidRDefault="00F1785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D93903">
        <w:rPr>
          <w:sz w:val="28"/>
          <w:szCs w:val="28"/>
          <w:u w:val="single"/>
        </w:rPr>
        <w:t>2SP</w:t>
      </w:r>
    </w:p>
    <w:p w14:paraId="786F811B" w14:textId="77777777" w:rsidR="00F1785F" w:rsidRDefault="00F1785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8B8E796" w14:textId="77777777" w:rsidR="00F1785F" w:rsidRDefault="00F1785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8994C39" w14:textId="77777777" w:rsidR="00F1785F" w:rsidRDefault="00F1785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 FORMAL)</w:t>
      </w:r>
    </w:p>
    <w:p w14:paraId="4C0DDB4E" w14:textId="77777777" w:rsidR="00F1785F" w:rsidRDefault="00F1785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tem 1: There was another attempt to send data off-station </w:t>
      </w:r>
      <w:r w:rsidR="00D93903">
        <w:rPr>
          <w:sz w:val="28"/>
          <w:szCs w:val="28"/>
        </w:rPr>
        <w:tab/>
      </w:r>
      <w:r w:rsidR="00D93903">
        <w:rPr>
          <w:sz w:val="28"/>
          <w:szCs w:val="28"/>
        </w:rPr>
        <w:tab/>
      </w:r>
      <w:r w:rsidR="00D93903">
        <w:rPr>
          <w:sz w:val="28"/>
          <w:szCs w:val="28"/>
        </w:rPr>
        <w:tab/>
      </w:r>
      <w:r w:rsidR="00F20003">
        <w:rPr>
          <w:sz w:val="28"/>
          <w:szCs w:val="28"/>
        </w:rPr>
        <w:t xml:space="preserve">to </w:t>
      </w:r>
      <w:r>
        <w:rPr>
          <w:sz w:val="28"/>
          <w:szCs w:val="28"/>
        </w:rPr>
        <w:t xml:space="preserve"> New Zealand.  While we </w:t>
      </w:r>
      <w:r w:rsidR="00D710E9">
        <w:rPr>
          <w:sz w:val="28"/>
          <w:szCs w:val="28"/>
        </w:rPr>
        <w:t>did</w:t>
      </w:r>
      <w:r>
        <w:rPr>
          <w:sz w:val="28"/>
          <w:szCs w:val="28"/>
        </w:rPr>
        <w:t xml:space="preserve"> prevent it, we…I </w:t>
      </w:r>
      <w:r w:rsidR="00D93903">
        <w:rPr>
          <w:sz w:val="28"/>
          <w:szCs w:val="28"/>
        </w:rPr>
        <w:tab/>
      </w:r>
      <w:r w:rsidR="00D93903">
        <w:rPr>
          <w:sz w:val="28"/>
          <w:szCs w:val="28"/>
        </w:rPr>
        <w:tab/>
      </w:r>
      <w:r w:rsidR="00D93903">
        <w:rPr>
          <w:sz w:val="28"/>
          <w:szCs w:val="28"/>
        </w:rPr>
        <w:tab/>
      </w:r>
      <w:r w:rsidR="00D710E9">
        <w:rPr>
          <w:sz w:val="28"/>
          <w:szCs w:val="28"/>
        </w:rPr>
        <w:tab/>
      </w:r>
      <w:r w:rsidR="00D710E9">
        <w:rPr>
          <w:sz w:val="28"/>
          <w:szCs w:val="28"/>
        </w:rPr>
        <w:tab/>
      </w:r>
      <w:r>
        <w:rPr>
          <w:sz w:val="28"/>
          <w:szCs w:val="28"/>
        </w:rPr>
        <w:t xml:space="preserve">believe I know who the culprit is.  I don't have enough yet to </w:t>
      </w:r>
      <w:r w:rsidR="00D93903">
        <w:rPr>
          <w:sz w:val="28"/>
          <w:szCs w:val="28"/>
        </w:rPr>
        <w:tab/>
      </w:r>
      <w:r w:rsidR="00D93903">
        <w:rPr>
          <w:sz w:val="28"/>
          <w:szCs w:val="28"/>
        </w:rPr>
        <w:tab/>
      </w:r>
      <w:r w:rsidR="00D93903">
        <w:rPr>
          <w:sz w:val="28"/>
          <w:szCs w:val="28"/>
        </w:rPr>
        <w:tab/>
      </w:r>
      <w:r>
        <w:rPr>
          <w:sz w:val="28"/>
          <w:szCs w:val="28"/>
        </w:rPr>
        <w:t xml:space="preserve">charge </w:t>
      </w:r>
      <w:r w:rsidR="004B3775">
        <w:rPr>
          <w:sz w:val="28"/>
          <w:szCs w:val="28"/>
        </w:rPr>
        <w:t>them</w:t>
      </w:r>
      <w:r>
        <w:rPr>
          <w:sz w:val="28"/>
          <w:szCs w:val="28"/>
        </w:rPr>
        <w:t>; however</w:t>
      </w:r>
      <w:r w:rsidR="004B3775">
        <w:rPr>
          <w:sz w:val="28"/>
          <w:szCs w:val="28"/>
        </w:rPr>
        <w:t>, we plan to</w:t>
      </w:r>
      <w:r>
        <w:rPr>
          <w:sz w:val="28"/>
          <w:szCs w:val="28"/>
        </w:rPr>
        <w:t xml:space="preserve"> catch them when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D710E9">
        <w:rPr>
          <w:sz w:val="28"/>
          <w:szCs w:val="28"/>
        </w:rPr>
        <w:tab/>
      </w:r>
      <w:r>
        <w:rPr>
          <w:sz w:val="28"/>
          <w:szCs w:val="28"/>
        </w:rPr>
        <w:t xml:space="preserve">they attempt it again.  </w:t>
      </w:r>
      <w:r w:rsidR="00D710E9">
        <w:rPr>
          <w:sz w:val="28"/>
          <w:szCs w:val="28"/>
        </w:rPr>
        <w:t>I d</w:t>
      </w:r>
      <w:r>
        <w:rPr>
          <w:sz w:val="28"/>
          <w:szCs w:val="28"/>
        </w:rPr>
        <w:t xml:space="preserve">on't have the details together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D710E9">
        <w:rPr>
          <w:sz w:val="28"/>
          <w:szCs w:val="28"/>
        </w:rPr>
        <w:tab/>
      </w:r>
      <w:r>
        <w:rPr>
          <w:sz w:val="28"/>
          <w:szCs w:val="28"/>
        </w:rPr>
        <w:t xml:space="preserve">yet…but needless to say, this may be the break we've needed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for some time! </w:t>
      </w:r>
      <w:r w:rsidR="005638FD">
        <w:rPr>
          <w:sz w:val="28"/>
          <w:szCs w:val="28"/>
        </w:rPr>
        <w:t xml:space="preserve"> More to come later.</w:t>
      </w:r>
    </w:p>
    <w:p w14:paraId="4AA32CCE" w14:textId="77777777" w:rsidR="005638FD" w:rsidRDefault="005638F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0FAC322" w14:textId="77777777" w:rsidR="005638FD" w:rsidRPr="005638FD" w:rsidRDefault="005638F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lastRenderedPageBreak/>
        <w:tab/>
      </w:r>
      <w:r w:rsidRPr="005638FD">
        <w:rPr>
          <w:sz w:val="28"/>
          <w:szCs w:val="28"/>
          <w:u w:val="single"/>
        </w:rPr>
        <w:t>2SP</w:t>
      </w:r>
    </w:p>
    <w:p w14:paraId="5F1CE98F" w14:textId="77777777" w:rsidR="005638FD" w:rsidRDefault="005638F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338F6AD" w14:textId="77777777" w:rsidR="005638FD" w:rsidRDefault="005638F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5638FD">
        <w:rPr>
          <w:sz w:val="28"/>
          <w:szCs w:val="28"/>
          <w:u w:val="single"/>
        </w:rPr>
        <w:t>SOUND OF BOOTS BEING SHINED</w:t>
      </w:r>
    </w:p>
    <w:p w14:paraId="69307701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03525FFF" w14:textId="77777777" w:rsidR="00176961" w:rsidRDefault="00176961" w:rsidP="00176961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0A396C11" w14:textId="77777777" w:rsidR="00176961" w:rsidRDefault="00176961" w:rsidP="00176961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 INFORMAL)</w:t>
      </w:r>
    </w:p>
    <w:p w14:paraId="57F38505" w14:textId="77777777" w:rsidR="00176961" w:rsidRDefault="00176961" w:rsidP="00176961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By the way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Diane, we may have found a way to cook a three-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minute egg in two minutes, seven seconds.  (chuckle) I'll go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nto this too on a later update.  Suffice to say, the locals I'v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oticed are quick to jump to most </w:t>
      </w:r>
      <w:r w:rsidR="004B3775">
        <w:rPr>
          <w:sz w:val="28"/>
          <w:szCs w:val="28"/>
        </w:rPr>
        <w:t>absurd</w:t>
      </w:r>
      <w:r>
        <w:rPr>
          <w:sz w:val="28"/>
          <w:szCs w:val="28"/>
        </w:rPr>
        <w:t xml:space="preserve"> assumptions.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Even when dealing with a station that is composed of brillian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cientific minds.  I'm chalking it up to the long </w:t>
      </w:r>
      <w:r w:rsidR="004B3775">
        <w:rPr>
          <w:sz w:val="28"/>
          <w:szCs w:val="28"/>
        </w:rPr>
        <w:t>bouts</w:t>
      </w:r>
      <w:r>
        <w:rPr>
          <w:sz w:val="28"/>
          <w:szCs w:val="28"/>
        </w:rPr>
        <w:t xml:space="preserve"> of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>isolation over multiple years.  I now unde</w:t>
      </w:r>
      <w:r w:rsidR="004B3775">
        <w:rPr>
          <w:sz w:val="28"/>
          <w:szCs w:val="28"/>
        </w:rPr>
        <w:t xml:space="preserve">rstand why the NSF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  <w:t xml:space="preserve">limits the </w:t>
      </w:r>
      <w:r>
        <w:rPr>
          <w:sz w:val="28"/>
          <w:szCs w:val="28"/>
        </w:rPr>
        <w:t>number of "lifers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" as they're called. </w:t>
      </w:r>
    </w:p>
    <w:p w14:paraId="3442EE2B" w14:textId="77777777" w:rsidR="00176961" w:rsidRDefault="0017696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06B7BE9E" w14:textId="77777777" w:rsidR="005638FD" w:rsidRDefault="005638F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2186274" w14:textId="77777777" w:rsidR="005638FD" w:rsidRDefault="005638F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 FORMAL)</w:t>
      </w:r>
    </w:p>
    <w:p w14:paraId="0C85D8AE" w14:textId="77777777" w:rsidR="005638FD" w:rsidRDefault="005638F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5D64B34" w14:textId="77777777" w:rsidR="005638FD" w:rsidRDefault="005638F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tem 2: I've become keenly awa</w:t>
      </w:r>
      <w:r w:rsidR="004B3775">
        <w:rPr>
          <w:sz w:val="28"/>
          <w:szCs w:val="28"/>
        </w:rPr>
        <w:t>re</w:t>
      </w:r>
      <w:r>
        <w:rPr>
          <w:sz w:val="28"/>
          <w:szCs w:val="28"/>
        </w:rPr>
        <w:t xml:space="preserve"> of how much time is </w:t>
      </w:r>
      <w:r w:rsidR="000E1490">
        <w:rPr>
          <w:sz w:val="28"/>
          <w:szCs w:val="28"/>
        </w:rPr>
        <w:tab/>
      </w:r>
      <w:r w:rsidR="000E1490">
        <w:rPr>
          <w:sz w:val="28"/>
          <w:szCs w:val="28"/>
        </w:rPr>
        <w:tab/>
      </w:r>
      <w:r w:rsidR="000E1490">
        <w:rPr>
          <w:sz w:val="28"/>
          <w:szCs w:val="28"/>
        </w:rPr>
        <w:tab/>
      </w:r>
      <w:r w:rsidR="000E1490">
        <w:rPr>
          <w:sz w:val="28"/>
          <w:szCs w:val="28"/>
        </w:rPr>
        <w:tab/>
      </w:r>
      <w:r>
        <w:rPr>
          <w:sz w:val="28"/>
          <w:szCs w:val="28"/>
        </w:rPr>
        <w:t>remaining in the summer a</w:t>
      </w:r>
      <w:r w:rsidR="000E1490">
        <w:rPr>
          <w:sz w:val="28"/>
          <w:szCs w:val="28"/>
        </w:rPr>
        <w:t>u</w:t>
      </w:r>
      <w:r>
        <w:rPr>
          <w:sz w:val="28"/>
          <w:szCs w:val="28"/>
        </w:rPr>
        <w:t xml:space="preserve">stral </w:t>
      </w:r>
      <w:r w:rsidR="00F20003">
        <w:rPr>
          <w:sz w:val="28"/>
          <w:szCs w:val="28"/>
        </w:rPr>
        <w:t>season</w:t>
      </w:r>
      <w:r w:rsidR="000E1490">
        <w:rPr>
          <w:sz w:val="28"/>
          <w:szCs w:val="28"/>
        </w:rPr>
        <w:t xml:space="preserve">.  Meteorology </w:t>
      </w:r>
      <w:r w:rsidR="000E1490">
        <w:rPr>
          <w:sz w:val="28"/>
          <w:szCs w:val="28"/>
        </w:rPr>
        <w:tab/>
      </w:r>
      <w:r w:rsidR="000E1490">
        <w:rPr>
          <w:sz w:val="28"/>
          <w:szCs w:val="28"/>
        </w:rPr>
        <w:tab/>
      </w:r>
      <w:r w:rsidR="00F20003">
        <w:rPr>
          <w:sz w:val="28"/>
          <w:szCs w:val="28"/>
        </w:rPr>
        <w:tab/>
      </w:r>
      <w:r w:rsidR="000E1490">
        <w:rPr>
          <w:sz w:val="28"/>
          <w:szCs w:val="28"/>
        </w:rPr>
        <w:tab/>
        <w:t>has yet to provide their final predictions, however</w:t>
      </w:r>
      <w:r w:rsidR="004B3775">
        <w:rPr>
          <w:sz w:val="28"/>
          <w:szCs w:val="28"/>
        </w:rPr>
        <w:t>,</w:t>
      </w:r>
      <w:r w:rsidR="000E1490">
        <w:rPr>
          <w:sz w:val="28"/>
          <w:szCs w:val="28"/>
        </w:rPr>
        <w:t xml:space="preserve"> I'm hearing </w:t>
      </w:r>
      <w:r w:rsidR="000E1490">
        <w:rPr>
          <w:sz w:val="28"/>
          <w:szCs w:val="28"/>
        </w:rPr>
        <w:tab/>
      </w:r>
      <w:r w:rsidR="000E1490">
        <w:rPr>
          <w:sz w:val="28"/>
          <w:szCs w:val="28"/>
        </w:rPr>
        <w:tab/>
      </w:r>
      <w:r w:rsidR="000E1490">
        <w:rPr>
          <w:sz w:val="28"/>
          <w:szCs w:val="28"/>
        </w:rPr>
        <w:tab/>
        <w:t>it may be earlier than usual</w:t>
      </w:r>
      <w:r w:rsidR="004B3775">
        <w:rPr>
          <w:sz w:val="28"/>
          <w:szCs w:val="28"/>
        </w:rPr>
        <w:t>,</w:t>
      </w:r>
      <w:r w:rsidR="000E1490">
        <w:rPr>
          <w:sz w:val="28"/>
          <w:szCs w:val="28"/>
        </w:rPr>
        <w:t xml:space="preserve"> and around </w:t>
      </w:r>
      <w:r w:rsidR="0026460A">
        <w:rPr>
          <w:sz w:val="28"/>
          <w:szCs w:val="28"/>
        </w:rPr>
        <w:t>mid</w:t>
      </w:r>
      <w:r w:rsidR="004B3775">
        <w:rPr>
          <w:sz w:val="28"/>
          <w:szCs w:val="28"/>
        </w:rPr>
        <w:t>-</w:t>
      </w:r>
      <w:r w:rsidR="0026460A">
        <w:rPr>
          <w:sz w:val="28"/>
          <w:szCs w:val="28"/>
        </w:rPr>
        <w:t xml:space="preserve">February the last </w:t>
      </w:r>
      <w:r w:rsidR="0026460A">
        <w:rPr>
          <w:sz w:val="28"/>
          <w:szCs w:val="28"/>
        </w:rPr>
        <w:tab/>
      </w:r>
      <w:r w:rsidR="0026460A">
        <w:rPr>
          <w:sz w:val="28"/>
          <w:szCs w:val="28"/>
        </w:rPr>
        <w:tab/>
      </w:r>
      <w:r w:rsidR="0026460A">
        <w:rPr>
          <w:sz w:val="28"/>
          <w:szCs w:val="28"/>
        </w:rPr>
        <w:tab/>
        <w:t xml:space="preserve">flight would take off from the pole, leaving the rest to </w:t>
      </w:r>
      <w:r w:rsidR="0026460A">
        <w:rPr>
          <w:sz w:val="28"/>
          <w:szCs w:val="28"/>
        </w:rPr>
        <w:tab/>
      </w:r>
      <w:r w:rsidR="0026460A">
        <w:rPr>
          <w:sz w:val="28"/>
          <w:szCs w:val="28"/>
        </w:rPr>
        <w:tab/>
      </w:r>
      <w:r w:rsidR="0026460A">
        <w:rPr>
          <w:sz w:val="28"/>
          <w:szCs w:val="28"/>
        </w:rPr>
        <w:tab/>
      </w:r>
      <w:r w:rsidR="0026460A">
        <w:rPr>
          <w:sz w:val="28"/>
          <w:szCs w:val="28"/>
        </w:rPr>
        <w:tab/>
        <w:t>winterover.</w:t>
      </w:r>
      <w:r w:rsidR="003E4DF9">
        <w:rPr>
          <w:sz w:val="28"/>
          <w:szCs w:val="28"/>
        </w:rPr>
        <w:t xml:space="preserve"> </w:t>
      </w:r>
      <w:r w:rsidR="000E1490">
        <w:rPr>
          <w:sz w:val="28"/>
          <w:szCs w:val="28"/>
        </w:rPr>
        <w:t xml:space="preserve"> </w:t>
      </w:r>
      <w:r w:rsidR="0026460A">
        <w:rPr>
          <w:sz w:val="28"/>
          <w:szCs w:val="28"/>
        </w:rPr>
        <w:t xml:space="preserve">That gives me roughly 45 days to wrap this up. </w:t>
      </w:r>
    </w:p>
    <w:p w14:paraId="090FC204" w14:textId="77777777" w:rsidR="00176961" w:rsidRDefault="0017696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C92C8CD" w14:textId="77777777" w:rsidR="00176961" w:rsidRPr="00D710E9" w:rsidRDefault="0017696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D710E9">
        <w:rPr>
          <w:sz w:val="28"/>
          <w:szCs w:val="28"/>
          <w:u w:val="single"/>
        </w:rPr>
        <w:t>2SP</w:t>
      </w:r>
    </w:p>
    <w:p w14:paraId="662E46E6" w14:textId="77777777" w:rsidR="0026460A" w:rsidRDefault="0017696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="0026460A">
        <w:rPr>
          <w:sz w:val="28"/>
          <w:szCs w:val="28"/>
        </w:rPr>
        <w:tab/>
      </w:r>
      <w:r w:rsidR="0026460A">
        <w:rPr>
          <w:sz w:val="28"/>
          <w:szCs w:val="28"/>
        </w:rPr>
        <w:tab/>
      </w:r>
      <w:r w:rsidR="0026460A">
        <w:rPr>
          <w:sz w:val="28"/>
          <w:szCs w:val="28"/>
        </w:rPr>
        <w:tab/>
        <w:t>BASS</w:t>
      </w:r>
    </w:p>
    <w:p w14:paraId="1862CB03" w14:textId="77777777" w:rsidR="0026460A" w:rsidRDefault="0026460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 FORMAL)</w:t>
      </w:r>
    </w:p>
    <w:p w14:paraId="2112E352" w14:textId="7A81BE76" w:rsidR="0026460A" w:rsidRDefault="0026460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 am not looking forwar</w:t>
      </w:r>
      <w:r w:rsidR="00176961">
        <w:rPr>
          <w:sz w:val="28"/>
          <w:szCs w:val="28"/>
        </w:rPr>
        <w:t>d</w:t>
      </w:r>
      <w:r>
        <w:rPr>
          <w:sz w:val="28"/>
          <w:szCs w:val="28"/>
        </w:rPr>
        <w:t xml:space="preserve"> to the prospect of being stuck here </w:t>
      </w:r>
      <w:r w:rsidR="00176961">
        <w:rPr>
          <w:sz w:val="28"/>
          <w:szCs w:val="28"/>
        </w:rPr>
        <w:tab/>
      </w:r>
      <w:r w:rsidR="00176961">
        <w:rPr>
          <w:sz w:val="28"/>
          <w:szCs w:val="28"/>
        </w:rPr>
        <w:tab/>
      </w:r>
      <w:r w:rsidR="00176961">
        <w:rPr>
          <w:sz w:val="28"/>
          <w:szCs w:val="28"/>
        </w:rPr>
        <w:tab/>
      </w:r>
      <w:r>
        <w:rPr>
          <w:sz w:val="28"/>
          <w:szCs w:val="28"/>
        </w:rPr>
        <w:t>for six more months than necessary.  (Pause)</w:t>
      </w:r>
      <w:r w:rsidR="00D710E9">
        <w:rPr>
          <w:sz w:val="28"/>
          <w:szCs w:val="28"/>
        </w:rPr>
        <w:t>.</w:t>
      </w:r>
      <w:r>
        <w:rPr>
          <w:sz w:val="28"/>
          <w:szCs w:val="28"/>
        </w:rPr>
        <w:t>..that said…</w:t>
      </w:r>
      <w:r w:rsidR="00176961">
        <w:rPr>
          <w:sz w:val="28"/>
          <w:szCs w:val="28"/>
        </w:rPr>
        <w:t xml:space="preserve">eh, </w:t>
      </w:r>
      <w:r w:rsidR="00176961">
        <w:rPr>
          <w:sz w:val="28"/>
          <w:szCs w:val="28"/>
        </w:rPr>
        <w:tab/>
      </w:r>
      <w:r w:rsidR="00176961">
        <w:rPr>
          <w:sz w:val="28"/>
          <w:szCs w:val="28"/>
        </w:rPr>
        <w:tab/>
      </w:r>
      <w:r w:rsidR="00176961">
        <w:rPr>
          <w:sz w:val="28"/>
          <w:szCs w:val="28"/>
        </w:rPr>
        <w:tab/>
        <w:t xml:space="preserve">one </w:t>
      </w:r>
      <w:r>
        <w:rPr>
          <w:sz w:val="28"/>
          <w:szCs w:val="28"/>
        </w:rPr>
        <w:t xml:space="preserve">day at a time, right Diane?  Alright. I shaved, I've </w:t>
      </w:r>
      <w:r w:rsidR="00176961">
        <w:rPr>
          <w:sz w:val="28"/>
          <w:szCs w:val="28"/>
        </w:rPr>
        <w:tab/>
      </w:r>
      <w:r w:rsidR="00176961">
        <w:rPr>
          <w:sz w:val="28"/>
          <w:szCs w:val="28"/>
        </w:rPr>
        <w:tab/>
      </w:r>
      <w:r w:rsidR="00176961">
        <w:rPr>
          <w:sz w:val="28"/>
          <w:szCs w:val="28"/>
        </w:rPr>
        <w:tab/>
      </w:r>
      <w:r w:rsidR="00176961">
        <w:rPr>
          <w:sz w:val="28"/>
          <w:szCs w:val="28"/>
        </w:rPr>
        <w:tab/>
      </w:r>
      <w:r>
        <w:rPr>
          <w:sz w:val="28"/>
          <w:szCs w:val="28"/>
        </w:rPr>
        <w:t xml:space="preserve">showered, have my tan suit on…let's celebrate the end of the </w:t>
      </w:r>
      <w:r w:rsidR="00176961">
        <w:rPr>
          <w:sz w:val="28"/>
          <w:szCs w:val="28"/>
        </w:rPr>
        <w:tab/>
      </w:r>
      <w:r w:rsidR="00176961">
        <w:rPr>
          <w:sz w:val="28"/>
          <w:szCs w:val="28"/>
        </w:rPr>
        <w:tab/>
      </w:r>
      <w:r w:rsidR="00176961">
        <w:rPr>
          <w:sz w:val="28"/>
          <w:szCs w:val="28"/>
        </w:rPr>
        <w:tab/>
      </w:r>
      <w:r>
        <w:rPr>
          <w:sz w:val="28"/>
          <w:szCs w:val="28"/>
        </w:rPr>
        <w:t>year.</w:t>
      </w:r>
      <w:r w:rsidR="00176961">
        <w:rPr>
          <w:sz w:val="28"/>
          <w:szCs w:val="28"/>
        </w:rPr>
        <w:t xml:space="preserve"> Happy New Year, Diane.</w:t>
      </w:r>
    </w:p>
    <w:p w14:paraId="6CA7813A" w14:textId="77777777" w:rsidR="001258DD" w:rsidRDefault="001258D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1157000" w14:textId="77777777" w:rsidR="001258DD" w:rsidRPr="00021E6F" w:rsidRDefault="00021E6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1258DD" w:rsidRPr="00021E6F">
        <w:rPr>
          <w:sz w:val="28"/>
          <w:szCs w:val="28"/>
          <w:u w:val="single"/>
        </w:rPr>
        <w:t>ELECTRONIC BOOP</w:t>
      </w:r>
    </w:p>
    <w:p w14:paraId="5E76996C" w14:textId="77777777" w:rsidR="001258DD" w:rsidRDefault="001258D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6E8B3F5" w14:textId="77777777" w:rsidR="001258DD" w:rsidRPr="00021E6F" w:rsidRDefault="00021E6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lastRenderedPageBreak/>
        <w:tab/>
      </w:r>
      <w:r w:rsidR="001258DD" w:rsidRPr="00021E6F">
        <w:rPr>
          <w:sz w:val="28"/>
          <w:szCs w:val="28"/>
          <w:u w:val="single"/>
        </w:rPr>
        <w:t xml:space="preserve">FADE IN, PARTY IN PROGRESS.  MUSIC, REVELERS, CHATTING AND </w:t>
      </w:r>
      <w:r w:rsidRPr="00021E6F">
        <w:rPr>
          <w:sz w:val="28"/>
          <w:szCs w:val="28"/>
        </w:rPr>
        <w:tab/>
      </w:r>
      <w:r w:rsidR="001258DD" w:rsidRPr="00021E6F">
        <w:rPr>
          <w:sz w:val="28"/>
          <w:szCs w:val="28"/>
          <w:u w:val="single"/>
        </w:rPr>
        <w:t xml:space="preserve">LAUGHING. </w:t>
      </w:r>
    </w:p>
    <w:p w14:paraId="284C6AD0" w14:textId="77777777" w:rsidR="001258DD" w:rsidRDefault="001258DD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6AA78DE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4EBA52E" w14:textId="77777777" w:rsidR="001258DD" w:rsidRDefault="004F347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7F2CA8F4" w14:textId="77777777" w:rsidR="004F3472" w:rsidRDefault="004F347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huckling)</w:t>
      </w:r>
    </w:p>
    <w:p w14:paraId="6F5A9146" w14:textId="77777777" w:rsidR="004F3472" w:rsidRDefault="004F3472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…He must have been out there for a good two hours.  Looking, </w:t>
      </w:r>
      <w:r w:rsidR="00021E6F">
        <w:rPr>
          <w:sz w:val="28"/>
          <w:szCs w:val="28"/>
        </w:rPr>
        <w:tab/>
      </w:r>
      <w:r w:rsidR="00021E6F">
        <w:rPr>
          <w:sz w:val="28"/>
          <w:szCs w:val="28"/>
        </w:rPr>
        <w:tab/>
      </w:r>
      <w:r w:rsidR="00021E6F">
        <w:rPr>
          <w:sz w:val="28"/>
          <w:szCs w:val="28"/>
        </w:rPr>
        <w:tab/>
      </w:r>
      <w:r>
        <w:rPr>
          <w:sz w:val="28"/>
          <w:szCs w:val="28"/>
        </w:rPr>
        <w:t xml:space="preserve">asking where we keep the </w:t>
      </w:r>
      <w:r w:rsidR="00D710E9">
        <w:rPr>
          <w:sz w:val="28"/>
          <w:szCs w:val="28"/>
        </w:rPr>
        <w:t xml:space="preserve">fluid for the left turn </w:t>
      </w:r>
      <w:r w:rsidR="00021E6F">
        <w:rPr>
          <w:sz w:val="28"/>
          <w:szCs w:val="28"/>
        </w:rPr>
        <w:t>signal!</w:t>
      </w:r>
    </w:p>
    <w:p w14:paraId="0084155B" w14:textId="77777777" w:rsidR="00021E6F" w:rsidRDefault="00021E6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633FF53" w14:textId="77777777" w:rsidR="00021E6F" w:rsidRDefault="00021E6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021E6F">
        <w:rPr>
          <w:sz w:val="28"/>
          <w:szCs w:val="28"/>
          <w:u w:val="single"/>
        </w:rPr>
        <w:t xml:space="preserve">SMALL GROUP </w:t>
      </w:r>
      <w:r>
        <w:rPr>
          <w:sz w:val="28"/>
          <w:szCs w:val="28"/>
          <w:u w:val="single"/>
        </w:rPr>
        <w:t>LAUGHING</w:t>
      </w:r>
    </w:p>
    <w:p w14:paraId="73D706FD" w14:textId="77777777" w:rsidR="00021E6F" w:rsidRDefault="00021E6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1B341C89" w14:textId="77777777" w:rsidR="00021E6F" w:rsidRDefault="00021E6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39377ABA" w14:textId="77777777" w:rsidR="00021E6F" w:rsidRDefault="00021E6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Aw you want to talk about greenhorns there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Kansas lawman,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at kid was about as green as they come! </w:t>
      </w:r>
    </w:p>
    <w:p w14:paraId="206C0BF0" w14:textId="77777777" w:rsidR="00021E6F" w:rsidRDefault="00021E6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C12ABE9" w14:textId="77777777" w:rsidR="00021E6F" w:rsidRDefault="00021E6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2359EC8D" w14:textId="77777777" w:rsidR="00021E6F" w:rsidRDefault="00021E6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D710E9">
        <w:rPr>
          <w:sz w:val="28"/>
          <w:szCs w:val="28"/>
        </w:rPr>
        <w:t xml:space="preserve">That's right, I forgot </w:t>
      </w:r>
      <w:r w:rsidR="00020EF3">
        <w:rPr>
          <w:sz w:val="28"/>
          <w:szCs w:val="28"/>
        </w:rPr>
        <w:t>you were from Kansas</w:t>
      </w:r>
      <w:r w:rsidR="004B3775">
        <w:rPr>
          <w:sz w:val="28"/>
          <w:szCs w:val="28"/>
        </w:rPr>
        <w:t>,</w:t>
      </w:r>
      <w:r w:rsidR="00020EF3">
        <w:rPr>
          <w:sz w:val="28"/>
          <w:szCs w:val="28"/>
        </w:rPr>
        <w:t xml:space="preserve"> Deputy Marshal!</w:t>
      </w:r>
    </w:p>
    <w:p w14:paraId="4BD4AE12" w14:textId="77777777" w:rsidR="00020EF3" w:rsidRDefault="00020EF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926C201" w14:textId="77777777" w:rsidR="00020EF3" w:rsidRDefault="00020EF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EED758F" w14:textId="77777777" w:rsidR="00020EF3" w:rsidRDefault="00020EF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Proud)</w:t>
      </w:r>
    </w:p>
    <w:p w14:paraId="16C3B695" w14:textId="77777777" w:rsidR="00020EF3" w:rsidRDefault="00020EF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D710E9">
        <w:rPr>
          <w:sz w:val="28"/>
          <w:szCs w:val="28"/>
        </w:rPr>
        <w:t>I g</w:t>
      </w:r>
      <w:r>
        <w:rPr>
          <w:sz w:val="28"/>
          <w:szCs w:val="28"/>
        </w:rPr>
        <w:t>rew up there, moved to Lawrence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and went to </w:t>
      </w:r>
      <w:r w:rsidR="004B3775">
        <w:rPr>
          <w:sz w:val="28"/>
          <w:szCs w:val="28"/>
        </w:rPr>
        <w:t xml:space="preserve">the </w:t>
      </w:r>
      <w:r w:rsidR="00D710E9">
        <w:rPr>
          <w:sz w:val="28"/>
          <w:szCs w:val="28"/>
        </w:rPr>
        <w:tab/>
      </w:r>
      <w:r w:rsidR="00D710E9">
        <w:rPr>
          <w:sz w:val="28"/>
          <w:szCs w:val="28"/>
        </w:rPr>
        <w:tab/>
      </w:r>
      <w:r w:rsidR="00D710E9">
        <w:rPr>
          <w:sz w:val="28"/>
          <w:szCs w:val="28"/>
        </w:rPr>
        <w:tab/>
      </w:r>
      <w:r w:rsidR="00D710E9">
        <w:rPr>
          <w:sz w:val="28"/>
          <w:szCs w:val="28"/>
        </w:rPr>
        <w:tab/>
      </w:r>
      <w:r w:rsidR="00F20003">
        <w:rPr>
          <w:sz w:val="28"/>
          <w:szCs w:val="28"/>
        </w:rPr>
        <w:t>University of Kansas after high s</w:t>
      </w:r>
      <w:r>
        <w:rPr>
          <w:sz w:val="28"/>
          <w:szCs w:val="28"/>
        </w:rPr>
        <w:t>chool. Then d</w:t>
      </w:r>
      <w:r w:rsidR="004B3775">
        <w:rPr>
          <w:sz w:val="28"/>
          <w:szCs w:val="28"/>
        </w:rPr>
        <w:t xml:space="preserve">own to Georgia </w:t>
      </w:r>
      <w:r w:rsidR="00D710E9">
        <w:rPr>
          <w:sz w:val="28"/>
          <w:szCs w:val="28"/>
        </w:rPr>
        <w:tab/>
      </w:r>
      <w:r w:rsidR="00D710E9">
        <w:rPr>
          <w:sz w:val="28"/>
          <w:szCs w:val="28"/>
        </w:rPr>
        <w:tab/>
      </w:r>
      <w:r w:rsidR="00D710E9">
        <w:rPr>
          <w:sz w:val="28"/>
          <w:szCs w:val="28"/>
        </w:rPr>
        <w:tab/>
      </w:r>
      <w:r w:rsidR="004B3775">
        <w:rPr>
          <w:sz w:val="28"/>
          <w:szCs w:val="28"/>
        </w:rPr>
        <w:t xml:space="preserve">for training in </w:t>
      </w:r>
      <w:r>
        <w:rPr>
          <w:sz w:val="28"/>
          <w:szCs w:val="28"/>
        </w:rPr>
        <w:t xml:space="preserve">the Marshal's academy. </w:t>
      </w:r>
    </w:p>
    <w:p w14:paraId="6D403E7A" w14:textId="77777777" w:rsidR="00020EF3" w:rsidRDefault="00020EF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4A9D20B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OMAS</w:t>
      </w:r>
    </w:p>
    <w:p w14:paraId="11EBD66D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hat's fascinating.  I don't think I ever knew anybody from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Kansas! </w:t>
      </w:r>
      <w:r w:rsidR="001A36EC">
        <w:rPr>
          <w:sz w:val="28"/>
          <w:szCs w:val="28"/>
        </w:rPr>
        <w:tab/>
      </w:r>
    </w:p>
    <w:p w14:paraId="1F8DD2B1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ED88188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2EDFED8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h I assure you…we're out there.</w:t>
      </w:r>
    </w:p>
    <w:p w14:paraId="2F568667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56EE07B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FB3F01">
        <w:rPr>
          <w:sz w:val="28"/>
          <w:szCs w:val="28"/>
          <w:u w:val="single"/>
        </w:rPr>
        <w:t>GLASSES KLINK IN THE DISTANCE</w:t>
      </w:r>
    </w:p>
    <w:p w14:paraId="29A697F7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7720AAEE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HELENA</w:t>
      </w:r>
    </w:p>
    <w:p w14:paraId="3B4A6240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ell</w:t>
      </w:r>
      <w:r w:rsidR="00D710E9">
        <w:rPr>
          <w:sz w:val="28"/>
          <w:szCs w:val="28"/>
        </w:rPr>
        <w:t>,</w:t>
      </w:r>
      <w:r>
        <w:rPr>
          <w:sz w:val="28"/>
          <w:szCs w:val="28"/>
        </w:rPr>
        <w:t xml:space="preserve"> isn't this quite the motley crew</w:t>
      </w:r>
      <w:r w:rsidR="004B3775">
        <w:rPr>
          <w:sz w:val="28"/>
          <w:szCs w:val="28"/>
        </w:rPr>
        <w:t>?</w:t>
      </w:r>
      <w:r>
        <w:rPr>
          <w:sz w:val="28"/>
          <w:szCs w:val="28"/>
        </w:rPr>
        <w:t xml:space="preserve"> </w:t>
      </w:r>
    </w:p>
    <w:p w14:paraId="2FA7F968" w14:textId="5E1E0843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12FE009" w14:textId="77777777" w:rsidR="00DC34B6" w:rsidRDefault="00DC34B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A17E18C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1349EBC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Doctor McKendrick</w:t>
      </w:r>
    </w:p>
    <w:p w14:paraId="3ABA7B32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F151265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 &amp; THOMAS</w:t>
      </w:r>
      <w:r>
        <w:rPr>
          <w:sz w:val="28"/>
          <w:szCs w:val="28"/>
        </w:rPr>
        <w:br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octor McKendrick. </w:t>
      </w:r>
    </w:p>
    <w:p w14:paraId="066F6F62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C10A909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HELENA</w:t>
      </w:r>
    </w:p>
    <w:p w14:paraId="2631C571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D710E9">
        <w:rPr>
          <w:sz w:val="28"/>
          <w:szCs w:val="28"/>
        </w:rPr>
        <w:t xml:space="preserve">My </w:t>
      </w:r>
      <w:proofErr w:type="spellStart"/>
      <w:proofErr w:type="gramStart"/>
      <w:r w:rsidR="00D710E9">
        <w:rPr>
          <w:sz w:val="28"/>
          <w:szCs w:val="28"/>
        </w:rPr>
        <w:t>my</w:t>
      </w:r>
      <w:proofErr w:type="spellEnd"/>
      <w:proofErr w:type="gramEnd"/>
      <w:r>
        <w:rPr>
          <w:sz w:val="28"/>
          <w:szCs w:val="28"/>
        </w:rPr>
        <w:t xml:space="preserve"> doesn't our Deputy Marshal clean up quite nicely! </w:t>
      </w:r>
    </w:p>
    <w:p w14:paraId="5E704D9A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ou hold onto him dear</w:t>
      </w:r>
      <w:r w:rsidR="004B3775">
        <w:rPr>
          <w:sz w:val="28"/>
          <w:szCs w:val="28"/>
        </w:rPr>
        <w:t>;</w:t>
      </w:r>
      <w:r>
        <w:rPr>
          <w:sz w:val="28"/>
          <w:szCs w:val="28"/>
        </w:rPr>
        <w:t xml:space="preserve"> he's quite the catch. </w:t>
      </w:r>
    </w:p>
    <w:p w14:paraId="155DE6B6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E689ED2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1EA1BBCD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Tipsy)</w:t>
      </w:r>
    </w:p>
    <w:p w14:paraId="3DAE7553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h</w:t>
      </w:r>
      <w:r w:rsidR="00D710E9">
        <w:rPr>
          <w:sz w:val="28"/>
          <w:szCs w:val="28"/>
        </w:rPr>
        <w:t>,</w:t>
      </w:r>
      <w:r>
        <w:rPr>
          <w:sz w:val="28"/>
          <w:szCs w:val="28"/>
        </w:rPr>
        <w:t xml:space="preserve"> I </w:t>
      </w:r>
      <w:proofErr w:type="spellStart"/>
      <w:r>
        <w:rPr>
          <w:sz w:val="28"/>
          <w:szCs w:val="28"/>
        </w:rPr>
        <w:t>willll</w:t>
      </w:r>
      <w:proofErr w:type="spellEnd"/>
      <w:r>
        <w:rPr>
          <w:sz w:val="28"/>
          <w:szCs w:val="28"/>
        </w:rPr>
        <w:t xml:space="preserve">, Helena! I'm…I'm…did I hear you're going back to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aryland?</w:t>
      </w:r>
    </w:p>
    <w:p w14:paraId="68D7C06D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7FDF62E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HELENA</w:t>
      </w:r>
    </w:p>
    <w:p w14:paraId="24DA21B9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amused)</w:t>
      </w:r>
    </w:p>
    <w:p w14:paraId="5F4C75F8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 am, that's right.  I've spoken with Lawrence</w:t>
      </w:r>
      <w:r w:rsidR="004B3775">
        <w:rPr>
          <w:sz w:val="28"/>
          <w:szCs w:val="28"/>
        </w:rPr>
        <w:t xml:space="preserve">, and while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D710E9">
        <w:rPr>
          <w:sz w:val="28"/>
          <w:szCs w:val="28"/>
        </w:rPr>
        <w:tab/>
      </w:r>
      <w:r>
        <w:rPr>
          <w:sz w:val="28"/>
          <w:szCs w:val="28"/>
        </w:rPr>
        <w:t xml:space="preserve">he is sad to lose his top Geologist, he understands.  I'm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>wrapping everything up here for my repl</w:t>
      </w:r>
      <w:r w:rsidR="004B3775">
        <w:rPr>
          <w:sz w:val="28"/>
          <w:szCs w:val="28"/>
        </w:rPr>
        <w:t xml:space="preserve">acement who is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  <w:t xml:space="preserve">coming in late </w:t>
      </w:r>
      <w:r>
        <w:rPr>
          <w:sz w:val="28"/>
          <w:szCs w:val="28"/>
        </w:rPr>
        <w:t xml:space="preserve">January.  Once he arrives, I'll be heading back to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the US.  I've already sent </w:t>
      </w:r>
      <w:r w:rsidR="004B3775">
        <w:rPr>
          <w:sz w:val="28"/>
          <w:szCs w:val="28"/>
        </w:rPr>
        <w:t xml:space="preserve">a </w:t>
      </w:r>
      <w:r>
        <w:rPr>
          <w:sz w:val="28"/>
          <w:szCs w:val="28"/>
        </w:rPr>
        <w:t xml:space="preserve">notice to Michael.  We're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…optimistic. (Whispers but loud enough) Deputy…how much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>has she had?</w:t>
      </w:r>
    </w:p>
    <w:p w14:paraId="13569B0A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C869057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515C6545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he's had one! </w:t>
      </w:r>
    </w:p>
    <w:p w14:paraId="60A5F815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A2B2CAC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HELENA</w:t>
      </w:r>
    </w:p>
    <w:p w14:paraId="455DA3AB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urprised)</w:t>
      </w:r>
    </w:p>
    <w:p w14:paraId="345CA127" w14:textId="24C369DD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ne?  Well.  If you were with anybody other than the gian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851CA">
        <w:rPr>
          <w:sz w:val="28"/>
          <w:szCs w:val="28"/>
        </w:rPr>
        <w:tab/>
      </w:r>
      <w:r>
        <w:rPr>
          <w:sz w:val="28"/>
          <w:szCs w:val="28"/>
        </w:rPr>
        <w:t xml:space="preserve">boy </w:t>
      </w:r>
      <w:proofErr w:type="gramStart"/>
      <w:r>
        <w:rPr>
          <w:sz w:val="28"/>
          <w:szCs w:val="28"/>
        </w:rPr>
        <w:t>scout</w:t>
      </w:r>
      <w:proofErr w:type="gramEnd"/>
      <w:r>
        <w:rPr>
          <w:sz w:val="28"/>
          <w:szCs w:val="28"/>
        </w:rPr>
        <w:t xml:space="preserve"> I'd be nervous about you getting home alright.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But, (sigh) he's too much the gentlemen.  Never met anybod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hat…</w:t>
      </w:r>
      <w:r w:rsidR="00F8152A">
        <w:rPr>
          <w:sz w:val="28"/>
          <w:szCs w:val="28"/>
        </w:rPr>
        <w:t>honorable</w:t>
      </w:r>
      <w:r>
        <w:rPr>
          <w:sz w:val="28"/>
          <w:szCs w:val="28"/>
        </w:rPr>
        <w:t>.</w:t>
      </w:r>
    </w:p>
    <w:p w14:paraId="609F1A53" w14:textId="64B2901C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14F7005" w14:textId="4F892E3B" w:rsidR="00DC34B6" w:rsidRDefault="00DC34B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CBF7309" w14:textId="77777777" w:rsidR="00DC34B6" w:rsidRDefault="00DC34B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2C1D517" w14:textId="77777777" w:rsidR="001A36EC" w:rsidRDefault="001A36E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 w:rsidR="00FB3F01">
        <w:rPr>
          <w:sz w:val="28"/>
          <w:szCs w:val="28"/>
        </w:rPr>
        <w:tab/>
      </w:r>
      <w:r w:rsidR="00FB3F01">
        <w:rPr>
          <w:sz w:val="28"/>
          <w:szCs w:val="28"/>
        </w:rPr>
        <w:tab/>
      </w:r>
      <w:r w:rsidR="00FB3F01">
        <w:rPr>
          <w:sz w:val="28"/>
          <w:szCs w:val="28"/>
        </w:rPr>
        <w:tab/>
        <w:t>KENDRA</w:t>
      </w:r>
    </w:p>
    <w:p w14:paraId="7118C59E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tipsy)</w:t>
      </w:r>
      <w:r>
        <w:rPr>
          <w:sz w:val="28"/>
          <w:szCs w:val="28"/>
        </w:rPr>
        <w:tab/>
      </w:r>
    </w:p>
    <w:p w14:paraId="5E623EAD" w14:textId="77777777" w:rsidR="00EB3D2A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r anybody </w:t>
      </w:r>
      <w:proofErr w:type="spellStart"/>
      <w:r>
        <w:rPr>
          <w:sz w:val="28"/>
          <w:szCs w:val="28"/>
        </w:rPr>
        <w:t>sooooo</w:t>
      </w:r>
      <w:proofErr w:type="spellEnd"/>
      <w:r>
        <w:rPr>
          <w:sz w:val="28"/>
          <w:szCs w:val="28"/>
        </w:rPr>
        <w:t>, striking!</w:t>
      </w:r>
    </w:p>
    <w:p w14:paraId="7A0B4B7C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E5BCFAE" w14:textId="77777777" w:rsidR="00FB3F01" w:rsidRP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EB3D2A">
        <w:rPr>
          <w:sz w:val="28"/>
          <w:szCs w:val="28"/>
          <w:u w:val="single"/>
        </w:rPr>
        <w:t>SOUND OF DRINKING</w:t>
      </w:r>
      <w:r w:rsidR="00FB3F01" w:rsidRPr="00EB3D2A">
        <w:rPr>
          <w:sz w:val="28"/>
          <w:szCs w:val="28"/>
          <w:u w:val="single"/>
        </w:rPr>
        <w:t xml:space="preserve"> </w:t>
      </w:r>
    </w:p>
    <w:p w14:paraId="4C9FF789" w14:textId="77777777" w:rsidR="00D710E9" w:rsidRDefault="00D710E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FE81844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5F7A5D7" w14:textId="77777777" w:rsidR="00FB3F01" w:rsidRDefault="00FB3F0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k</w:t>
      </w:r>
      <w:r w:rsidR="00434CA6">
        <w:rPr>
          <w:sz w:val="28"/>
          <w:szCs w:val="28"/>
        </w:rPr>
        <w:t>ay</w:t>
      </w:r>
      <w:r>
        <w:rPr>
          <w:sz w:val="28"/>
          <w:szCs w:val="28"/>
        </w:rPr>
        <w:t xml:space="preserve"> there</w:t>
      </w:r>
      <w:r w:rsidR="00D710E9">
        <w:rPr>
          <w:sz w:val="28"/>
          <w:szCs w:val="28"/>
        </w:rPr>
        <w:t>,</w:t>
      </w:r>
      <w:r>
        <w:rPr>
          <w:sz w:val="28"/>
          <w:szCs w:val="28"/>
        </w:rPr>
        <w:t xml:space="preserve"> cowgirl. </w:t>
      </w:r>
      <w:r w:rsidR="00EB3D2A">
        <w:rPr>
          <w:sz w:val="28"/>
          <w:szCs w:val="28"/>
        </w:rPr>
        <w:t xml:space="preserve">Let's slow it down a bit! </w:t>
      </w:r>
    </w:p>
    <w:p w14:paraId="38A231B3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1597EF6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21688287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n any event, you kids have a great evening.  </w:t>
      </w:r>
    </w:p>
    <w:p w14:paraId="416442BE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E615ABA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7E25408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appy New Year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Doctor McKendrick. </w:t>
      </w:r>
    </w:p>
    <w:p w14:paraId="00BE952C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A6D596E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SPEAKER WINCE NOISE</w:t>
      </w:r>
    </w:p>
    <w:p w14:paraId="400C9D64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NIC</w:t>
      </w:r>
    </w:p>
    <w:p w14:paraId="3EFECECC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OVER SPEAK MIC)</w:t>
      </w:r>
    </w:p>
    <w:p w14:paraId="50503296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</w:t>
      </w:r>
      <w:r w:rsidR="004B3775">
        <w:rPr>
          <w:sz w:val="28"/>
          <w:szCs w:val="28"/>
        </w:rPr>
        <w:t>k</w:t>
      </w:r>
      <w:r w:rsidR="00434CA6">
        <w:rPr>
          <w:sz w:val="28"/>
          <w:szCs w:val="28"/>
        </w:rPr>
        <w:t>ay</w:t>
      </w:r>
      <w:r>
        <w:rPr>
          <w:sz w:val="28"/>
          <w:szCs w:val="28"/>
        </w:rPr>
        <w:t xml:space="preserve">, </w:t>
      </w:r>
      <w:r w:rsidR="004B3775">
        <w:rPr>
          <w:sz w:val="28"/>
          <w:szCs w:val="28"/>
        </w:rPr>
        <w:t>ok</w:t>
      </w:r>
      <w:r w:rsidR="00434CA6">
        <w:rPr>
          <w:sz w:val="28"/>
          <w:szCs w:val="28"/>
        </w:rPr>
        <w:t>ay</w:t>
      </w:r>
      <w:r w:rsidR="00D710E9">
        <w:rPr>
          <w:sz w:val="28"/>
          <w:szCs w:val="28"/>
        </w:rPr>
        <w:t>,</w:t>
      </w:r>
      <w:r>
        <w:rPr>
          <w:sz w:val="28"/>
          <w:szCs w:val="28"/>
        </w:rPr>
        <w:t xml:space="preserve"> people!  We have a bit of </w:t>
      </w:r>
      <w:r w:rsidR="00F72910">
        <w:rPr>
          <w:sz w:val="28"/>
          <w:szCs w:val="28"/>
        </w:rPr>
        <w:t>time</w:t>
      </w:r>
      <w:r>
        <w:rPr>
          <w:sz w:val="28"/>
          <w:szCs w:val="28"/>
        </w:rPr>
        <w:t xml:space="preserve"> before th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ountdown!  Who wants to have the last Karaoke run of 2021?</w:t>
      </w:r>
    </w:p>
    <w:p w14:paraId="2FB19376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A72F015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367123C8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Oh hey…Kendra.  You should absolutely…</w:t>
      </w:r>
    </w:p>
    <w:p w14:paraId="2D767471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45DE326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10E00951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Panicked)</w:t>
      </w:r>
    </w:p>
    <w:p w14:paraId="7DD21A1A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O BASS, NO! </w:t>
      </w:r>
    </w:p>
    <w:p w14:paraId="004041B3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C251305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 w:rsidRPr="00EB3D2A">
        <w:rPr>
          <w:sz w:val="28"/>
          <w:szCs w:val="28"/>
          <w:u w:val="single"/>
        </w:rPr>
        <w:t>2SP; A</w:t>
      </w:r>
      <w:r w:rsidR="004B3775">
        <w:rPr>
          <w:sz w:val="28"/>
          <w:szCs w:val="28"/>
          <w:u w:val="single"/>
        </w:rPr>
        <w:t>W</w:t>
      </w:r>
      <w:r w:rsidRPr="00EB3D2A">
        <w:rPr>
          <w:sz w:val="28"/>
          <w:szCs w:val="28"/>
          <w:u w:val="single"/>
        </w:rPr>
        <w:t>KWARD</w:t>
      </w:r>
    </w:p>
    <w:p w14:paraId="755779FC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37EFB89A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E</w:t>
      </w:r>
    </w:p>
    <w:p w14:paraId="0289AFC2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overing)</w:t>
      </w:r>
    </w:p>
    <w:p w14:paraId="772867B6" w14:textId="77777777" w:rsidR="00EB3D2A" w:rsidRDefault="00EB3D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ey, Tommy…let</w:t>
      </w:r>
      <w:r w:rsidR="000F7ED4">
        <w:rPr>
          <w:sz w:val="28"/>
          <w:szCs w:val="28"/>
        </w:rPr>
        <w:t>s</w:t>
      </w:r>
      <w:r>
        <w:rPr>
          <w:sz w:val="28"/>
          <w:szCs w:val="28"/>
        </w:rPr>
        <w:t xml:space="preserve"> go up.  Do some old</w:t>
      </w:r>
      <w:r w:rsidR="004B3775">
        <w:rPr>
          <w:sz w:val="28"/>
          <w:szCs w:val="28"/>
        </w:rPr>
        <w:t>-</w:t>
      </w:r>
      <w:r>
        <w:rPr>
          <w:sz w:val="28"/>
          <w:szCs w:val="28"/>
        </w:rPr>
        <w:t xml:space="preserve">school </w:t>
      </w:r>
      <w:r w:rsidR="00D94F06">
        <w:rPr>
          <w:sz w:val="28"/>
          <w:szCs w:val="28"/>
        </w:rPr>
        <w:t xml:space="preserve">Wagon Wheel </w:t>
      </w:r>
      <w:r w:rsidR="00D94F06">
        <w:rPr>
          <w:sz w:val="28"/>
          <w:szCs w:val="28"/>
        </w:rPr>
        <w:tab/>
      </w:r>
      <w:r w:rsidR="00D94F06">
        <w:rPr>
          <w:sz w:val="28"/>
          <w:szCs w:val="28"/>
        </w:rPr>
        <w:tab/>
      </w:r>
      <w:r w:rsidR="00D94F06">
        <w:rPr>
          <w:sz w:val="28"/>
          <w:szCs w:val="28"/>
        </w:rPr>
        <w:tab/>
        <w:t xml:space="preserve">duet. </w:t>
      </w:r>
    </w:p>
    <w:p w14:paraId="641FA0D6" w14:textId="37AD05CC" w:rsidR="00D94F06" w:rsidRDefault="00D94F0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3C441AC" w14:textId="1B181FCE" w:rsidR="00DC34B6" w:rsidRDefault="00DC34B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788DDC8" w14:textId="77777777" w:rsidR="00DC34B6" w:rsidRDefault="00DC34B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C6A1BEB" w14:textId="77777777" w:rsidR="00D94F06" w:rsidRDefault="00D94F0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5322C">
        <w:rPr>
          <w:sz w:val="28"/>
          <w:szCs w:val="28"/>
        </w:rPr>
        <w:t>THOMAS</w:t>
      </w:r>
    </w:p>
    <w:p w14:paraId="7DBDC89B" w14:textId="77777777" w:rsidR="00D94F06" w:rsidRDefault="00D94F0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Get's the hint)</w:t>
      </w:r>
    </w:p>
    <w:p w14:paraId="74C5D206" w14:textId="77777777" w:rsidR="00D94F06" w:rsidRDefault="00D94F0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h…yeah, I love Hootie! </w:t>
      </w:r>
    </w:p>
    <w:p w14:paraId="641729C9" w14:textId="77777777" w:rsidR="00D94F06" w:rsidRDefault="00D94F0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7AAFCBA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5AE5D50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D3E9590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4FC8470" w14:textId="77777777" w:rsidR="00D710E9" w:rsidRDefault="00D710E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6718F55" w14:textId="77777777" w:rsidR="00D710E9" w:rsidRDefault="00D710E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D949720" w14:textId="77777777" w:rsidR="00D94F06" w:rsidRDefault="00D94F0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5322C">
        <w:rPr>
          <w:sz w:val="28"/>
          <w:szCs w:val="28"/>
        </w:rPr>
        <w:t>ZEKE</w:t>
      </w:r>
    </w:p>
    <w:p w14:paraId="4876B284" w14:textId="77777777" w:rsidR="00D94F06" w:rsidRDefault="00D710E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Naw man…he</w:t>
      </w:r>
      <w:r w:rsidR="00D94F06">
        <w:rPr>
          <w:sz w:val="28"/>
          <w:szCs w:val="28"/>
        </w:rPr>
        <w:t xml:space="preserve"> stopped going by Hootie…you know what, yeah </w:t>
      </w:r>
      <w:r w:rsidR="00D94F06">
        <w:rPr>
          <w:sz w:val="28"/>
          <w:szCs w:val="28"/>
        </w:rPr>
        <w:tab/>
      </w:r>
      <w:r w:rsidR="00D94F06">
        <w:rPr>
          <w:sz w:val="28"/>
          <w:szCs w:val="28"/>
        </w:rPr>
        <w:tab/>
      </w:r>
      <w:r w:rsidR="00D94F06">
        <w:rPr>
          <w:sz w:val="28"/>
          <w:szCs w:val="28"/>
        </w:rPr>
        <w:tab/>
        <w:t xml:space="preserve">let's do Hootie.  NIC!  We're your </w:t>
      </w:r>
      <w:r w:rsidR="0045322C">
        <w:rPr>
          <w:sz w:val="28"/>
          <w:szCs w:val="28"/>
        </w:rPr>
        <w:t>Huckleberries</w:t>
      </w:r>
      <w:r w:rsidR="00D94F06">
        <w:rPr>
          <w:sz w:val="28"/>
          <w:szCs w:val="28"/>
        </w:rPr>
        <w:t xml:space="preserve">.  Wagon </w:t>
      </w:r>
      <w:r w:rsidR="0045322C">
        <w:rPr>
          <w:sz w:val="28"/>
          <w:szCs w:val="28"/>
        </w:rPr>
        <w:tab/>
      </w:r>
      <w:r w:rsidR="0045322C">
        <w:rPr>
          <w:sz w:val="28"/>
          <w:szCs w:val="28"/>
        </w:rPr>
        <w:tab/>
      </w:r>
      <w:r w:rsidR="0045322C">
        <w:rPr>
          <w:sz w:val="28"/>
          <w:szCs w:val="28"/>
        </w:rPr>
        <w:tab/>
      </w:r>
      <w:r w:rsidR="0045322C">
        <w:rPr>
          <w:sz w:val="28"/>
          <w:szCs w:val="28"/>
        </w:rPr>
        <w:tab/>
      </w:r>
      <w:r w:rsidR="00D94F06">
        <w:rPr>
          <w:sz w:val="28"/>
          <w:szCs w:val="28"/>
        </w:rPr>
        <w:t xml:space="preserve">Wheel. Darius version. </w:t>
      </w:r>
    </w:p>
    <w:p w14:paraId="0CAB5097" w14:textId="77777777" w:rsidR="0045322C" w:rsidRDefault="0045322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33F7425" w14:textId="77777777" w:rsidR="0045322C" w:rsidRDefault="0045322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NIC</w:t>
      </w:r>
    </w:p>
    <w:p w14:paraId="54576743" w14:textId="77777777" w:rsidR="0045322C" w:rsidRDefault="0045322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lright, let's hear it for Zeke and Thomas! </w:t>
      </w:r>
    </w:p>
    <w:p w14:paraId="38215B8B" w14:textId="77777777" w:rsidR="0045322C" w:rsidRDefault="0045322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2C1B40B" w14:textId="77777777" w:rsidR="0045322C" w:rsidRP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45322C" w:rsidRPr="004B3775">
        <w:rPr>
          <w:sz w:val="28"/>
          <w:szCs w:val="28"/>
          <w:u w:val="single"/>
        </w:rPr>
        <w:t>APPLAUSE AND WHOOPING</w:t>
      </w:r>
    </w:p>
    <w:p w14:paraId="0C24EDF4" w14:textId="77777777" w:rsidR="0045322C" w:rsidRDefault="0045322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FC9691A" w14:textId="77777777" w:rsidR="0045322C" w:rsidRDefault="0045322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6CD204E0" w14:textId="77777777" w:rsidR="0045322C" w:rsidRDefault="0045322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ey?  Kendra? I'm sorry. What I do wrong? </w:t>
      </w:r>
    </w:p>
    <w:p w14:paraId="5011FE15" w14:textId="77777777" w:rsidR="0045322C" w:rsidRDefault="0045322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D4D5D72" w14:textId="77777777" w:rsidR="0045322C" w:rsidRDefault="0045322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7C06B4E1" w14:textId="77777777" w:rsidR="0045322C" w:rsidRDefault="0045322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o, no it's…I haven't…(deep breath) …my singing. It's…special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o me.  I love it.  </w:t>
      </w:r>
    </w:p>
    <w:p w14:paraId="28560D1B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84197E8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76D639D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 picked up on that before.  But…why?</w:t>
      </w:r>
    </w:p>
    <w:p w14:paraId="1A93710D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564D298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7EFE703" w14:textId="77777777" w:rsidR="00921BC6" w:rsidRPr="00921BC6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921BC6" w:rsidRPr="00921BC6">
        <w:rPr>
          <w:sz w:val="28"/>
          <w:szCs w:val="28"/>
          <w:u w:val="single"/>
        </w:rPr>
        <w:t>ZEKE &amp; THOMAS SINGING, MASK IT SO YOU DON'T HAVE TO LICENSE</w:t>
      </w:r>
    </w:p>
    <w:p w14:paraId="397E371B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3A14D88E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4CC49FF1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</w:t>
      </w:r>
      <w:proofErr w:type="gramStart"/>
      <w:r>
        <w:rPr>
          <w:sz w:val="28"/>
          <w:szCs w:val="28"/>
        </w:rPr>
        <w:t>low</w:t>
      </w:r>
      <w:proofErr w:type="gramEnd"/>
      <w:r>
        <w:rPr>
          <w:sz w:val="28"/>
          <w:szCs w:val="28"/>
        </w:rPr>
        <w:t xml:space="preserve"> voice, but worked up)</w:t>
      </w:r>
    </w:p>
    <w:p w14:paraId="2E38D105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hen I sing.  I don't…stammer. Stutter.  My voice is clear…it'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easy to ….get to understand.  I can sing in front of one perso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f …if I trust </w:t>
      </w:r>
      <w:proofErr w:type="gramStart"/>
      <w:r>
        <w:rPr>
          <w:sz w:val="28"/>
          <w:szCs w:val="28"/>
        </w:rPr>
        <w:t>them</w:t>
      </w:r>
      <w:proofErr w:type="gramEnd"/>
      <w:r>
        <w:rPr>
          <w:sz w:val="28"/>
          <w:szCs w:val="28"/>
        </w:rPr>
        <w:t xml:space="preserve"> it's not diff..not hard.  Two people.  That's </w:t>
      </w:r>
      <w:r>
        <w:rPr>
          <w:sz w:val="28"/>
          <w:szCs w:val="28"/>
        </w:rPr>
        <w:tab/>
      </w: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  <w:t xml:space="preserve">pushing it.  A room of 100 people, no way.  NO WAY, I….it'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public speaking all over…</w:t>
      </w:r>
    </w:p>
    <w:p w14:paraId="54B778F1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DA7A45F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3599CCA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Kendra, I am SO sorry.  I had no idea how, how strongly you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felt.  I in no way…</w:t>
      </w:r>
    </w:p>
    <w:p w14:paraId="5FE0C7C6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D5CE154" w14:textId="77777777" w:rsidR="00D710E9" w:rsidRDefault="00D710E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F3D2AA7" w14:textId="77777777" w:rsidR="00D710E9" w:rsidRDefault="00D710E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89A5262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0357746A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 know.  You've been…you</w:t>
      </w:r>
      <w:r w:rsidR="00D710E9">
        <w:rPr>
          <w:sz w:val="28"/>
          <w:szCs w:val="28"/>
        </w:rPr>
        <w:t>.</w:t>
      </w:r>
      <w:r>
        <w:rPr>
          <w:sz w:val="28"/>
          <w:szCs w:val="28"/>
        </w:rPr>
        <w:t>..ARE, so spec…</w:t>
      </w:r>
    </w:p>
    <w:p w14:paraId="4D19AED2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D547D7C" w14:textId="77777777" w:rsidR="00921BC6" w:rsidRPr="00921BC6" w:rsidRDefault="001B330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 w:rsidRPr="001B3303">
        <w:rPr>
          <w:sz w:val="28"/>
          <w:szCs w:val="28"/>
        </w:rPr>
        <w:tab/>
      </w:r>
      <w:r w:rsidR="00921BC6" w:rsidRPr="00921BC6">
        <w:rPr>
          <w:sz w:val="28"/>
          <w:szCs w:val="28"/>
          <w:u w:val="single"/>
        </w:rPr>
        <w:t>CLEARING THROAT</w:t>
      </w:r>
    </w:p>
    <w:p w14:paraId="5D5EFE06" w14:textId="77777777" w:rsidR="0045322C" w:rsidRDefault="0045322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20440F50" w14:textId="77777777" w:rsidR="0045322C" w:rsidRDefault="0045322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921BC6">
        <w:rPr>
          <w:sz w:val="28"/>
          <w:szCs w:val="28"/>
        </w:rPr>
        <w:tab/>
      </w:r>
      <w:r w:rsidR="00921BC6">
        <w:rPr>
          <w:sz w:val="28"/>
          <w:szCs w:val="28"/>
        </w:rPr>
        <w:tab/>
        <w:t>JOSH</w:t>
      </w:r>
    </w:p>
    <w:p w14:paraId="6E0C2F73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orry if I'm interrupting…</w:t>
      </w:r>
    </w:p>
    <w:p w14:paraId="6485423D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74B1AEA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7546D68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</w:t>
      </w:r>
      <w:proofErr w:type="gramStart"/>
      <w:r>
        <w:rPr>
          <w:sz w:val="28"/>
          <w:szCs w:val="28"/>
        </w:rPr>
        <w:t>slightly</w:t>
      </w:r>
      <w:proofErr w:type="gramEnd"/>
      <w:r>
        <w:rPr>
          <w:sz w:val="28"/>
          <w:szCs w:val="28"/>
        </w:rPr>
        <w:t xml:space="preserve"> impatient)</w:t>
      </w:r>
    </w:p>
    <w:p w14:paraId="0CF605ED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Actually… Mr. Nickels…</w:t>
      </w:r>
    </w:p>
    <w:p w14:paraId="554E1217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F18D0A7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66095767" w14:textId="77777777" w:rsidR="00921BC6" w:rsidRDefault="00921BC6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You're not Josh.  How are…is… everything…how's your night?</w:t>
      </w:r>
    </w:p>
    <w:p w14:paraId="0F6B083A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8274B93" w14:textId="77777777" w:rsidR="001B3303" w:rsidRDefault="001B330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JOSH</w:t>
      </w:r>
    </w:p>
    <w:p w14:paraId="368B0A37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Friendly)</w:t>
      </w:r>
    </w:p>
    <w:p w14:paraId="0F13A238" w14:textId="77777777" w:rsidR="001B3303" w:rsidRDefault="001B3303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Good, Good.  Listen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Deputy Marshal.  I have this tradition. I'v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ad it </w:t>
      </w:r>
      <w:r w:rsidR="005E590F">
        <w:rPr>
          <w:sz w:val="28"/>
          <w:szCs w:val="28"/>
        </w:rPr>
        <w:t>for many years</w:t>
      </w:r>
      <w:r>
        <w:rPr>
          <w:sz w:val="28"/>
          <w:szCs w:val="28"/>
        </w:rPr>
        <w:t xml:space="preserve">.  I can't end the year </w:t>
      </w:r>
      <w:r w:rsidR="00D710E9">
        <w:rPr>
          <w:sz w:val="28"/>
          <w:szCs w:val="28"/>
        </w:rPr>
        <w:t xml:space="preserve">by </w:t>
      </w:r>
      <w:r>
        <w:rPr>
          <w:sz w:val="28"/>
          <w:szCs w:val="28"/>
        </w:rPr>
        <w:t xml:space="preserve">being mad 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holding grudge</w:t>
      </w:r>
      <w:r w:rsidR="00457AD9">
        <w:rPr>
          <w:sz w:val="28"/>
          <w:szCs w:val="28"/>
        </w:rPr>
        <w:t>s</w:t>
      </w:r>
      <w:r>
        <w:rPr>
          <w:sz w:val="28"/>
          <w:szCs w:val="28"/>
        </w:rPr>
        <w:t xml:space="preserve">. </w:t>
      </w:r>
      <w:r w:rsidR="005E590F">
        <w:rPr>
          <w:sz w:val="28"/>
          <w:szCs w:val="28"/>
        </w:rPr>
        <w:t xml:space="preserve"> Deputy Marshal, I understand that you were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5E590F">
        <w:rPr>
          <w:sz w:val="28"/>
          <w:szCs w:val="28"/>
        </w:rPr>
        <w:t>just doing your job</w:t>
      </w:r>
      <w:r w:rsidR="004B3775">
        <w:rPr>
          <w:sz w:val="28"/>
          <w:szCs w:val="28"/>
        </w:rPr>
        <w:t>,</w:t>
      </w:r>
      <w:r w:rsidR="005E590F">
        <w:rPr>
          <w:sz w:val="28"/>
          <w:szCs w:val="28"/>
        </w:rPr>
        <w:t xml:space="preserve"> and I won't hold a grudge for being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5E590F">
        <w:rPr>
          <w:sz w:val="28"/>
          <w:szCs w:val="28"/>
        </w:rPr>
        <w:t xml:space="preserve">accused of </w:t>
      </w:r>
      <w:r w:rsidR="004B3775">
        <w:rPr>
          <w:sz w:val="28"/>
          <w:szCs w:val="28"/>
        </w:rPr>
        <w:t>m</w:t>
      </w:r>
      <w:r w:rsidR="005E590F">
        <w:rPr>
          <w:sz w:val="28"/>
          <w:szCs w:val="28"/>
        </w:rPr>
        <w:t xml:space="preserve">urder…which is a statement I'd never imagined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5E590F">
        <w:rPr>
          <w:sz w:val="28"/>
          <w:szCs w:val="28"/>
        </w:rPr>
        <w:t xml:space="preserve">saying! I'll shake your hand if you allow me.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</w:t>
      </w:r>
    </w:p>
    <w:p w14:paraId="7F4307B2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98B3133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7BEB3CFA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at's very kind of you</w:t>
      </w:r>
      <w:r w:rsidR="00D710E9">
        <w:rPr>
          <w:sz w:val="28"/>
          <w:szCs w:val="28"/>
        </w:rPr>
        <w:t>,</w:t>
      </w:r>
      <w:r>
        <w:rPr>
          <w:sz w:val="28"/>
          <w:szCs w:val="28"/>
        </w:rPr>
        <w:t xml:space="preserve"> Mr. </w:t>
      </w:r>
      <w:proofErr w:type="spellStart"/>
      <w:r>
        <w:rPr>
          <w:sz w:val="28"/>
          <w:szCs w:val="28"/>
        </w:rPr>
        <w:t>Nickles</w:t>
      </w:r>
      <w:proofErr w:type="spellEnd"/>
      <w:r>
        <w:rPr>
          <w:sz w:val="28"/>
          <w:szCs w:val="28"/>
        </w:rPr>
        <w:t>. I have to admit I don'</w:t>
      </w:r>
      <w:r w:rsidR="00F20003">
        <w:rPr>
          <w:sz w:val="28"/>
          <w:szCs w:val="28"/>
        </w:rPr>
        <w:t xml:space="preserve">t get </w:t>
      </w:r>
      <w:r w:rsidR="00F20003">
        <w:rPr>
          <w:sz w:val="28"/>
          <w:szCs w:val="28"/>
        </w:rPr>
        <w:tab/>
      </w:r>
      <w:r w:rsidR="00F20003">
        <w:rPr>
          <w:sz w:val="28"/>
          <w:szCs w:val="28"/>
        </w:rPr>
        <w:tab/>
      </w:r>
      <w:r w:rsidR="00F20003">
        <w:rPr>
          <w:sz w:val="28"/>
          <w:szCs w:val="28"/>
        </w:rPr>
        <w:tab/>
        <w:t>that…well ever.  Yes, o</w:t>
      </w:r>
      <w:r>
        <w:rPr>
          <w:sz w:val="28"/>
          <w:szCs w:val="28"/>
        </w:rPr>
        <w:t>f course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I'll shake your hand.  Happ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New Year.</w:t>
      </w:r>
    </w:p>
    <w:p w14:paraId="0A8F3FA8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489B4D2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JOSH</w:t>
      </w:r>
    </w:p>
    <w:p w14:paraId="21EABD40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Earnest)</w:t>
      </w:r>
    </w:p>
    <w:p w14:paraId="456AF560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Happy New Year to you.  To you both.  Dr. Jennings, it's grea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o see you out and celebrating with us this year.</w:t>
      </w:r>
    </w:p>
    <w:p w14:paraId="33543566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0915582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228A32B2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ank you</w:t>
      </w:r>
      <w:r w:rsidR="00D710E9">
        <w:rPr>
          <w:sz w:val="28"/>
          <w:szCs w:val="28"/>
        </w:rPr>
        <w:t>,</w:t>
      </w:r>
      <w:r>
        <w:rPr>
          <w:sz w:val="28"/>
          <w:szCs w:val="28"/>
        </w:rPr>
        <w:t xml:space="preserve"> Josh. Happy New Year.</w:t>
      </w:r>
    </w:p>
    <w:p w14:paraId="2AC7A1AB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791F024" w14:textId="77777777" w:rsidR="005E590F" w:rsidRDefault="00E448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5E590F">
        <w:rPr>
          <w:sz w:val="28"/>
          <w:szCs w:val="28"/>
        </w:rPr>
        <w:tab/>
        <w:t>JOSH</w:t>
      </w:r>
    </w:p>
    <w:p w14:paraId="44B678CF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Fabulous.  If you'd both excuse me…I'd like a shot at tha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araoke machine myself!</w:t>
      </w:r>
    </w:p>
    <w:p w14:paraId="27456DF9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D98BBF4" w14:textId="77777777" w:rsidR="005E590F" w:rsidRP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 w:rsidRPr="005E590F">
        <w:rPr>
          <w:sz w:val="28"/>
          <w:szCs w:val="28"/>
          <w:u w:val="single"/>
        </w:rPr>
        <w:t>2SP AS HE WANDERS OFF</w:t>
      </w:r>
    </w:p>
    <w:p w14:paraId="576F58F4" w14:textId="77777777" w:rsidR="005E590F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 w:rsidRPr="00DB17E1">
        <w:rPr>
          <w:sz w:val="28"/>
          <w:szCs w:val="28"/>
          <w:u w:val="single"/>
        </w:rPr>
        <w:t>MUFFLED ZEKE AND THOMAS SONG CONTINUES</w:t>
      </w:r>
    </w:p>
    <w:p w14:paraId="65B47642" w14:textId="77777777" w:rsidR="00DB17E1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5729B836" w14:textId="55BC50BC" w:rsidR="00DB17E1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T </w:t>
      </w:r>
      <w:r w:rsidR="00534582">
        <w:rPr>
          <w:sz w:val="28"/>
          <w:szCs w:val="28"/>
        </w:rPr>
        <w:t>EMERY</w:t>
      </w:r>
    </w:p>
    <w:p w14:paraId="768CE195" w14:textId="77777777" w:rsidR="00DB17E1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Off in</w:t>
      </w:r>
      <w:r w:rsidR="004B3775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distance, mad)</w:t>
      </w:r>
    </w:p>
    <w:p w14:paraId="15B6F589" w14:textId="5D2FED0B" w:rsidR="00DB17E1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e're singing Mister Roboto or nothing </w:t>
      </w:r>
      <w:r w:rsidR="00534582">
        <w:rPr>
          <w:sz w:val="28"/>
          <w:szCs w:val="28"/>
        </w:rPr>
        <w:t>Chris</w:t>
      </w:r>
      <w:r>
        <w:rPr>
          <w:sz w:val="28"/>
          <w:szCs w:val="28"/>
        </w:rPr>
        <w:t>!</w:t>
      </w:r>
    </w:p>
    <w:p w14:paraId="26F64B88" w14:textId="77777777" w:rsidR="00DB17E1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1BC742D" w14:textId="77777777" w:rsidR="00DB17E1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45C1BF09" w14:textId="77777777" w:rsidR="00DB17E1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huckles)</w:t>
      </w:r>
    </w:p>
    <w:p w14:paraId="34CA8A32" w14:textId="77777777" w:rsidR="00DB17E1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e love birds are at it again!</w:t>
      </w:r>
    </w:p>
    <w:p w14:paraId="59247668" w14:textId="77777777" w:rsidR="00DB17E1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6DF503E" w14:textId="77777777" w:rsidR="00DB17E1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201639E9" w14:textId="77777777" w:rsidR="00DB17E1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Ponders)</w:t>
      </w:r>
    </w:p>
    <w:p w14:paraId="0FB85BE4" w14:textId="77777777" w:rsidR="00DB17E1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 was curious about that; what the actual relationship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>was…is?  I mean, they fight like an old married couple.</w:t>
      </w:r>
    </w:p>
    <w:p w14:paraId="2EA9EECE" w14:textId="77777777" w:rsidR="00DB17E1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83B186C" w14:textId="77777777" w:rsidR="00DB17E1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1E24BAEF" w14:textId="77777777" w:rsidR="00DB17E1" w:rsidRDefault="00DB17E1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ell, other than them</w:t>
      </w:r>
      <w:r w:rsidR="004B3775">
        <w:rPr>
          <w:sz w:val="28"/>
          <w:szCs w:val="28"/>
        </w:rPr>
        <w:t>,</w:t>
      </w:r>
      <w:r>
        <w:rPr>
          <w:sz w:val="28"/>
          <w:szCs w:val="28"/>
        </w:rPr>
        <w:t xml:space="preserve"> I'm not </w:t>
      </w:r>
      <w:r w:rsidR="007D416A">
        <w:rPr>
          <w:sz w:val="28"/>
          <w:szCs w:val="28"/>
        </w:rPr>
        <w:t xml:space="preserve">…not sure anybody knows, but </w:t>
      </w:r>
      <w:r w:rsidR="007D416A">
        <w:rPr>
          <w:sz w:val="28"/>
          <w:szCs w:val="28"/>
        </w:rPr>
        <w:tab/>
      </w:r>
      <w:r w:rsidR="007D416A">
        <w:rPr>
          <w:sz w:val="28"/>
          <w:szCs w:val="28"/>
        </w:rPr>
        <w:tab/>
      </w:r>
      <w:r w:rsidR="007D416A">
        <w:rPr>
          <w:sz w:val="28"/>
          <w:szCs w:val="28"/>
        </w:rPr>
        <w:tab/>
        <w:t xml:space="preserve">that…it's </w:t>
      </w:r>
      <w:r>
        <w:rPr>
          <w:sz w:val="28"/>
          <w:szCs w:val="28"/>
        </w:rPr>
        <w:t xml:space="preserve">the prevailing theory. </w:t>
      </w:r>
    </w:p>
    <w:p w14:paraId="0224122F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CDA40C2" w14:textId="77777777" w:rsidR="00042DBE" w:rsidRP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 w:rsidRPr="00042DBE">
        <w:rPr>
          <w:sz w:val="28"/>
          <w:szCs w:val="28"/>
          <w:u w:val="single"/>
        </w:rPr>
        <w:t>CLAPPING AS ZEKE &amp; THOMAS' SONG ENDS</w:t>
      </w:r>
    </w:p>
    <w:p w14:paraId="1BF32859" w14:textId="77777777" w:rsidR="00042DBE" w:rsidRPr="00DB17E1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A5FAEF4" w14:textId="77777777" w:rsidR="005E590F" w:rsidRDefault="005E590F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042DBE">
        <w:rPr>
          <w:sz w:val="28"/>
          <w:szCs w:val="28"/>
        </w:rPr>
        <w:tab/>
      </w:r>
      <w:r w:rsidR="00042DBE">
        <w:rPr>
          <w:sz w:val="28"/>
          <w:szCs w:val="28"/>
        </w:rPr>
        <w:tab/>
        <w:t>NIC</w:t>
      </w:r>
    </w:p>
    <w:p w14:paraId="23C7B191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OVER SPEAKER, EXCITED)</w:t>
      </w:r>
    </w:p>
    <w:p w14:paraId="3EF3C2DF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  <w:t>Ok</w:t>
      </w:r>
      <w:r w:rsidR="00434CA6">
        <w:rPr>
          <w:sz w:val="28"/>
          <w:szCs w:val="28"/>
        </w:rPr>
        <w:t>ay</w:t>
      </w:r>
      <w:r>
        <w:rPr>
          <w:sz w:val="28"/>
          <w:szCs w:val="28"/>
        </w:rPr>
        <w:t xml:space="preserve"> people, one minute. One minute until we start 2022,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efill your glasses and get ready!</w:t>
      </w:r>
    </w:p>
    <w:p w14:paraId="2887AB85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77CBE43B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  <w:t>2SP</w:t>
      </w:r>
    </w:p>
    <w:p w14:paraId="63FFA03F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0B3719E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F1AA758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Do you want me to add more to your glass?</w:t>
      </w:r>
    </w:p>
    <w:p w14:paraId="1C92B8DB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3CA73E3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48CCAC7F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Ohh</w:t>
      </w:r>
      <w:proofErr w:type="spellEnd"/>
      <w:r>
        <w:rPr>
          <w:sz w:val="28"/>
          <w:szCs w:val="28"/>
        </w:rPr>
        <w:t xml:space="preserve">, no bad idea.  This last little… this </w:t>
      </w:r>
      <w:r w:rsidR="00D710E9">
        <w:rPr>
          <w:sz w:val="28"/>
          <w:szCs w:val="28"/>
        </w:rPr>
        <w:t>tiny</w:t>
      </w:r>
      <w:r>
        <w:rPr>
          <w:sz w:val="28"/>
          <w:szCs w:val="28"/>
        </w:rPr>
        <w:t xml:space="preserve"> bit will be f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D710E9">
        <w:rPr>
          <w:sz w:val="28"/>
          <w:szCs w:val="28"/>
        </w:rPr>
        <w:tab/>
      </w:r>
      <w:r>
        <w:rPr>
          <w:sz w:val="28"/>
          <w:szCs w:val="28"/>
        </w:rPr>
        <w:t>midnight and then that's it</w:t>
      </w:r>
      <w:r w:rsidR="00D710E9">
        <w:rPr>
          <w:sz w:val="28"/>
          <w:szCs w:val="28"/>
        </w:rPr>
        <w:t>—o</w:t>
      </w:r>
      <w:r>
        <w:rPr>
          <w:sz w:val="28"/>
          <w:szCs w:val="28"/>
        </w:rPr>
        <w:t>ne glass; my limit.</w:t>
      </w:r>
    </w:p>
    <w:p w14:paraId="6F026697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A26A29F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473979AA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Don't drink often?</w:t>
      </w:r>
    </w:p>
    <w:p w14:paraId="02FD48AD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9D9C720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42B8EBE5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Friendly)</w:t>
      </w:r>
    </w:p>
    <w:p w14:paraId="4B3E95CB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top teasing me!</w:t>
      </w:r>
    </w:p>
    <w:p w14:paraId="3B057246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AFDC5FD" w14:textId="77777777" w:rsidR="00042DBE" w:rsidRPr="004B3775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4B3775">
        <w:rPr>
          <w:sz w:val="28"/>
          <w:szCs w:val="28"/>
          <w:u w:val="single"/>
        </w:rPr>
        <w:t>START COUNTDOWN AT TWENTY</w:t>
      </w:r>
    </w:p>
    <w:p w14:paraId="54A15D97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D904C29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33C6A6B9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Excited)</w:t>
      </w:r>
    </w:p>
    <w:p w14:paraId="66F6DB46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This is it</w:t>
      </w:r>
    </w:p>
    <w:p w14:paraId="274704FE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A9741B6" w14:textId="77777777" w:rsidR="00042DBE" w:rsidRP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042DBE" w:rsidRPr="004B3775">
        <w:rPr>
          <w:sz w:val="28"/>
          <w:szCs w:val="28"/>
          <w:u w:val="single"/>
        </w:rPr>
        <w:t>LET COUNT DOWN GET TO TWELVE</w:t>
      </w:r>
    </w:p>
    <w:p w14:paraId="47C0E139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D8D1615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3894FD52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You know Bass, with our luck…something will happen at "one"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o interfere. </w:t>
      </w:r>
    </w:p>
    <w:p w14:paraId="46C6F686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9EC544F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5A6B4E89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With this station, I've found…</w:t>
      </w:r>
    </w:p>
    <w:p w14:paraId="61B0D6ED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8323749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197FC8A8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Cuts him off. Goes for it)</w:t>
      </w:r>
    </w:p>
    <w:p w14:paraId="5641A667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Aw </w:t>
      </w:r>
      <w:r w:rsidR="00E4486C">
        <w:rPr>
          <w:sz w:val="28"/>
          <w:szCs w:val="28"/>
        </w:rPr>
        <w:t>fuck</w:t>
      </w:r>
      <w:r>
        <w:rPr>
          <w:sz w:val="28"/>
          <w:szCs w:val="28"/>
        </w:rPr>
        <w:t xml:space="preserve"> it…</w:t>
      </w:r>
    </w:p>
    <w:p w14:paraId="2F99A14C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3CDBF52" w14:textId="77777777" w:rsidR="00042DBE" w:rsidRP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042DBE" w:rsidRPr="004B3775">
        <w:rPr>
          <w:sz w:val="28"/>
          <w:szCs w:val="28"/>
          <w:u w:val="single"/>
        </w:rPr>
        <w:t>SOUND OF CHAMPAIGN FLUTE TOSS OVER SHOULDER</w:t>
      </w:r>
    </w:p>
    <w:p w14:paraId="7A05152C" w14:textId="77777777" w:rsidR="00D710E9" w:rsidRDefault="00D710E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300A3A50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ASS</w:t>
      </w:r>
    </w:p>
    <w:p w14:paraId="136BD653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Shocked)</w:t>
      </w:r>
    </w:p>
    <w:p w14:paraId="2B09D7AA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Kendra, are you </w:t>
      </w:r>
      <w:proofErr w:type="spellStart"/>
      <w:r>
        <w:rPr>
          <w:sz w:val="28"/>
          <w:szCs w:val="28"/>
        </w:rPr>
        <w:t>Mpahhhhhh</w:t>
      </w:r>
      <w:proofErr w:type="spellEnd"/>
      <w:r>
        <w:rPr>
          <w:sz w:val="28"/>
          <w:szCs w:val="28"/>
        </w:rPr>
        <w:t xml:space="preserve"> (sound of being kissed)</w:t>
      </w:r>
    </w:p>
    <w:p w14:paraId="4AF5CA85" w14:textId="77777777" w:rsidR="00F8152A" w:rsidRDefault="00F8152A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DB48DD4" w14:textId="77777777" w:rsidR="00042DBE" w:rsidRP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042DBE" w:rsidRPr="004B3775">
        <w:rPr>
          <w:sz w:val="28"/>
          <w:szCs w:val="28"/>
          <w:u w:val="single"/>
        </w:rPr>
        <w:t>THREE, TWO, ONE…HAPPY NEW YEAR</w:t>
      </w:r>
    </w:p>
    <w:p w14:paraId="32B1C0C7" w14:textId="77777777" w:rsidR="00042DBE" w:rsidRP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042DBE" w:rsidRPr="004B3775">
        <w:rPr>
          <w:sz w:val="28"/>
          <w:szCs w:val="28"/>
          <w:u w:val="single"/>
        </w:rPr>
        <w:t>3SP</w:t>
      </w:r>
    </w:p>
    <w:p w14:paraId="683D6610" w14:textId="77777777" w:rsidR="00042DBE" w:rsidRP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042DBE" w:rsidRPr="004B3775">
        <w:rPr>
          <w:sz w:val="28"/>
          <w:szCs w:val="28"/>
          <w:u w:val="single"/>
        </w:rPr>
        <w:t>KISS ENDS</w:t>
      </w:r>
    </w:p>
    <w:p w14:paraId="16815080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ENDRA</w:t>
      </w:r>
    </w:p>
    <w:p w14:paraId="79FA0C6C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Happy New Year</w:t>
      </w:r>
      <w:r w:rsidR="00D710E9">
        <w:rPr>
          <w:sz w:val="28"/>
          <w:szCs w:val="28"/>
        </w:rPr>
        <w:t>,</w:t>
      </w:r>
      <w:r>
        <w:rPr>
          <w:sz w:val="28"/>
          <w:szCs w:val="28"/>
        </w:rPr>
        <w:t xml:space="preserve"> Bass</w:t>
      </w:r>
      <w:r w:rsidR="0016658C">
        <w:rPr>
          <w:sz w:val="28"/>
          <w:szCs w:val="28"/>
        </w:rPr>
        <w:t>. I thought you'd be a good kisser.</w:t>
      </w:r>
    </w:p>
    <w:p w14:paraId="08BB87D8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1D571FA5" w14:textId="77777777" w:rsidR="00042DBE" w:rsidRDefault="0016658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>Outro and credits.</w:t>
      </w:r>
    </w:p>
    <w:p w14:paraId="3265BCEE" w14:textId="77777777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40DD4F3" w14:textId="77777777" w:rsidR="00DC270B" w:rsidRPr="004B3775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b/>
          <w:color w:val="00B050"/>
          <w:sz w:val="28"/>
          <w:szCs w:val="28"/>
        </w:rPr>
      </w:pPr>
      <w:r w:rsidRPr="004B3775">
        <w:rPr>
          <w:b/>
          <w:color w:val="00B050"/>
          <w:sz w:val="28"/>
          <w:szCs w:val="28"/>
        </w:rPr>
        <w:t>EASTER EGG</w:t>
      </w:r>
    </w:p>
    <w:p w14:paraId="21AF23A1" w14:textId="77777777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6F6978D" w14:textId="77777777" w:rsidR="00DC270B" w:rsidRP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="00DC270B" w:rsidRPr="004B3775">
        <w:rPr>
          <w:sz w:val="28"/>
          <w:szCs w:val="28"/>
          <w:u w:val="single"/>
        </w:rPr>
        <w:t>PARTY HAS ENDED, ONLY MIKHAIL IN THE GALLEY LATE NIGHT, CLEANING.</w:t>
      </w:r>
      <w:r w:rsidR="007D416A" w:rsidRPr="004B3775">
        <w:rPr>
          <w:sz w:val="28"/>
          <w:szCs w:val="28"/>
          <w:u w:val="single"/>
        </w:rPr>
        <w:t xml:space="preserve"> </w:t>
      </w:r>
      <w:r w:rsidRPr="00E4486C">
        <w:rPr>
          <w:sz w:val="28"/>
          <w:szCs w:val="28"/>
        </w:rPr>
        <w:tab/>
      </w:r>
      <w:r w:rsidR="007D416A" w:rsidRPr="004B3775">
        <w:rPr>
          <w:sz w:val="28"/>
          <w:szCs w:val="28"/>
          <w:u w:val="single"/>
        </w:rPr>
        <w:t>HUMMING AS THE BRUSH SOUNDS SWEEPING UP GLASS AND DEBRIS</w:t>
      </w:r>
    </w:p>
    <w:p w14:paraId="4D20E1AD" w14:textId="77777777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17E8171" w14:textId="77777777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D388C7D" w14:textId="77777777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2D727958" w14:textId="77777777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Focused, VO on digital recorder)</w:t>
      </w:r>
    </w:p>
    <w:p w14:paraId="1BA5F392" w14:textId="337330CA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marty-Pants doctors make one huge mess.  Food plates, drink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glasses.  What is…</w:t>
      </w:r>
      <w:r w:rsidR="00F8152A">
        <w:rPr>
          <w:sz w:val="28"/>
          <w:szCs w:val="28"/>
        </w:rPr>
        <w:t xml:space="preserve">is </w:t>
      </w:r>
      <w:r>
        <w:rPr>
          <w:sz w:val="28"/>
          <w:szCs w:val="28"/>
        </w:rPr>
        <w:t>this nacho dip</w:t>
      </w:r>
      <w:r w:rsidR="00F8152A">
        <w:rPr>
          <w:sz w:val="28"/>
          <w:szCs w:val="28"/>
        </w:rPr>
        <w:t xml:space="preserve"> or </w:t>
      </w:r>
      <w:r w:rsidR="00D47367">
        <w:rPr>
          <w:sz w:val="28"/>
          <w:szCs w:val="28"/>
        </w:rPr>
        <w:t>meatloaf</w:t>
      </w:r>
      <w:r>
        <w:rPr>
          <w:sz w:val="28"/>
          <w:szCs w:val="28"/>
        </w:rPr>
        <w:t xml:space="preserve">? </w:t>
      </w:r>
    </w:p>
    <w:p w14:paraId="487DF045" w14:textId="77777777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27764CE" w14:textId="77777777" w:rsidR="00DC270B" w:rsidRPr="004B3775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4B3775">
        <w:rPr>
          <w:sz w:val="28"/>
          <w:szCs w:val="28"/>
          <w:u w:val="single"/>
        </w:rPr>
        <w:t>CLEANING NOISES</w:t>
      </w:r>
      <w:r w:rsidR="007D416A" w:rsidRPr="004B3775">
        <w:rPr>
          <w:sz w:val="28"/>
          <w:szCs w:val="28"/>
          <w:u w:val="single"/>
        </w:rPr>
        <w:t>. SOUND OF RECORDER BEING PICKED UP OFF SURFACE</w:t>
      </w:r>
    </w:p>
    <w:p w14:paraId="5962EF3A" w14:textId="77777777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3806D58" w14:textId="77777777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30EFAAAD" w14:textId="77777777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VO)</w:t>
      </w:r>
    </w:p>
    <w:p w14:paraId="7573834A" w14:textId="681F4D13" w:rsidR="00DC270B" w:rsidRDefault="00DC270B" w:rsidP="00D47367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Huh…Tovarishch leaves voice recorder box on table.  Is red light meaning </w:t>
      </w:r>
      <w:r w:rsidR="00D47367">
        <w:rPr>
          <w:sz w:val="28"/>
          <w:szCs w:val="28"/>
        </w:rPr>
        <w:t xml:space="preserve">box is </w:t>
      </w:r>
      <w:r>
        <w:rPr>
          <w:sz w:val="28"/>
          <w:szCs w:val="28"/>
        </w:rPr>
        <w:t xml:space="preserve">on or </w:t>
      </w:r>
      <w:r w:rsidR="00DC34B6">
        <w:rPr>
          <w:sz w:val="28"/>
          <w:szCs w:val="28"/>
        </w:rPr>
        <w:t xml:space="preserve">is </w:t>
      </w:r>
      <w:r w:rsidR="007D416A">
        <w:rPr>
          <w:sz w:val="28"/>
          <w:szCs w:val="28"/>
        </w:rPr>
        <w:t xml:space="preserve">meaning </w:t>
      </w:r>
      <w:r>
        <w:rPr>
          <w:sz w:val="28"/>
          <w:szCs w:val="28"/>
        </w:rPr>
        <w:t>batteries low? Meh, I bring to his office and leave</w:t>
      </w:r>
      <w:r w:rsidR="005E5B10">
        <w:rPr>
          <w:sz w:val="28"/>
          <w:szCs w:val="28"/>
        </w:rPr>
        <w:t xml:space="preserve"> for morning</w:t>
      </w:r>
      <w:r>
        <w:rPr>
          <w:sz w:val="28"/>
          <w:szCs w:val="28"/>
        </w:rPr>
        <w:t>.</w:t>
      </w:r>
      <w:r w:rsidR="005E5B10">
        <w:rPr>
          <w:sz w:val="28"/>
          <w:szCs w:val="28"/>
        </w:rPr>
        <w:t xml:space="preserve">  But </w:t>
      </w:r>
      <w:proofErr w:type="spellStart"/>
      <w:proofErr w:type="gramStart"/>
      <w:r w:rsidR="005E5B10">
        <w:rPr>
          <w:sz w:val="28"/>
          <w:szCs w:val="28"/>
        </w:rPr>
        <w:t>first..</w:t>
      </w:r>
      <w:proofErr w:type="gramEnd"/>
      <w:r w:rsidR="005E5B10">
        <w:rPr>
          <w:sz w:val="28"/>
          <w:szCs w:val="28"/>
        </w:rPr>
        <w:t>cleaning</w:t>
      </w:r>
      <w:proofErr w:type="spellEnd"/>
      <w:r w:rsidR="005E5B10">
        <w:rPr>
          <w:sz w:val="28"/>
          <w:szCs w:val="28"/>
        </w:rPr>
        <w:t xml:space="preserve"> up Smarty-pants </w:t>
      </w:r>
      <w:r w:rsidR="0016644B">
        <w:rPr>
          <w:sz w:val="28"/>
          <w:szCs w:val="28"/>
        </w:rPr>
        <w:t xml:space="preserve">party </w:t>
      </w:r>
      <w:r w:rsidR="005E5B10">
        <w:rPr>
          <w:sz w:val="28"/>
          <w:szCs w:val="28"/>
        </w:rPr>
        <w:t>mess.</w:t>
      </w:r>
    </w:p>
    <w:p w14:paraId="6B80A2EB" w14:textId="77777777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0F70715" w14:textId="77777777" w:rsidR="00DC270B" w:rsidRPr="004B3775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4B3775">
        <w:rPr>
          <w:sz w:val="28"/>
          <w:szCs w:val="28"/>
          <w:u w:val="single"/>
        </w:rPr>
        <w:t>CLEANING NOISES</w:t>
      </w:r>
    </w:p>
    <w:p w14:paraId="5FD79841" w14:textId="77777777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6CF8D778" w14:textId="77777777" w:rsidR="00DC270B" w:rsidRPr="004B3775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lastRenderedPageBreak/>
        <w:tab/>
      </w:r>
      <w:r w:rsidRPr="004B3775">
        <w:rPr>
          <w:sz w:val="28"/>
          <w:szCs w:val="28"/>
          <w:u w:val="single"/>
        </w:rPr>
        <w:t>BEGINS HUMMING 'HARK KNOCK LIFE'</w:t>
      </w:r>
    </w:p>
    <w:p w14:paraId="32EF7A97" w14:textId="77777777" w:rsidR="00D710E9" w:rsidRDefault="00D710E9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283EB29F" w14:textId="77777777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08574758" w14:textId="77777777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"Singing" in Russian Accent)</w:t>
      </w:r>
    </w:p>
    <w:p w14:paraId="1758BCAF" w14:textId="77777777" w:rsidR="00DC270B" w:rsidRDefault="00DC270B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Is a hard-knock life; for me.  Is a hard-knock life; for me. 'Stead </w:t>
      </w:r>
      <w:r w:rsidR="005E5B10">
        <w:rPr>
          <w:sz w:val="28"/>
          <w:szCs w:val="28"/>
        </w:rPr>
        <w:tab/>
      </w:r>
      <w:r w:rsidR="005E5B10">
        <w:rPr>
          <w:sz w:val="28"/>
          <w:szCs w:val="28"/>
        </w:rPr>
        <w:tab/>
      </w:r>
      <w:r w:rsidR="005E5B10">
        <w:rPr>
          <w:sz w:val="28"/>
          <w:szCs w:val="28"/>
        </w:rPr>
        <w:tab/>
      </w:r>
      <w:r w:rsidR="007D416A">
        <w:rPr>
          <w:sz w:val="28"/>
          <w:szCs w:val="28"/>
        </w:rPr>
        <w:t>of treated, I get tricks.  '</w:t>
      </w:r>
      <w:r>
        <w:rPr>
          <w:sz w:val="28"/>
          <w:szCs w:val="28"/>
        </w:rPr>
        <w:t xml:space="preserve">Stead of kisses, I get </w:t>
      </w:r>
      <w:r w:rsidRPr="00DC270B">
        <w:rPr>
          <w:sz w:val="28"/>
          <w:szCs w:val="28"/>
        </w:rPr>
        <w:t>borscht</w:t>
      </w:r>
      <w:r>
        <w:rPr>
          <w:sz w:val="28"/>
          <w:szCs w:val="28"/>
        </w:rPr>
        <w:t xml:space="preserve">.  Is the </w:t>
      </w:r>
      <w:r w:rsidR="005E5B10">
        <w:rPr>
          <w:sz w:val="28"/>
          <w:szCs w:val="28"/>
        </w:rPr>
        <w:tab/>
      </w:r>
      <w:r w:rsidR="005E5B10">
        <w:rPr>
          <w:sz w:val="28"/>
          <w:szCs w:val="28"/>
        </w:rPr>
        <w:tab/>
      </w:r>
      <w:r w:rsidR="005E5B10">
        <w:rPr>
          <w:sz w:val="28"/>
          <w:szCs w:val="28"/>
        </w:rPr>
        <w:tab/>
      </w:r>
      <w:r>
        <w:rPr>
          <w:sz w:val="28"/>
          <w:szCs w:val="28"/>
        </w:rPr>
        <w:t xml:space="preserve">hard-knock life.  </w:t>
      </w:r>
    </w:p>
    <w:p w14:paraId="424B4484" w14:textId="77777777" w:rsidR="005E5B10" w:rsidRDefault="005E5B1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C90459B" w14:textId="77777777" w:rsidR="00DC270B" w:rsidRDefault="005E5B1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5E5B10">
        <w:rPr>
          <w:sz w:val="28"/>
          <w:szCs w:val="28"/>
          <w:u w:val="single"/>
        </w:rPr>
        <w:t>2SP</w:t>
      </w:r>
    </w:p>
    <w:p w14:paraId="25CB3A5B" w14:textId="77777777" w:rsidR="00E4486C" w:rsidRPr="005E5B10" w:rsidRDefault="00E4486C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</w:p>
    <w:p w14:paraId="008A6FE2" w14:textId="77777777" w:rsidR="005E5B10" w:rsidRPr="005E5B10" w:rsidRDefault="005E5B1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5E5B10">
        <w:rPr>
          <w:sz w:val="28"/>
          <w:szCs w:val="28"/>
          <w:u w:val="single"/>
        </w:rPr>
        <w:t>MORE HUMMING TO BEAT</w:t>
      </w:r>
    </w:p>
    <w:p w14:paraId="59F2D4C4" w14:textId="77777777" w:rsidR="005E5B10" w:rsidRDefault="005E5B1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53D94EBA" w14:textId="77777777" w:rsidR="005E5B10" w:rsidRDefault="005E5B10" w:rsidP="005E5B10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IKHAIL</w:t>
      </w:r>
    </w:p>
    <w:p w14:paraId="52AE0D9C" w14:textId="77777777" w:rsidR="005E5B10" w:rsidRDefault="005E5B10" w:rsidP="005E5B10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"Singing" in Russian Accent)</w:t>
      </w:r>
    </w:p>
    <w:p w14:paraId="7A4D03EB" w14:textId="77777777" w:rsidR="005E5B10" w:rsidRDefault="005E5B1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Every day a new </w:t>
      </w:r>
      <w:proofErr w:type="spellStart"/>
      <w:r>
        <w:rPr>
          <w:sz w:val="28"/>
          <w:szCs w:val="28"/>
        </w:rPr>
        <w:t>va</w:t>
      </w:r>
      <w:proofErr w:type="spellEnd"/>
      <w:r>
        <w:rPr>
          <w:sz w:val="28"/>
          <w:szCs w:val="28"/>
        </w:rPr>
        <w:t xml:space="preserve">-cation, when you work in re-search station.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lean up after </w:t>
      </w:r>
      <w:r w:rsidR="004B3775">
        <w:rPr>
          <w:sz w:val="28"/>
          <w:szCs w:val="28"/>
        </w:rPr>
        <w:t>(</w:t>
      </w:r>
      <w:r w:rsidR="004B3775" w:rsidRPr="004B3775">
        <w:rPr>
          <w:b/>
          <w:sz w:val="28"/>
          <w:szCs w:val="28"/>
        </w:rPr>
        <w:t>STOMP STOMP</w:t>
      </w:r>
      <w:r w:rsidR="004B3775">
        <w:rPr>
          <w:b/>
          <w:sz w:val="28"/>
          <w:szCs w:val="28"/>
        </w:rPr>
        <w:t>)</w:t>
      </w:r>
      <w:r w:rsidR="004B3775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smart-t-pants. Afterward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>
        <w:rPr>
          <w:sz w:val="28"/>
          <w:szCs w:val="28"/>
        </w:rPr>
        <w:t xml:space="preserve">Mikhail </w:t>
      </w:r>
      <w:r w:rsidR="004B3775">
        <w:rPr>
          <w:sz w:val="28"/>
          <w:szCs w:val="28"/>
        </w:rPr>
        <w:t>(</w:t>
      </w:r>
      <w:r w:rsidR="004B3775" w:rsidRPr="004B3775">
        <w:rPr>
          <w:b/>
          <w:sz w:val="28"/>
          <w:szCs w:val="28"/>
        </w:rPr>
        <w:t>STOMP STOMP</w:t>
      </w:r>
      <w:r w:rsidR="004B3775">
        <w:rPr>
          <w:b/>
          <w:sz w:val="28"/>
          <w:szCs w:val="28"/>
        </w:rPr>
        <w:t>)</w:t>
      </w:r>
      <w:r w:rsidR="004B3775">
        <w:rPr>
          <w:sz w:val="28"/>
          <w:szCs w:val="28"/>
        </w:rPr>
        <w:t xml:space="preserve"> </w:t>
      </w:r>
      <w:r>
        <w:rPr>
          <w:sz w:val="28"/>
          <w:szCs w:val="28"/>
        </w:rPr>
        <w:t>SINGS AN</w:t>
      </w:r>
      <w:r w:rsidR="007D416A">
        <w:rPr>
          <w:sz w:val="28"/>
          <w:szCs w:val="28"/>
        </w:rPr>
        <w:t xml:space="preserve">D DANCE…is a hard-knock </w:t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4B3775">
        <w:rPr>
          <w:sz w:val="28"/>
          <w:szCs w:val="28"/>
        </w:rPr>
        <w:tab/>
      </w:r>
      <w:r w:rsidR="007D416A">
        <w:rPr>
          <w:sz w:val="28"/>
          <w:szCs w:val="28"/>
        </w:rPr>
        <w:t>life!</w:t>
      </w:r>
      <w:r>
        <w:rPr>
          <w:sz w:val="28"/>
          <w:szCs w:val="28"/>
        </w:rPr>
        <w:t xml:space="preserve">  </w:t>
      </w:r>
    </w:p>
    <w:p w14:paraId="779C3DF0" w14:textId="77777777" w:rsid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40010BDC" w14:textId="77777777" w:rsidR="004B3775" w:rsidRPr="004B3775" w:rsidRDefault="004B3775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color w:val="00B050"/>
          <w:sz w:val="28"/>
          <w:szCs w:val="28"/>
        </w:rPr>
      </w:pPr>
      <w:r w:rsidRPr="004B3775">
        <w:rPr>
          <w:color w:val="00B050"/>
          <w:sz w:val="28"/>
          <w:szCs w:val="28"/>
        </w:rPr>
        <w:t>END EASTER EGG</w:t>
      </w:r>
    </w:p>
    <w:p w14:paraId="0330D184" w14:textId="77777777" w:rsidR="005E5B10" w:rsidRDefault="005E5B1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</w:p>
    <w:p w14:paraId="02E25939" w14:textId="77777777" w:rsidR="005E5B10" w:rsidRDefault="005E5B10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40858FE3" w14:textId="77777777" w:rsidR="00042DBE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5EEDE06F" w14:textId="77777777" w:rsidR="00042DBE" w:rsidRPr="00EB3D2A" w:rsidRDefault="00042DBE" w:rsidP="007E3666">
      <w:pPr>
        <w:pStyle w:val="NoSpacing"/>
        <w:tabs>
          <w:tab w:val="left" w:pos="720"/>
          <w:tab w:val="left" w:pos="2160"/>
          <w:tab w:val="left" w:pos="3600"/>
          <w:tab w:val="left" w:pos="432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sectPr w:rsidR="00042DBE" w:rsidRPr="00EB3D2A" w:rsidSect="00B15165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D888A" w14:textId="77777777" w:rsidR="00CE64C7" w:rsidRDefault="00CE64C7" w:rsidP="00EF6ACC">
      <w:pPr>
        <w:spacing w:after="0" w:line="240" w:lineRule="auto"/>
      </w:pPr>
      <w:r>
        <w:separator/>
      </w:r>
    </w:p>
  </w:endnote>
  <w:endnote w:type="continuationSeparator" w:id="0">
    <w:p w14:paraId="35DB5356" w14:textId="77777777" w:rsidR="00CE64C7" w:rsidRDefault="00CE64C7" w:rsidP="00EF6A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33079"/>
      <w:docPartObj>
        <w:docPartGallery w:val="Page Numbers (Bottom of Page)"/>
        <w:docPartUnique/>
      </w:docPartObj>
    </w:sdtPr>
    <w:sdtEndPr/>
    <w:sdtContent>
      <w:p w14:paraId="7F82FD2A" w14:textId="77777777" w:rsidR="008447CF" w:rsidRDefault="005E6F0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173C">
          <w:rPr>
            <w:noProof/>
          </w:rPr>
          <w:t>37</w:t>
        </w:r>
        <w:r>
          <w:rPr>
            <w:noProof/>
          </w:rPr>
          <w:fldChar w:fldCharType="end"/>
        </w:r>
      </w:p>
    </w:sdtContent>
  </w:sdt>
  <w:p w14:paraId="5F372E04" w14:textId="77777777" w:rsidR="008447CF" w:rsidRDefault="008447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00A93" w14:textId="77777777" w:rsidR="00CE64C7" w:rsidRDefault="00CE64C7" w:rsidP="00EF6ACC">
      <w:pPr>
        <w:spacing w:after="0" w:line="240" w:lineRule="auto"/>
      </w:pPr>
      <w:r>
        <w:separator/>
      </w:r>
    </w:p>
  </w:footnote>
  <w:footnote w:type="continuationSeparator" w:id="0">
    <w:p w14:paraId="7EE9A4EA" w14:textId="77777777" w:rsidR="00CE64C7" w:rsidRDefault="00CE64C7" w:rsidP="00EF6A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DEzMzEwM7E0sjRU0lEKTi0uzszPAykwN6sFAH9JOyAtAAAA"/>
  </w:docVars>
  <w:rsids>
    <w:rsidRoot w:val="00417175"/>
    <w:rsid w:val="000023A2"/>
    <w:rsid w:val="00003F0D"/>
    <w:rsid w:val="00004C0D"/>
    <w:rsid w:val="00010FE3"/>
    <w:rsid w:val="00015B30"/>
    <w:rsid w:val="00020EF3"/>
    <w:rsid w:val="00021E6F"/>
    <w:rsid w:val="000238A4"/>
    <w:rsid w:val="0002516D"/>
    <w:rsid w:val="0002704F"/>
    <w:rsid w:val="00035D61"/>
    <w:rsid w:val="00040F0E"/>
    <w:rsid w:val="00042DBE"/>
    <w:rsid w:val="00056CA0"/>
    <w:rsid w:val="000612F7"/>
    <w:rsid w:val="00061FD2"/>
    <w:rsid w:val="00062E89"/>
    <w:rsid w:val="0006684B"/>
    <w:rsid w:val="00066C7D"/>
    <w:rsid w:val="000702BD"/>
    <w:rsid w:val="00073A17"/>
    <w:rsid w:val="00073B74"/>
    <w:rsid w:val="00073CE0"/>
    <w:rsid w:val="00076908"/>
    <w:rsid w:val="00077F2F"/>
    <w:rsid w:val="00087D4D"/>
    <w:rsid w:val="00090A8F"/>
    <w:rsid w:val="00091093"/>
    <w:rsid w:val="000960AE"/>
    <w:rsid w:val="000A4937"/>
    <w:rsid w:val="000A5435"/>
    <w:rsid w:val="000B1451"/>
    <w:rsid w:val="000B1478"/>
    <w:rsid w:val="000D4DE2"/>
    <w:rsid w:val="000D4EEE"/>
    <w:rsid w:val="000D71AB"/>
    <w:rsid w:val="000D7736"/>
    <w:rsid w:val="000D7EA8"/>
    <w:rsid w:val="000E1490"/>
    <w:rsid w:val="000E58CB"/>
    <w:rsid w:val="000E5F19"/>
    <w:rsid w:val="000E6D11"/>
    <w:rsid w:val="000E7F58"/>
    <w:rsid w:val="000F08C7"/>
    <w:rsid w:val="000F7ED4"/>
    <w:rsid w:val="00101DB2"/>
    <w:rsid w:val="00110C9C"/>
    <w:rsid w:val="00111E1D"/>
    <w:rsid w:val="00111F09"/>
    <w:rsid w:val="001122F2"/>
    <w:rsid w:val="001139D8"/>
    <w:rsid w:val="001151A8"/>
    <w:rsid w:val="00116215"/>
    <w:rsid w:val="00117A34"/>
    <w:rsid w:val="001205C2"/>
    <w:rsid w:val="00120DB5"/>
    <w:rsid w:val="001236C5"/>
    <w:rsid w:val="00123E0A"/>
    <w:rsid w:val="001258DD"/>
    <w:rsid w:val="0013000C"/>
    <w:rsid w:val="001304F6"/>
    <w:rsid w:val="0013417A"/>
    <w:rsid w:val="0013501A"/>
    <w:rsid w:val="001352B9"/>
    <w:rsid w:val="001423E9"/>
    <w:rsid w:val="00143895"/>
    <w:rsid w:val="00151676"/>
    <w:rsid w:val="0015370B"/>
    <w:rsid w:val="001541CF"/>
    <w:rsid w:val="0016193A"/>
    <w:rsid w:val="0016644B"/>
    <w:rsid w:val="0016658C"/>
    <w:rsid w:val="00167B72"/>
    <w:rsid w:val="00176961"/>
    <w:rsid w:val="001812A5"/>
    <w:rsid w:val="00185F4E"/>
    <w:rsid w:val="001877D1"/>
    <w:rsid w:val="00194D53"/>
    <w:rsid w:val="00195FCD"/>
    <w:rsid w:val="00196A52"/>
    <w:rsid w:val="001A05CB"/>
    <w:rsid w:val="001A36EC"/>
    <w:rsid w:val="001B144E"/>
    <w:rsid w:val="001B1FDB"/>
    <w:rsid w:val="001B3303"/>
    <w:rsid w:val="001B409E"/>
    <w:rsid w:val="001C467D"/>
    <w:rsid w:val="001C6CC6"/>
    <w:rsid w:val="001D1431"/>
    <w:rsid w:val="001D6C20"/>
    <w:rsid w:val="001E0D28"/>
    <w:rsid w:val="001E2278"/>
    <w:rsid w:val="001E2705"/>
    <w:rsid w:val="001E349F"/>
    <w:rsid w:val="001E5701"/>
    <w:rsid w:val="001E7866"/>
    <w:rsid w:val="001E7E61"/>
    <w:rsid w:val="001F0249"/>
    <w:rsid w:val="001F2537"/>
    <w:rsid w:val="001F3E00"/>
    <w:rsid w:val="001F469B"/>
    <w:rsid w:val="001F55DD"/>
    <w:rsid w:val="001F694E"/>
    <w:rsid w:val="001F6F60"/>
    <w:rsid w:val="001F74C7"/>
    <w:rsid w:val="00201814"/>
    <w:rsid w:val="002066AA"/>
    <w:rsid w:val="00206A0F"/>
    <w:rsid w:val="002073AB"/>
    <w:rsid w:val="002141E4"/>
    <w:rsid w:val="002308F2"/>
    <w:rsid w:val="00233A5B"/>
    <w:rsid w:val="00240291"/>
    <w:rsid w:val="002416A3"/>
    <w:rsid w:val="00246196"/>
    <w:rsid w:val="00251CA8"/>
    <w:rsid w:val="00255AAC"/>
    <w:rsid w:val="002604FC"/>
    <w:rsid w:val="0026460A"/>
    <w:rsid w:val="002662EE"/>
    <w:rsid w:val="00266C7F"/>
    <w:rsid w:val="00271B90"/>
    <w:rsid w:val="00283C8D"/>
    <w:rsid w:val="00290124"/>
    <w:rsid w:val="00293306"/>
    <w:rsid w:val="00297A70"/>
    <w:rsid w:val="002A1008"/>
    <w:rsid w:val="002A7777"/>
    <w:rsid w:val="002B2989"/>
    <w:rsid w:val="002C2C10"/>
    <w:rsid w:val="002C4F06"/>
    <w:rsid w:val="002C4FF9"/>
    <w:rsid w:val="002C6A7A"/>
    <w:rsid w:val="002D5328"/>
    <w:rsid w:val="002D6370"/>
    <w:rsid w:val="002E46AE"/>
    <w:rsid w:val="002E693B"/>
    <w:rsid w:val="002E7406"/>
    <w:rsid w:val="002F16D2"/>
    <w:rsid w:val="002F1D26"/>
    <w:rsid w:val="002F2731"/>
    <w:rsid w:val="002F2E2E"/>
    <w:rsid w:val="002F5F60"/>
    <w:rsid w:val="002F7D6E"/>
    <w:rsid w:val="003015C3"/>
    <w:rsid w:val="00303AAC"/>
    <w:rsid w:val="00303AF5"/>
    <w:rsid w:val="00311460"/>
    <w:rsid w:val="00317539"/>
    <w:rsid w:val="00322012"/>
    <w:rsid w:val="00330FD7"/>
    <w:rsid w:val="003318B2"/>
    <w:rsid w:val="003323A3"/>
    <w:rsid w:val="00340524"/>
    <w:rsid w:val="003414A6"/>
    <w:rsid w:val="00343C26"/>
    <w:rsid w:val="00362D26"/>
    <w:rsid w:val="0036684D"/>
    <w:rsid w:val="00376E34"/>
    <w:rsid w:val="00377635"/>
    <w:rsid w:val="00383FCE"/>
    <w:rsid w:val="003860EE"/>
    <w:rsid w:val="003907E1"/>
    <w:rsid w:val="00396879"/>
    <w:rsid w:val="003A282C"/>
    <w:rsid w:val="003A6849"/>
    <w:rsid w:val="003B11B5"/>
    <w:rsid w:val="003B4B9C"/>
    <w:rsid w:val="003B715B"/>
    <w:rsid w:val="003C2CA7"/>
    <w:rsid w:val="003C3B06"/>
    <w:rsid w:val="003C4C2D"/>
    <w:rsid w:val="003D08B3"/>
    <w:rsid w:val="003D1197"/>
    <w:rsid w:val="003D1F66"/>
    <w:rsid w:val="003D3CD4"/>
    <w:rsid w:val="003D4C58"/>
    <w:rsid w:val="003D4F24"/>
    <w:rsid w:val="003E4DF9"/>
    <w:rsid w:val="003E4EE3"/>
    <w:rsid w:val="003F1729"/>
    <w:rsid w:val="003F1F15"/>
    <w:rsid w:val="003F6625"/>
    <w:rsid w:val="003F7855"/>
    <w:rsid w:val="00400C75"/>
    <w:rsid w:val="004015FE"/>
    <w:rsid w:val="004022BF"/>
    <w:rsid w:val="00404B84"/>
    <w:rsid w:val="00412C1A"/>
    <w:rsid w:val="00417175"/>
    <w:rsid w:val="004211D6"/>
    <w:rsid w:val="00427C9F"/>
    <w:rsid w:val="00430348"/>
    <w:rsid w:val="00430A24"/>
    <w:rsid w:val="004315C6"/>
    <w:rsid w:val="00434CA6"/>
    <w:rsid w:val="00436201"/>
    <w:rsid w:val="00436B4F"/>
    <w:rsid w:val="00445267"/>
    <w:rsid w:val="00445AC8"/>
    <w:rsid w:val="00445FDF"/>
    <w:rsid w:val="00450E1D"/>
    <w:rsid w:val="004511EE"/>
    <w:rsid w:val="00451213"/>
    <w:rsid w:val="00452062"/>
    <w:rsid w:val="0045322C"/>
    <w:rsid w:val="004575CD"/>
    <w:rsid w:val="00457AD9"/>
    <w:rsid w:val="00462D36"/>
    <w:rsid w:val="00470865"/>
    <w:rsid w:val="00472855"/>
    <w:rsid w:val="00474785"/>
    <w:rsid w:val="0047630D"/>
    <w:rsid w:val="0048215D"/>
    <w:rsid w:val="0048387C"/>
    <w:rsid w:val="004839E6"/>
    <w:rsid w:val="00484DAE"/>
    <w:rsid w:val="004850DD"/>
    <w:rsid w:val="004A2AF2"/>
    <w:rsid w:val="004B0568"/>
    <w:rsid w:val="004B2BCB"/>
    <w:rsid w:val="004B3775"/>
    <w:rsid w:val="004B3EC6"/>
    <w:rsid w:val="004B7D16"/>
    <w:rsid w:val="004C2709"/>
    <w:rsid w:val="004C2A78"/>
    <w:rsid w:val="004C3722"/>
    <w:rsid w:val="004C3835"/>
    <w:rsid w:val="004C38A0"/>
    <w:rsid w:val="004C4E60"/>
    <w:rsid w:val="004C6136"/>
    <w:rsid w:val="004D343C"/>
    <w:rsid w:val="004D39C1"/>
    <w:rsid w:val="004D5C72"/>
    <w:rsid w:val="004D774B"/>
    <w:rsid w:val="004E2509"/>
    <w:rsid w:val="004E32E4"/>
    <w:rsid w:val="004E3BC3"/>
    <w:rsid w:val="004E5CB7"/>
    <w:rsid w:val="004F116D"/>
    <w:rsid w:val="004F3472"/>
    <w:rsid w:val="004F4CE9"/>
    <w:rsid w:val="004F675A"/>
    <w:rsid w:val="00502D4A"/>
    <w:rsid w:val="0050661A"/>
    <w:rsid w:val="00507470"/>
    <w:rsid w:val="00511D99"/>
    <w:rsid w:val="00512BCF"/>
    <w:rsid w:val="00515089"/>
    <w:rsid w:val="005152B8"/>
    <w:rsid w:val="00516617"/>
    <w:rsid w:val="0052126A"/>
    <w:rsid w:val="005251E0"/>
    <w:rsid w:val="005277D2"/>
    <w:rsid w:val="00530B31"/>
    <w:rsid w:val="005313ED"/>
    <w:rsid w:val="005329DE"/>
    <w:rsid w:val="00534582"/>
    <w:rsid w:val="00546738"/>
    <w:rsid w:val="00547BC3"/>
    <w:rsid w:val="00554DFF"/>
    <w:rsid w:val="005613FB"/>
    <w:rsid w:val="005638FD"/>
    <w:rsid w:val="00564D1D"/>
    <w:rsid w:val="0056784F"/>
    <w:rsid w:val="00574758"/>
    <w:rsid w:val="00574A34"/>
    <w:rsid w:val="00580A15"/>
    <w:rsid w:val="00587C9A"/>
    <w:rsid w:val="00592254"/>
    <w:rsid w:val="00592E26"/>
    <w:rsid w:val="005A234E"/>
    <w:rsid w:val="005A39A1"/>
    <w:rsid w:val="005A4574"/>
    <w:rsid w:val="005B0142"/>
    <w:rsid w:val="005B3435"/>
    <w:rsid w:val="005B579E"/>
    <w:rsid w:val="005B6465"/>
    <w:rsid w:val="005C5C4B"/>
    <w:rsid w:val="005D05B1"/>
    <w:rsid w:val="005D4BC6"/>
    <w:rsid w:val="005D6734"/>
    <w:rsid w:val="005E0923"/>
    <w:rsid w:val="005E132D"/>
    <w:rsid w:val="005E1F0A"/>
    <w:rsid w:val="005E2305"/>
    <w:rsid w:val="005E2C62"/>
    <w:rsid w:val="005E590F"/>
    <w:rsid w:val="005E5B10"/>
    <w:rsid w:val="005E6F0E"/>
    <w:rsid w:val="005F0C1E"/>
    <w:rsid w:val="005F2474"/>
    <w:rsid w:val="005F5781"/>
    <w:rsid w:val="005F6942"/>
    <w:rsid w:val="00600991"/>
    <w:rsid w:val="0060254E"/>
    <w:rsid w:val="006040CE"/>
    <w:rsid w:val="00607A0C"/>
    <w:rsid w:val="006151E3"/>
    <w:rsid w:val="00624B50"/>
    <w:rsid w:val="00625744"/>
    <w:rsid w:val="0062606D"/>
    <w:rsid w:val="006262A7"/>
    <w:rsid w:val="00632DC2"/>
    <w:rsid w:val="00637340"/>
    <w:rsid w:val="006378AE"/>
    <w:rsid w:val="0064005D"/>
    <w:rsid w:val="0064358E"/>
    <w:rsid w:val="00643C44"/>
    <w:rsid w:val="00652650"/>
    <w:rsid w:val="00652FCA"/>
    <w:rsid w:val="00654CAF"/>
    <w:rsid w:val="00657071"/>
    <w:rsid w:val="006619C7"/>
    <w:rsid w:val="00662CB2"/>
    <w:rsid w:val="0066324F"/>
    <w:rsid w:val="00665E28"/>
    <w:rsid w:val="006662AF"/>
    <w:rsid w:val="0066732B"/>
    <w:rsid w:val="0067479F"/>
    <w:rsid w:val="00677787"/>
    <w:rsid w:val="00677EBF"/>
    <w:rsid w:val="00682800"/>
    <w:rsid w:val="006829B5"/>
    <w:rsid w:val="00683050"/>
    <w:rsid w:val="00687AC6"/>
    <w:rsid w:val="00687E58"/>
    <w:rsid w:val="006A75FE"/>
    <w:rsid w:val="006A76CD"/>
    <w:rsid w:val="006B3DC9"/>
    <w:rsid w:val="006B45BB"/>
    <w:rsid w:val="006C2922"/>
    <w:rsid w:val="006D168B"/>
    <w:rsid w:val="006D33B7"/>
    <w:rsid w:val="006D4D4A"/>
    <w:rsid w:val="006D6639"/>
    <w:rsid w:val="006E3C1A"/>
    <w:rsid w:val="006E5E28"/>
    <w:rsid w:val="006E6865"/>
    <w:rsid w:val="006F1467"/>
    <w:rsid w:val="00701E62"/>
    <w:rsid w:val="00712C4D"/>
    <w:rsid w:val="0072321F"/>
    <w:rsid w:val="00724AF2"/>
    <w:rsid w:val="00730773"/>
    <w:rsid w:val="00734392"/>
    <w:rsid w:val="007427E4"/>
    <w:rsid w:val="00743334"/>
    <w:rsid w:val="00745A34"/>
    <w:rsid w:val="0074642B"/>
    <w:rsid w:val="00747AB0"/>
    <w:rsid w:val="0075216C"/>
    <w:rsid w:val="00753FE8"/>
    <w:rsid w:val="007558CD"/>
    <w:rsid w:val="00757955"/>
    <w:rsid w:val="00761DD5"/>
    <w:rsid w:val="0076207E"/>
    <w:rsid w:val="00765750"/>
    <w:rsid w:val="007668EE"/>
    <w:rsid w:val="007750EA"/>
    <w:rsid w:val="00775DB9"/>
    <w:rsid w:val="00780CA3"/>
    <w:rsid w:val="007829A7"/>
    <w:rsid w:val="007851DD"/>
    <w:rsid w:val="0078668F"/>
    <w:rsid w:val="007871E4"/>
    <w:rsid w:val="007958DA"/>
    <w:rsid w:val="007960E7"/>
    <w:rsid w:val="0079731D"/>
    <w:rsid w:val="007A2505"/>
    <w:rsid w:val="007A5E63"/>
    <w:rsid w:val="007B10DA"/>
    <w:rsid w:val="007B1BF2"/>
    <w:rsid w:val="007B367E"/>
    <w:rsid w:val="007B4CC8"/>
    <w:rsid w:val="007D416A"/>
    <w:rsid w:val="007D4EE6"/>
    <w:rsid w:val="007D6364"/>
    <w:rsid w:val="007D7F95"/>
    <w:rsid w:val="007E0F65"/>
    <w:rsid w:val="007E3666"/>
    <w:rsid w:val="007E4D05"/>
    <w:rsid w:val="007E7B36"/>
    <w:rsid w:val="007F0ABB"/>
    <w:rsid w:val="007F1A1F"/>
    <w:rsid w:val="007F32EC"/>
    <w:rsid w:val="007F4052"/>
    <w:rsid w:val="0080025D"/>
    <w:rsid w:val="008008CD"/>
    <w:rsid w:val="0081102F"/>
    <w:rsid w:val="00812C24"/>
    <w:rsid w:val="00814B88"/>
    <w:rsid w:val="00815909"/>
    <w:rsid w:val="00816272"/>
    <w:rsid w:val="00824207"/>
    <w:rsid w:val="00824922"/>
    <w:rsid w:val="00825786"/>
    <w:rsid w:val="00830EF5"/>
    <w:rsid w:val="0084108A"/>
    <w:rsid w:val="008447CF"/>
    <w:rsid w:val="008531FD"/>
    <w:rsid w:val="0085479B"/>
    <w:rsid w:val="008567BD"/>
    <w:rsid w:val="008576CE"/>
    <w:rsid w:val="00860FB8"/>
    <w:rsid w:val="00862B45"/>
    <w:rsid w:val="00862CD3"/>
    <w:rsid w:val="00865D16"/>
    <w:rsid w:val="00877E35"/>
    <w:rsid w:val="008810EA"/>
    <w:rsid w:val="00882BD2"/>
    <w:rsid w:val="00884EC5"/>
    <w:rsid w:val="008919F5"/>
    <w:rsid w:val="00894220"/>
    <w:rsid w:val="008954CC"/>
    <w:rsid w:val="00895FB6"/>
    <w:rsid w:val="0089725E"/>
    <w:rsid w:val="008A052E"/>
    <w:rsid w:val="008B1CB9"/>
    <w:rsid w:val="008B370E"/>
    <w:rsid w:val="008B4F5D"/>
    <w:rsid w:val="008B510C"/>
    <w:rsid w:val="008B7B25"/>
    <w:rsid w:val="008C0F84"/>
    <w:rsid w:val="008C1F67"/>
    <w:rsid w:val="008C3CE6"/>
    <w:rsid w:val="008D0EAD"/>
    <w:rsid w:val="008D1954"/>
    <w:rsid w:val="008D1B66"/>
    <w:rsid w:val="008D450E"/>
    <w:rsid w:val="008D556E"/>
    <w:rsid w:val="008D5714"/>
    <w:rsid w:val="008D7C51"/>
    <w:rsid w:val="008E06E7"/>
    <w:rsid w:val="008E1737"/>
    <w:rsid w:val="008F6755"/>
    <w:rsid w:val="009004E8"/>
    <w:rsid w:val="00900CF1"/>
    <w:rsid w:val="0090563E"/>
    <w:rsid w:val="00912A2E"/>
    <w:rsid w:val="00912C8A"/>
    <w:rsid w:val="00920B3C"/>
    <w:rsid w:val="00921BC6"/>
    <w:rsid w:val="00924234"/>
    <w:rsid w:val="009244A7"/>
    <w:rsid w:val="00927772"/>
    <w:rsid w:val="0093061B"/>
    <w:rsid w:val="00933256"/>
    <w:rsid w:val="0093441C"/>
    <w:rsid w:val="00934F98"/>
    <w:rsid w:val="00936502"/>
    <w:rsid w:val="00942242"/>
    <w:rsid w:val="00946185"/>
    <w:rsid w:val="00952C96"/>
    <w:rsid w:val="00955FA0"/>
    <w:rsid w:val="00957A8E"/>
    <w:rsid w:val="00961494"/>
    <w:rsid w:val="00971629"/>
    <w:rsid w:val="009722A0"/>
    <w:rsid w:val="00975BF6"/>
    <w:rsid w:val="00976E86"/>
    <w:rsid w:val="009813A4"/>
    <w:rsid w:val="009817A2"/>
    <w:rsid w:val="0099051F"/>
    <w:rsid w:val="009908DC"/>
    <w:rsid w:val="00991B1B"/>
    <w:rsid w:val="0099337A"/>
    <w:rsid w:val="009A28C0"/>
    <w:rsid w:val="009A45B0"/>
    <w:rsid w:val="009A7AB2"/>
    <w:rsid w:val="009B4383"/>
    <w:rsid w:val="009C0C2B"/>
    <w:rsid w:val="009C173C"/>
    <w:rsid w:val="009C2042"/>
    <w:rsid w:val="009C3483"/>
    <w:rsid w:val="009C4F21"/>
    <w:rsid w:val="009E26B1"/>
    <w:rsid w:val="009F1277"/>
    <w:rsid w:val="009F3FEA"/>
    <w:rsid w:val="00A06991"/>
    <w:rsid w:val="00A1073C"/>
    <w:rsid w:val="00A11650"/>
    <w:rsid w:val="00A26298"/>
    <w:rsid w:val="00A26C21"/>
    <w:rsid w:val="00A3002D"/>
    <w:rsid w:val="00A33D9B"/>
    <w:rsid w:val="00A41CCC"/>
    <w:rsid w:val="00A41D28"/>
    <w:rsid w:val="00A50E15"/>
    <w:rsid w:val="00A60204"/>
    <w:rsid w:val="00A64730"/>
    <w:rsid w:val="00A65B23"/>
    <w:rsid w:val="00A65EB7"/>
    <w:rsid w:val="00A701A6"/>
    <w:rsid w:val="00A71A96"/>
    <w:rsid w:val="00A73828"/>
    <w:rsid w:val="00A7523B"/>
    <w:rsid w:val="00A801E1"/>
    <w:rsid w:val="00A833FB"/>
    <w:rsid w:val="00A86FEC"/>
    <w:rsid w:val="00A9544C"/>
    <w:rsid w:val="00A9609F"/>
    <w:rsid w:val="00AA6BE8"/>
    <w:rsid w:val="00AB143C"/>
    <w:rsid w:val="00AB380E"/>
    <w:rsid w:val="00AB5DAC"/>
    <w:rsid w:val="00AC18F8"/>
    <w:rsid w:val="00AC58CE"/>
    <w:rsid w:val="00AC6044"/>
    <w:rsid w:val="00AD2CB3"/>
    <w:rsid w:val="00AD6A42"/>
    <w:rsid w:val="00AD7B1F"/>
    <w:rsid w:val="00AE06DB"/>
    <w:rsid w:val="00AE0DC0"/>
    <w:rsid w:val="00AE118A"/>
    <w:rsid w:val="00AE20B0"/>
    <w:rsid w:val="00AE24F2"/>
    <w:rsid w:val="00AF014B"/>
    <w:rsid w:val="00AF1E17"/>
    <w:rsid w:val="00B00AB0"/>
    <w:rsid w:val="00B0134B"/>
    <w:rsid w:val="00B03DEF"/>
    <w:rsid w:val="00B11E0C"/>
    <w:rsid w:val="00B13C2B"/>
    <w:rsid w:val="00B141D6"/>
    <w:rsid w:val="00B14804"/>
    <w:rsid w:val="00B14D4A"/>
    <w:rsid w:val="00B15165"/>
    <w:rsid w:val="00B15EC1"/>
    <w:rsid w:val="00B160FB"/>
    <w:rsid w:val="00B21DA4"/>
    <w:rsid w:val="00B22AC2"/>
    <w:rsid w:val="00B25BF8"/>
    <w:rsid w:val="00B3072D"/>
    <w:rsid w:val="00B31799"/>
    <w:rsid w:val="00B346A7"/>
    <w:rsid w:val="00B36C0B"/>
    <w:rsid w:val="00B41D67"/>
    <w:rsid w:val="00B41F4F"/>
    <w:rsid w:val="00B449FE"/>
    <w:rsid w:val="00B468E0"/>
    <w:rsid w:val="00B50590"/>
    <w:rsid w:val="00B511CF"/>
    <w:rsid w:val="00B5370F"/>
    <w:rsid w:val="00B55693"/>
    <w:rsid w:val="00B57710"/>
    <w:rsid w:val="00B62F33"/>
    <w:rsid w:val="00B67001"/>
    <w:rsid w:val="00B71D18"/>
    <w:rsid w:val="00B81DE8"/>
    <w:rsid w:val="00B91F24"/>
    <w:rsid w:val="00BA2915"/>
    <w:rsid w:val="00BA333F"/>
    <w:rsid w:val="00BA4315"/>
    <w:rsid w:val="00BA6EAA"/>
    <w:rsid w:val="00BB062C"/>
    <w:rsid w:val="00BB48B7"/>
    <w:rsid w:val="00BC2F1C"/>
    <w:rsid w:val="00BC433F"/>
    <w:rsid w:val="00BC5865"/>
    <w:rsid w:val="00BD0FBB"/>
    <w:rsid w:val="00BD4062"/>
    <w:rsid w:val="00BD417B"/>
    <w:rsid w:val="00BD5B7F"/>
    <w:rsid w:val="00BE1874"/>
    <w:rsid w:val="00BE188B"/>
    <w:rsid w:val="00BE67CF"/>
    <w:rsid w:val="00BF1202"/>
    <w:rsid w:val="00BF6B0D"/>
    <w:rsid w:val="00C00316"/>
    <w:rsid w:val="00C01FB9"/>
    <w:rsid w:val="00C1347F"/>
    <w:rsid w:val="00C155DB"/>
    <w:rsid w:val="00C166AD"/>
    <w:rsid w:val="00C171EC"/>
    <w:rsid w:val="00C17236"/>
    <w:rsid w:val="00C26BE4"/>
    <w:rsid w:val="00C36A27"/>
    <w:rsid w:val="00C546B2"/>
    <w:rsid w:val="00C55E42"/>
    <w:rsid w:val="00C56AD0"/>
    <w:rsid w:val="00C57415"/>
    <w:rsid w:val="00C62F22"/>
    <w:rsid w:val="00C64CC5"/>
    <w:rsid w:val="00C713E4"/>
    <w:rsid w:val="00C720DF"/>
    <w:rsid w:val="00C76711"/>
    <w:rsid w:val="00C82240"/>
    <w:rsid w:val="00C84600"/>
    <w:rsid w:val="00C85EA4"/>
    <w:rsid w:val="00C85F4A"/>
    <w:rsid w:val="00C9160A"/>
    <w:rsid w:val="00CA1161"/>
    <w:rsid w:val="00CA3395"/>
    <w:rsid w:val="00CA7D32"/>
    <w:rsid w:val="00CB64DF"/>
    <w:rsid w:val="00CC0D47"/>
    <w:rsid w:val="00CC3ABC"/>
    <w:rsid w:val="00CC52B4"/>
    <w:rsid w:val="00CC63E0"/>
    <w:rsid w:val="00CD016A"/>
    <w:rsid w:val="00CD0C19"/>
    <w:rsid w:val="00CD2C35"/>
    <w:rsid w:val="00CD3850"/>
    <w:rsid w:val="00CD4740"/>
    <w:rsid w:val="00CD7C87"/>
    <w:rsid w:val="00CE1951"/>
    <w:rsid w:val="00CE2F28"/>
    <w:rsid w:val="00CE64C7"/>
    <w:rsid w:val="00CF4236"/>
    <w:rsid w:val="00CF56A9"/>
    <w:rsid w:val="00D05062"/>
    <w:rsid w:val="00D10E64"/>
    <w:rsid w:val="00D111F4"/>
    <w:rsid w:val="00D140F9"/>
    <w:rsid w:val="00D2072B"/>
    <w:rsid w:val="00D233E2"/>
    <w:rsid w:val="00D275D4"/>
    <w:rsid w:val="00D33F4F"/>
    <w:rsid w:val="00D4585C"/>
    <w:rsid w:val="00D46365"/>
    <w:rsid w:val="00D47367"/>
    <w:rsid w:val="00D507C3"/>
    <w:rsid w:val="00D54BE0"/>
    <w:rsid w:val="00D575AA"/>
    <w:rsid w:val="00D57FBF"/>
    <w:rsid w:val="00D63F0E"/>
    <w:rsid w:val="00D65010"/>
    <w:rsid w:val="00D70D65"/>
    <w:rsid w:val="00D70DF9"/>
    <w:rsid w:val="00D710E9"/>
    <w:rsid w:val="00D77CAF"/>
    <w:rsid w:val="00D910D8"/>
    <w:rsid w:val="00D91BC8"/>
    <w:rsid w:val="00D93903"/>
    <w:rsid w:val="00D939F7"/>
    <w:rsid w:val="00D93DAF"/>
    <w:rsid w:val="00D94F06"/>
    <w:rsid w:val="00D977E1"/>
    <w:rsid w:val="00D97E26"/>
    <w:rsid w:val="00DA254D"/>
    <w:rsid w:val="00DA4DCB"/>
    <w:rsid w:val="00DB1421"/>
    <w:rsid w:val="00DB17E1"/>
    <w:rsid w:val="00DB26AF"/>
    <w:rsid w:val="00DB650F"/>
    <w:rsid w:val="00DC11D9"/>
    <w:rsid w:val="00DC270B"/>
    <w:rsid w:val="00DC34B6"/>
    <w:rsid w:val="00DC4F33"/>
    <w:rsid w:val="00DC5A9A"/>
    <w:rsid w:val="00DC64A2"/>
    <w:rsid w:val="00DC7DF6"/>
    <w:rsid w:val="00DD1E05"/>
    <w:rsid w:val="00DD66FA"/>
    <w:rsid w:val="00DE01A3"/>
    <w:rsid w:val="00DE2329"/>
    <w:rsid w:val="00DE3019"/>
    <w:rsid w:val="00DE484B"/>
    <w:rsid w:val="00DE4E68"/>
    <w:rsid w:val="00DE5CDF"/>
    <w:rsid w:val="00DE71DF"/>
    <w:rsid w:val="00DE7462"/>
    <w:rsid w:val="00DF1857"/>
    <w:rsid w:val="00DF3DF5"/>
    <w:rsid w:val="00E000E5"/>
    <w:rsid w:val="00E008CF"/>
    <w:rsid w:val="00E015E7"/>
    <w:rsid w:val="00E1289B"/>
    <w:rsid w:val="00E22292"/>
    <w:rsid w:val="00E237CE"/>
    <w:rsid w:val="00E2382B"/>
    <w:rsid w:val="00E2396C"/>
    <w:rsid w:val="00E23A6E"/>
    <w:rsid w:val="00E24C32"/>
    <w:rsid w:val="00E27C48"/>
    <w:rsid w:val="00E27DB7"/>
    <w:rsid w:val="00E3026A"/>
    <w:rsid w:val="00E3326D"/>
    <w:rsid w:val="00E42A7D"/>
    <w:rsid w:val="00E42EFE"/>
    <w:rsid w:val="00E4486C"/>
    <w:rsid w:val="00E50745"/>
    <w:rsid w:val="00E507A7"/>
    <w:rsid w:val="00E50FC9"/>
    <w:rsid w:val="00E518E8"/>
    <w:rsid w:val="00E52C95"/>
    <w:rsid w:val="00E5385C"/>
    <w:rsid w:val="00E55A87"/>
    <w:rsid w:val="00E56B0E"/>
    <w:rsid w:val="00E62736"/>
    <w:rsid w:val="00E64A99"/>
    <w:rsid w:val="00E64FBA"/>
    <w:rsid w:val="00E65200"/>
    <w:rsid w:val="00E658E1"/>
    <w:rsid w:val="00E66166"/>
    <w:rsid w:val="00E672D1"/>
    <w:rsid w:val="00E87508"/>
    <w:rsid w:val="00E92256"/>
    <w:rsid w:val="00E92777"/>
    <w:rsid w:val="00EA0BDB"/>
    <w:rsid w:val="00EA1332"/>
    <w:rsid w:val="00EB019A"/>
    <w:rsid w:val="00EB3D2A"/>
    <w:rsid w:val="00EB45F8"/>
    <w:rsid w:val="00EC46A4"/>
    <w:rsid w:val="00EC5034"/>
    <w:rsid w:val="00EC53FE"/>
    <w:rsid w:val="00ED05B2"/>
    <w:rsid w:val="00ED221C"/>
    <w:rsid w:val="00ED46CF"/>
    <w:rsid w:val="00ED5A2F"/>
    <w:rsid w:val="00EE035D"/>
    <w:rsid w:val="00EE147B"/>
    <w:rsid w:val="00EE1952"/>
    <w:rsid w:val="00EE3975"/>
    <w:rsid w:val="00EE3C15"/>
    <w:rsid w:val="00EE3FEA"/>
    <w:rsid w:val="00EE4B7F"/>
    <w:rsid w:val="00EE66C3"/>
    <w:rsid w:val="00EF2F32"/>
    <w:rsid w:val="00EF6319"/>
    <w:rsid w:val="00EF6ACC"/>
    <w:rsid w:val="00F012F9"/>
    <w:rsid w:val="00F051DF"/>
    <w:rsid w:val="00F052FC"/>
    <w:rsid w:val="00F06433"/>
    <w:rsid w:val="00F0667C"/>
    <w:rsid w:val="00F124F0"/>
    <w:rsid w:val="00F129F9"/>
    <w:rsid w:val="00F130AF"/>
    <w:rsid w:val="00F130E4"/>
    <w:rsid w:val="00F146AE"/>
    <w:rsid w:val="00F15B7E"/>
    <w:rsid w:val="00F1785F"/>
    <w:rsid w:val="00F20003"/>
    <w:rsid w:val="00F20533"/>
    <w:rsid w:val="00F246C4"/>
    <w:rsid w:val="00F24DEA"/>
    <w:rsid w:val="00F2509B"/>
    <w:rsid w:val="00F269D7"/>
    <w:rsid w:val="00F34576"/>
    <w:rsid w:val="00F40E14"/>
    <w:rsid w:val="00F43A18"/>
    <w:rsid w:val="00F5238C"/>
    <w:rsid w:val="00F538C9"/>
    <w:rsid w:val="00F53B83"/>
    <w:rsid w:val="00F54E84"/>
    <w:rsid w:val="00F55C66"/>
    <w:rsid w:val="00F56163"/>
    <w:rsid w:val="00F57AB4"/>
    <w:rsid w:val="00F63E2C"/>
    <w:rsid w:val="00F64CFE"/>
    <w:rsid w:val="00F6614C"/>
    <w:rsid w:val="00F66EA4"/>
    <w:rsid w:val="00F72910"/>
    <w:rsid w:val="00F7638A"/>
    <w:rsid w:val="00F7645A"/>
    <w:rsid w:val="00F7705D"/>
    <w:rsid w:val="00F8152A"/>
    <w:rsid w:val="00F851CA"/>
    <w:rsid w:val="00F876EB"/>
    <w:rsid w:val="00F90302"/>
    <w:rsid w:val="00F97E3A"/>
    <w:rsid w:val="00FA2A7B"/>
    <w:rsid w:val="00FA3001"/>
    <w:rsid w:val="00FA492A"/>
    <w:rsid w:val="00FA612A"/>
    <w:rsid w:val="00FB03E1"/>
    <w:rsid w:val="00FB23D3"/>
    <w:rsid w:val="00FB2A97"/>
    <w:rsid w:val="00FB2F63"/>
    <w:rsid w:val="00FB3F01"/>
    <w:rsid w:val="00FB440B"/>
    <w:rsid w:val="00FB4FD3"/>
    <w:rsid w:val="00FB57D3"/>
    <w:rsid w:val="00FC2590"/>
    <w:rsid w:val="00FC2D20"/>
    <w:rsid w:val="00FC34FB"/>
    <w:rsid w:val="00FC3D06"/>
    <w:rsid w:val="00FC4D4A"/>
    <w:rsid w:val="00FC7002"/>
    <w:rsid w:val="00FD0A11"/>
    <w:rsid w:val="00FD4FA2"/>
    <w:rsid w:val="00FD69AD"/>
    <w:rsid w:val="00FD7FD6"/>
    <w:rsid w:val="00FE32B8"/>
    <w:rsid w:val="00FF4075"/>
    <w:rsid w:val="00FF4406"/>
    <w:rsid w:val="00FF6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740561A2"/>
  <w15:docId w15:val="{C9C8F92A-E79B-46A7-A78B-9C25A7071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23B"/>
  </w:style>
  <w:style w:type="paragraph" w:styleId="Heading1">
    <w:name w:val="heading 1"/>
    <w:basedOn w:val="Normal"/>
    <w:next w:val="Normal"/>
    <w:link w:val="Heading1Char"/>
    <w:uiPriority w:val="9"/>
    <w:qFormat/>
    <w:rsid w:val="00A7523B"/>
    <w:pPr>
      <w:spacing w:before="600" w:after="0" w:line="360" w:lineRule="auto"/>
      <w:ind w:firstLine="0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523B"/>
    <w:pPr>
      <w:spacing w:before="320" w:after="0" w:line="360" w:lineRule="auto"/>
      <w:ind w:firstLine="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523B"/>
    <w:pPr>
      <w:spacing w:before="320" w:after="0" w:line="360" w:lineRule="auto"/>
      <w:ind w:firstLine="0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523B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523B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523B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523B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523B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523B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opre">
    <w:name w:val="acopre"/>
    <w:basedOn w:val="DefaultParagraphFont"/>
    <w:rsid w:val="00417175"/>
  </w:style>
  <w:style w:type="paragraph" w:styleId="HTMLPreformatted">
    <w:name w:val="HTML Preformatted"/>
    <w:basedOn w:val="Normal"/>
    <w:link w:val="HTMLPreformattedChar"/>
    <w:uiPriority w:val="99"/>
    <w:unhideWhenUsed/>
    <w:rsid w:val="004171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17175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DefaultParagraphFont"/>
    <w:rsid w:val="00BD4062"/>
  </w:style>
  <w:style w:type="paragraph" w:styleId="BalloonText">
    <w:name w:val="Balloon Text"/>
    <w:basedOn w:val="Normal"/>
    <w:link w:val="BalloonTextChar"/>
    <w:uiPriority w:val="99"/>
    <w:semiHidden/>
    <w:unhideWhenUsed/>
    <w:rsid w:val="00A33D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9B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uiPriority w:val="1"/>
    <w:qFormat/>
    <w:rsid w:val="00A7523B"/>
    <w:pPr>
      <w:spacing w:after="0" w:line="240" w:lineRule="auto"/>
      <w:ind w:firstLine="0"/>
    </w:pPr>
  </w:style>
  <w:style w:type="paragraph" w:styleId="NormalWeb">
    <w:name w:val="Normal (Web)"/>
    <w:basedOn w:val="Normal"/>
    <w:uiPriority w:val="99"/>
    <w:unhideWhenUsed/>
    <w:rsid w:val="00FB2F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uiPriority w:val="20"/>
    <w:qFormat/>
    <w:rsid w:val="00A7523B"/>
    <w:rPr>
      <w:b/>
      <w:bCs/>
      <w:i/>
      <w:iCs/>
      <w:color w:val="auto"/>
    </w:rPr>
  </w:style>
  <w:style w:type="character" w:customStyle="1" w:styleId="css-901oao">
    <w:name w:val="css-901oao"/>
    <w:basedOn w:val="DefaultParagraphFont"/>
    <w:rsid w:val="00ED05B2"/>
  </w:style>
  <w:style w:type="character" w:customStyle="1" w:styleId="Heading1Char">
    <w:name w:val="Heading 1 Char"/>
    <w:basedOn w:val="DefaultParagraphFont"/>
    <w:link w:val="Heading1"/>
    <w:uiPriority w:val="9"/>
    <w:rsid w:val="00A7523B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523B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523B"/>
    <w:rPr>
      <w:rFonts w:asciiTheme="majorHAnsi" w:eastAsiaTheme="majorEastAsia" w:hAnsiTheme="majorHAnsi" w:cstheme="majorBidi"/>
      <w:i/>
      <w:iCs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523B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7523B"/>
    <w:pPr>
      <w:spacing w:line="240" w:lineRule="auto"/>
      <w:ind w:firstLine="0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A7523B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523B"/>
    <w:pPr>
      <w:spacing w:after="320"/>
      <w:jc w:val="right"/>
    </w:pPr>
    <w:rPr>
      <w:i/>
      <w:iCs/>
      <w:color w:val="808080" w:themeColor="text1" w:themeTint="7F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7523B"/>
    <w:rPr>
      <w:i/>
      <w:iCs/>
      <w:color w:val="808080" w:themeColor="text1" w:themeTint="7F"/>
      <w:spacing w:val="10"/>
      <w:sz w:val="24"/>
      <w:szCs w:val="24"/>
    </w:rPr>
  </w:style>
  <w:style w:type="character" w:styleId="Strong">
    <w:name w:val="Strong"/>
    <w:basedOn w:val="DefaultParagraphFont"/>
    <w:uiPriority w:val="22"/>
    <w:qFormat/>
    <w:rsid w:val="00A7523B"/>
    <w:rPr>
      <w:b/>
      <w:bCs/>
      <w:spacing w:val="0"/>
    </w:rPr>
  </w:style>
  <w:style w:type="paragraph" w:styleId="ListParagraph">
    <w:name w:val="List Paragraph"/>
    <w:basedOn w:val="Normal"/>
    <w:uiPriority w:val="34"/>
    <w:qFormat/>
    <w:rsid w:val="00A7523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7523B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A7523B"/>
    <w:rPr>
      <w:rFonts w:asciiTheme="minorHAnsi"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523B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523B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A7523B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A7523B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A7523B"/>
    <w:rPr>
      <w:smallCaps/>
    </w:rPr>
  </w:style>
  <w:style w:type="character" w:styleId="IntenseReference">
    <w:name w:val="Intense Reference"/>
    <w:uiPriority w:val="32"/>
    <w:qFormat/>
    <w:rsid w:val="00A7523B"/>
    <w:rPr>
      <w:b/>
      <w:bCs/>
      <w:smallCaps/>
      <w:color w:val="auto"/>
    </w:rPr>
  </w:style>
  <w:style w:type="character" w:styleId="BookTitle">
    <w:name w:val="Book Title"/>
    <w:uiPriority w:val="33"/>
    <w:qFormat/>
    <w:rsid w:val="00A7523B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23B"/>
    <w:pPr>
      <w:outlineLvl w:val="9"/>
    </w:pPr>
  </w:style>
  <w:style w:type="paragraph" w:styleId="Header">
    <w:name w:val="header"/>
    <w:basedOn w:val="Normal"/>
    <w:link w:val="HeaderChar"/>
    <w:uiPriority w:val="99"/>
    <w:semiHidden/>
    <w:unhideWhenUsed/>
    <w:rsid w:val="00EF6A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6ACC"/>
  </w:style>
  <w:style w:type="paragraph" w:styleId="Footer">
    <w:name w:val="footer"/>
    <w:basedOn w:val="Normal"/>
    <w:link w:val="FooterChar"/>
    <w:uiPriority w:val="99"/>
    <w:unhideWhenUsed/>
    <w:rsid w:val="00EF6A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A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5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BD5D93-2956-4496-B8E7-1DEF459DF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9</TotalTime>
  <Pages>40</Pages>
  <Words>4686</Words>
  <Characters>26715</Characters>
  <Application>Microsoft Office Word</Application>
  <DocSecurity>0</DocSecurity>
  <Lines>222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</dc:creator>
  <cp:lastModifiedBy>Brian Bradley</cp:lastModifiedBy>
  <cp:revision>91</cp:revision>
  <cp:lastPrinted>2021-05-09T15:47:00Z</cp:lastPrinted>
  <dcterms:created xsi:type="dcterms:W3CDTF">2021-04-17T11:08:00Z</dcterms:created>
  <dcterms:modified xsi:type="dcterms:W3CDTF">2022-01-28T17:33:00Z</dcterms:modified>
</cp:coreProperties>
</file>